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2C80D6F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2-09-12T13:59:00Z">
        <w:r w:rsidR="009E597F" w:rsidDel="004006CA">
          <w:rPr>
            <w:rFonts w:eastAsia="Batang"/>
          </w:rPr>
          <w:delText>07</w:delText>
        </w:r>
      </w:del>
      <w:ins w:id="1" w:author="Italo Busi" w:date="2022-09-12T13:59:00Z">
        <w:r w:rsidR="004006CA">
          <w:rPr>
            <w:rFonts w:eastAsia="Batang"/>
          </w:rPr>
          <w:t>0</w:t>
        </w:r>
        <w:r w:rsidR="004006CA">
          <w:rPr>
            <w:rFonts w:eastAsia="Batang"/>
          </w:rPr>
          <w:t>8</w:t>
        </w:r>
      </w:ins>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4312D258" w14:textId="5E2A8A5A" w:rsidR="000B01B7"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08385964" w:history="1">
        <w:r w:rsidR="000B01B7" w:rsidRPr="00B70BA7">
          <w:rPr>
            <w:rStyle w:val="Hyperlink"/>
          </w:rPr>
          <w:t>1. Introduction</w:t>
        </w:r>
        <w:r w:rsidR="000B01B7">
          <w:rPr>
            <w:webHidden/>
          </w:rPr>
          <w:tab/>
        </w:r>
        <w:r w:rsidR="000B01B7">
          <w:rPr>
            <w:webHidden/>
          </w:rPr>
          <w:fldChar w:fldCharType="begin"/>
        </w:r>
        <w:r w:rsidR="000B01B7">
          <w:rPr>
            <w:webHidden/>
          </w:rPr>
          <w:instrText xml:space="preserve"> PAGEREF _Toc108385964 \h </w:instrText>
        </w:r>
        <w:r w:rsidR="000B01B7">
          <w:rPr>
            <w:webHidden/>
          </w:rPr>
        </w:r>
        <w:r w:rsidR="000B01B7">
          <w:rPr>
            <w:webHidden/>
          </w:rPr>
          <w:fldChar w:fldCharType="separate"/>
        </w:r>
        <w:r w:rsidR="000B01B7">
          <w:rPr>
            <w:webHidden/>
          </w:rPr>
          <w:t>3</w:t>
        </w:r>
        <w:r w:rsidR="000B01B7">
          <w:rPr>
            <w:webHidden/>
          </w:rPr>
          <w:fldChar w:fldCharType="end"/>
        </w:r>
      </w:hyperlink>
    </w:p>
    <w:p w14:paraId="441C63D8" w14:textId="5ACB9CB6" w:rsidR="000B01B7" w:rsidRDefault="00DE0389">
      <w:pPr>
        <w:pStyle w:val="TOC2"/>
        <w:rPr>
          <w:rFonts w:asciiTheme="minorHAnsi" w:eastAsiaTheme="minorEastAsia" w:hAnsiTheme="minorHAnsi" w:cstheme="minorBidi"/>
          <w:sz w:val="22"/>
          <w:szCs w:val="22"/>
          <w:lang w:eastAsia="zh-CN"/>
        </w:rPr>
      </w:pPr>
      <w:hyperlink w:anchor="_Toc108385965" w:history="1">
        <w:r w:rsidR="000B01B7" w:rsidRPr="00B70BA7">
          <w:rPr>
            <w:rStyle w:val="Hyperlink"/>
          </w:rPr>
          <w:t>1.1. Terminology</w:t>
        </w:r>
        <w:r w:rsidR="000B01B7">
          <w:rPr>
            <w:webHidden/>
          </w:rPr>
          <w:tab/>
        </w:r>
        <w:r w:rsidR="000B01B7">
          <w:rPr>
            <w:webHidden/>
          </w:rPr>
          <w:fldChar w:fldCharType="begin"/>
        </w:r>
        <w:r w:rsidR="000B01B7">
          <w:rPr>
            <w:webHidden/>
          </w:rPr>
          <w:instrText xml:space="preserve"> PAGEREF _Toc108385965 \h </w:instrText>
        </w:r>
        <w:r w:rsidR="000B01B7">
          <w:rPr>
            <w:webHidden/>
          </w:rPr>
        </w:r>
        <w:r w:rsidR="000B01B7">
          <w:rPr>
            <w:webHidden/>
          </w:rPr>
          <w:fldChar w:fldCharType="separate"/>
        </w:r>
        <w:r w:rsidR="000B01B7">
          <w:rPr>
            <w:webHidden/>
          </w:rPr>
          <w:t>5</w:t>
        </w:r>
        <w:r w:rsidR="000B01B7">
          <w:rPr>
            <w:webHidden/>
          </w:rPr>
          <w:fldChar w:fldCharType="end"/>
        </w:r>
      </w:hyperlink>
    </w:p>
    <w:p w14:paraId="102F2233" w14:textId="137A75F8" w:rsidR="000B01B7" w:rsidRDefault="00DE0389">
      <w:pPr>
        <w:pStyle w:val="TOC1"/>
        <w:rPr>
          <w:rFonts w:asciiTheme="minorHAnsi" w:eastAsiaTheme="minorEastAsia" w:hAnsiTheme="minorHAnsi" w:cstheme="minorBidi"/>
          <w:sz w:val="22"/>
          <w:szCs w:val="22"/>
          <w:lang w:eastAsia="zh-CN"/>
        </w:rPr>
      </w:pPr>
      <w:hyperlink w:anchor="_Toc108385966" w:history="1">
        <w:r w:rsidR="000B01B7" w:rsidRPr="00B70BA7">
          <w:rPr>
            <w:rStyle w:val="Hyperlink"/>
          </w:rPr>
          <w:t>2. Reference network architecture</w:t>
        </w:r>
        <w:r w:rsidR="000B01B7">
          <w:rPr>
            <w:webHidden/>
          </w:rPr>
          <w:tab/>
        </w:r>
        <w:r w:rsidR="000B01B7">
          <w:rPr>
            <w:webHidden/>
          </w:rPr>
          <w:fldChar w:fldCharType="begin"/>
        </w:r>
        <w:r w:rsidR="000B01B7">
          <w:rPr>
            <w:webHidden/>
          </w:rPr>
          <w:instrText xml:space="preserve"> PAGEREF _Toc108385966 \h </w:instrText>
        </w:r>
        <w:r w:rsidR="000B01B7">
          <w:rPr>
            <w:webHidden/>
          </w:rPr>
        </w:r>
        <w:r w:rsidR="000B01B7">
          <w:rPr>
            <w:webHidden/>
          </w:rPr>
          <w:fldChar w:fldCharType="separate"/>
        </w:r>
        <w:r w:rsidR="000B01B7">
          <w:rPr>
            <w:webHidden/>
          </w:rPr>
          <w:t>7</w:t>
        </w:r>
        <w:r w:rsidR="000B01B7">
          <w:rPr>
            <w:webHidden/>
          </w:rPr>
          <w:fldChar w:fldCharType="end"/>
        </w:r>
      </w:hyperlink>
    </w:p>
    <w:p w14:paraId="7B3FB200" w14:textId="4C169C9D" w:rsidR="000B01B7" w:rsidRDefault="00DE0389">
      <w:pPr>
        <w:pStyle w:val="TOC2"/>
        <w:rPr>
          <w:rFonts w:asciiTheme="minorHAnsi" w:eastAsiaTheme="minorEastAsia" w:hAnsiTheme="minorHAnsi" w:cstheme="minorBidi"/>
          <w:sz w:val="22"/>
          <w:szCs w:val="22"/>
          <w:lang w:eastAsia="zh-CN"/>
        </w:rPr>
      </w:pPr>
      <w:hyperlink w:anchor="_Toc108385967" w:history="1">
        <w:r w:rsidR="000B01B7" w:rsidRPr="00B70BA7">
          <w:rPr>
            <w:rStyle w:val="Hyperlink"/>
          </w:rPr>
          <w:t>2.1. Multi</w:t>
        </w:r>
        <w:r w:rsidR="000B01B7" w:rsidRPr="00B70BA7">
          <w:rPr>
            <w:rStyle w:val="Hyperlink"/>
          </w:rPr>
          <w:noBreakHyphen/>
          <w:t>domain Service Coordinator (MDSC) functions</w:t>
        </w:r>
        <w:r w:rsidR="000B01B7">
          <w:rPr>
            <w:webHidden/>
          </w:rPr>
          <w:tab/>
        </w:r>
        <w:r w:rsidR="000B01B7">
          <w:rPr>
            <w:webHidden/>
          </w:rPr>
          <w:fldChar w:fldCharType="begin"/>
        </w:r>
        <w:r w:rsidR="000B01B7">
          <w:rPr>
            <w:webHidden/>
          </w:rPr>
          <w:instrText xml:space="preserve"> PAGEREF _Toc108385967 \h </w:instrText>
        </w:r>
        <w:r w:rsidR="000B01B7">
          <w:rPr>
            <w:webHidden/>
          </w:rPr>
        </w:r>
        <w:r w:rsidR="000B01B7">
          <w:rPr>
            <w:webHidden/>
          </w:rPr>
          <w:fldChar w:fldCharType="separate"/>
        </w:r>
        <w:r w:rsidR="000B01B7">
          <w:rPr>
            <w:webHidden/>
          </w:rPr>
          <w:t>9</w:t>
        </w:r>
        <w:r w:rsidR="000B01B7">
          <w:rPr>
            <w:webHidden/>
          </w:rPr>
          <w:fldChar w:fldCharType="end"/>
        </w:r>
      </w:hyperlink>
    </w:p>
    <w:p w14:paraId="559CA209" w14:textId="56EA022C" w:rsidR="000B01B7" w:rsidRDefault="00DE0389">
      <w:pPr>
        <w:pStyle w:val="TOC3"/>
        <w:rPr>
          <w:rFonts w:asciiTheme="minorHAnsi" w:eastAsiaTheme="minorEastAsia" w:hAnsiTheme="minorHAnsi" w:cstheme="minorBidi"/>
          <w:sz w:val="22"/>
          <w:szCs w:val="22"/>
          <w:lang w:eastAsia="zh-CN"/>
        </w:rPr>
      </w:pPr>
      <w:hyperlink w:anchor="_Toc108385968" w:history="1">
        <w:r w:rsidR="000B01B7" w:rsidRPr="00B70BA7">
          <w:rPr>
            <w:rStyle w:val="Hyperlink"/>
          </w:rPr>
          <w:t>2.1.1. Multi-domain L2/L3 VPN network services</w:t>
        </w:r>
        <w:r w:rsidR="000B01B7">
          <w:rPr>
            <w:webHidden/>
          </w:rPr>
          <w:tab/>
        </w:r>
        <w:r w:rsidR="000B01B7">
          <w:rPr>
            <w:webHidden/>
          </w:rPr>
          <w:fldChar w:fldCharType="begin"/>
        </w:r>
        <w:r w:rsidR="000B01B7">
          <w:rPr>
            <w:webHidden/>
          </w:rPr>
          <w:instrText xml:space="preserve"> PAGEREF _Toc108385968 \h </w:instrText>
        </w:r>
        <w:r w:rsidR="000B01B7">
          <w:rPr>
            <w:webHidden/>
          </w:rPr>
        </w:r>
        <w:r w:rsidR="000B01B7">
          <w:rPr>
            <w:webHidden/>
          </w:rPr>
          <w:fldChar w:fldCharType="separate"/>
        </w:r>
        <w:r w:rsidR="000B01B7">
          <w:rPr>
            <w:webHidden/>
          </w:rPr>
          <w:t>11</w:t>
        </w:r>
        <w:r w:rsidR="000B01B7">
          <w:rPr>
            <w:webHidden/>
          </w:rPr>
          <w:fldChar w:fldCharType="end"/>
        </w:r>
      </w:hyperlink>
    </w:p>
    <w:p w14:paraId="75010CCE" w14:textId="1DBBEB01" w:rsidR="000B01B7" w:rsidRDefault="00DE0389">
      <w:pPr>
        <w:pStyle w:val="TOC3"/>
        <w:rPr>
          <w:rFonts w:asciiTheme="minorHAnsi" w:eastAsiaTheme="minorEastAsia" w:hAnsiTheme="minorHAnsi" w:cstheme="minorBidi"/>
          <w:sz w:val="22"/>
          <w:szCs w:val="22"/>
          <w:lang w:eastAsia="zh-CN"/>
        </w:rPr>
      </w:pPr>
      <w:hyperlink w:anchor="_Toc108385969" w:history="1">
        <w:r w:rsidR="000B01B7" w:rsidRPr="00B70BA7">
          <w:rPr>
            <w:rStyle w:val="Hyperlink"/>
          </w:rPr>
          <w:t>2.1.2. Multi-domain and multi-layer path computation</w:t>
        </w:r>
        <w:r w:rsidR="000B01B7">
          <w:rPr>
            <w:webHidden/>
          </w:rPr>
          <w:tab/>
        </w:r>
        <w:r w:rsidR="000B01B7">
          <w:rPr>
            <w:webHidden/>
          </w:rPr>
          <w:fldChar w:fldCharType="begin"/>
        </w:r>
        <w:r w:rsidR="000B01B7">
          <w:rPr>
            <w:webHidden/>
          </w:rPr>
          <w:instrText xml:space="preserve"> PAGEREF _Toc108385969 \h </w:instrText>
        </w:r>
        <w:r w:rsidR="000B01B7">
          <w:rPr>
            <w:webHidden/>
          </w:rPr>
        </w:r>
        <w:r w:rsidR="000B01B7">
          <w:rPr>
            <w:webHidden/>
          </w:rPr>
          <w:fldChar w:fldCharType="separate"/>
        </w:r>
        <w:r w:rsidR="000B01B7">
          <w:rPr>
            <w:webHidden/>
          </w:rPr>
          <w:t>14</w:t>
        </w:r>
        <w:r w:rsidR="000B01B7">
          <w:rPr>
            <w:webHidden/>
          </w:rPr>
          <w:fldChar w:fldCharType="end"/>
        </w:r>
      </w:hyperlink>
    </w:p>
    <w:p w14:paraId="44553D5C" w14:textId="4AA4B6D6" w:rsidR="000B01B7" w:rsidRDefault="00DE0389">
      <w:pPr>
        <w:pStyle w:val="TOC2"/>
        <w:rPr>
          <w:rFonts w:asciiTheme="minorHAnsi" w:eastAsiaTheme="minorEastAsia" w:hAnsiTheme="minorHAnsi" w:cstheme="minorBidi"/>
          <w:sz w:val="22"/>
          <w:szCs w:val="22"/>
          <w:lang w:eastAsia="zh-CN"/>
        </w:rPr>
      </w:pPr>
      <w:hyperlink w:anchor="_Toc108385970" w:history="1">
        <w:r w:rsidR="000B01B7" w:rsidRPr="00B70BA7">
          <w:rPr>
            <w:rStyle w:val="Hyperlink"/>
          </w:rPr>
          <w:t>2.2. IP/MPLS Domain Controller and NE Functions</w:t>
        </w:r>
        <w:r w:rsidR="000B01B7">
          <w:rPr>
            <w:webHidden/>
          </w:rPr>
          <w:tab/>
        </w:r>
        <w:r w:rsidR="000B01B7">
          <w:rPr>
            <w:webHidden/>
          </w:rPr>
          <w:fldChar w:fldCharType="begin"/>
        </w:r>
        <w:r w:rsidR="000B01B7">
          <w:rPr>
            <w:webHidden/>
          </w:rPr>
          <w:instrText xml:space="preserve"> PAGEREF _Toc108385970 \h </w:instrText>
        </w:r>
        <w:r w:rsidR="000B01B7">
          <w:rPr>
            <w:webHidden/>
          </w:rPr>
        </w:r>
        <w:r w:rsidR="000B01B7">
          <w:rPr>
            <w:webHidden/>
          </w:rPr>
          <w:fldChar w:fldCharType="separate"/>
        </w:r>
        <w:r w:rsidR="000B01B7">
          <w:rPr>
            <w:webHidden/>
          </w:rPr>
          <w:t>17</w:t>
        </w:r>
        <w:r w:rsidR="000B01B7">
          <w:rPr>
            <w:webHidden/>
          </w:rPr>
          <w:fldChar w:fldCharType="end"/>
        </w:r>
      </w:hyperlink>
    </w:p>
    <w:p w14:paraId="151FDC73" w14:textId="6C1D68DA" w:rsidR="000B01B7" w:rsidRDefault="00DE0389">
      <w:pPr>
        <w:pStyle w:val="TOC2"/>
        <w:rPr>
          <w:rFonts w:asciiTheme="minorHAnsi" w:eastAsiaTheme="minorEastAsia" w:hAnsiTheme="minorHAnsi" w:cstheme="minorBidi"/>
          <w:sz w:val="22"/>
          <w:szCs w:val="22"/>
          <w:lang w:eastAsia="zh-CN"/>
        </w:rPr>
      </w:pPr>
      <w:hyperlink w:anchor="_Toc108385971" w:history="1">
        <w:r w:rsidR="000B01B7" w:rsidRPr="00B70BA7">
          <w:rPr>
            <w:rStyle w:val="Hyperlink"/>
          </w:rPr>
          <w:t>2.3. Optical Domain Controller and NE Functions</w:t>
        </w:r>
        <w:r w:rsidR="000B01B7">
          <w:rPr>
            <w:webHidden/>
          </w:rPr>
          <w:tab/>
        </w:r>
        <w:r w:rsidR="000B01B7">
          <w:rPr>
            <w:webHidden/>
          </w:rPr>
          <w:fldChar w:fldCharType="begin"/>
        </w:r>
        <w:r w:rsidR="000B01B7">
          <w:rPr>
            <w:webHidden/>
          </w:rPr>
          <w:instrText xml:space="preserve"> PAGEREF _Toc108385971 \h </w:instrText>
        </w:r>
        <w:r w:rsidR="000B01B7">
          <w:rPr>
            <w:webHidden/>
          </w:rPr>
        </w:r>
        <w:r w:rsidR="000B01B7">
          <w:rPr>
            <w:webHidden/>
          </w:rPr>
          <w:fldChar w:fldCharType="separate"/>
        </w:r>
        <w:r w:rsidR="000B01B7">
          <w:rPr>
            <w:webHidden/>
          </w:rPr>
          <w:t>19</w:t>
        </w:r>
        <w:r w:rsidR="000B01B7">
          <w:rPr>
            <w:webHidden/>
          </w:rPr>
          <w:fldChar w:fldCharType="end"/>
        </w:r>
      </w:hyperlink>
    </w:p>
    <w:p w14:paraId="0258DC15" w14:textId="371D7E56" w:rsidR="000B01B7" w:rsidRDefault="00DE0389">
      <w:pPr>
        <w:pStyle w:val="TOC1"/>
        <w:rPr>
          <w:rFonts w:asciiTheme="minorHAnsi" w:eastAsiaTheme="minorEastAsia" w:hAnsiTheme="minorHAnsi" w:cstheme="minorBidi"/>
          <w:sz w:val="22"/>
          <w:szCs w:val="22"/>
          <w:lang w:eastAsia="zh-CN"/>
        </w:rPr>
      </w:pPr>
      <w:hyperlink w:anchor="_Toc108385972" w:history="1">
        <w:r w:rsidR="000B01B7" w:rsidRPr="00B70BA7">
          <w:rPr>
            <w:rStyle w:val="Hyperlink"/>
          </w:rPr>
          <w:t>3. Interface protocols and YANG data models for the MPIs</w:t>
        </w:r>
        <w:r w:rsidR="000B01B7">
          <w:rPr>
            <w:webHidden/>
          </w:rPr>
          <w:tab/>
        </w:r>
        <w:r w:rsidR="000B01B7">
          <w:rPr>
            <w:webHidden/>
          </w:rPr>
          <w:fldChar w:fldCharType="begin"/>
        </w:r>
        <w:r w:rsidR="000B01B7">
          <w:rPr>
            <w:webHidden/>
          </w:rPr>
          <w:instrText xml:space="preserve"> PAGEREF _Toc108385972 \h </w:instrText>
        </w:r>
        <w:r w:rsidR="000B01B7">
          <w:rPr>
            <w:webHidden/>
          </w:rPr>
        </w:r>
        <w:r w:rsidR="000B01B7">
          <w:rPr>
            <w:webHidden/>
          </w:rPr>
          <w:fldChar w:fldCharType="separate"/>
        </w:r>
        <w:r w:rsidR="000B01B7">
          <w:rPr>
            <w:webHidden/>
          </w:rPr>
          <w:t>19</w:t>
        </w:r>
        <w:r w:rsidR="000B01B7">
          <w:rPr>
            <w:webHidden/>
          </w:rPr>
          <w:fldChar w:fldCharType="end"/>
        </w:r>
      </w:hyperlink>
    </w:p>
    <w:p w14:paraId="25FFBCDD" w14:textId="7522CA65" w:rsidR="000B01B7" w:rsidRDefault="00DE0389">
      <w:pPr>
        <w:pStyle w:val="TOC2"/>
        <w:rPr>
          <w:rFonts w:asciiTheme="minorHAnsi" w:eastAsiaTheme="minorEastAsia" w:hAnsiTheme="minorHAnsi" w:cstheme="minorBidi"/>
          <w:sz w:val="22"/>
          <w:szCs w:val="22"/>
          <w:lang w:eastAsia="zh-CN"/>
        </w:rPr>
      </w:pPr>
      <w:hyperlink w:anchor="_Toc108385973" w:history="1">
        <w:r w:rsidR="000B01B7" w:rsidRPr="00B70BA7">
          <w:rPr>
            <w:rStyle w:val="Hyperlink"/>
          </w:rPr>
          <w:t>3.1. RESTCONF protocol at the MPIs</w:t>
        </w:r>
        <w:r w:rsidR="000B01B7">
          <w:rPr>
            <w:webHidden/>
          </w:rPr>
          <w:tab/>
        </w:r>
        <w:r w:rsidR="000B01B7">
          <w:rPr>
            <w:webHidden/>
          </w:rPr>
          <w:fldChar w:fldCharType="begin"/>
        </w:r>
        <w:r w:rsidR="000B01B7">
          <w:rPr>
            <w:webHidden/>
          </w:rPr>
          <w:instrText xml:space="preserve"> PAGEREF _Toc108385973 \h </w:instrText>
        </w:r>
        <w:r w:rsidR="000B01B7">
          <w:rPr>
            <w:webHidden/>
          </w:rPr>
        </w:r>
        <w:r w:rsidR="000B01B7">
          <w:rPr>
            <w:webHidden/>
          </w:rPr>
          <w:fldChar w:fldCharType="separate"/>
        </w:r>
        <w:r w:rsidR="000B01B7">
          <w:rPr>
            <w:webHidden/>
          </w:rPr>
          <w:t>19</w:t>
        </w:r>
        <w:r w:rsidR="000B01B7">
          <w:rPr>
            <w:webHidden/>
          </w:rPr>
          <w:fldChar w:fldCharType="end"/>
        </w:r>
      </w:hyperlink>
    </w:p>
    <w:p w14:paraId="5EFD3CB5" w14:textId="2ED2E2F3" w:rsidR="000B01B7" w:rsidRDefault="00DE0389">
      <w:pPr>
        <w:pStyle w:val="TOC2"/>
        <w:rPr>
          <w:rFonts w:asciiTheme="minorHAnsi" w:eastAsiaTheme="minorEastAsia" w:hAnsiTheme="minorHAnsi" w:cstheme="minorBidi"/>
          <w:sz w:val="22"/>
          <w:szCs w:val="22"/>
          <w:lang w:eastAsia="zh-CN"/>
        </w:rPr>
      </w:pPr>
      <w:hyperlink w:anchor="_Toc108385974" w:history="1">
        <w:r w:rsidR="000B01B7" w:rsidRPr="00B70BA7">
          <w:rPr>
            <w:rStyle w:val="Hyperlink"/>
          </w:rPr>
          <w:t>3.2. YANG data models at the MPIs</w:t>
        </w:r>
        <w:r w:rsidR="000B01B7">
          <w:rPr>
            <w:webHidden/>
          </w:rPr>
          <w:tab/>
        </w:r>
        <w:r w:rsidR="000B01B7">
          <w:rPr>
            <w:webHidden/>
          </w:rPr>
          <w:fldChar w:fldCharType="begin"/>
        </w:r>
        <w:r w:rsidR="000B01B7">
          <w:rPr>
            <w:webHidden/>
          </w:rPr>
          <w:instrText xml:space="preserve"> PAGEREF _Toc108385974 \h </w:instrText>
        </w:r>
        <w:r w:rsidR="000B01B7">
          <w:rPr>
            <w:webHidden/>
          </w:rPr>
        </w:r>
        <w:r w:rsidR="000B01B7">
          <w:rPr>
            <w:webHidden/>
          </w:rPr>
          <w:fldChar w:fldCharType="separate"/>
        </w:r>
        <w:r w:rsidR="000B01B7">
          <w:rPr>
            <w:webHidden/>
          </w:rPr>
          <w:t>20</w:t>
        </w:r>
        <w:r w:rsidR="000B01B7">
          <w:rPr>
            <w:webHidden/>
          </w:rPr>
          <w:fldChar w:fldCharType="end"/>
        </w:r>
      </w:hyperlink>
    </w:p>
    <w:p w14:paraId="340ED51B" w14:textId="3341942C" w:rsidR="000B01B7" w:rsidRDefault="00DE0389">
      <w:pPr>
        <w:pStyle w:val="TOC3"/>
        <w:rPr>
          <w:rFonts w:asciiTheme="minorHAnsi" w:eastAsiaTheme="minorEastAsia" w:hAnsiTheme="minorHAnsi" w:cstheme="minorBidi"/>
          <w:sz w:val="22"/>
          <w:szCs w:val="22"/>
          <w:lang w:eastAsia="zh-CN"/>
        </w:rPr>
      </w:pPr>
      <w:hyperlink w:anchor="_Toc108385975" w:history="1">
        <w:r w:rsidR="000B01B7" w:rsidRPr="00B70BA7">
          <w:rPr>
            <w:rStyle w:val="Hyperlink"/>
          </w:rPr>
          <w:t>3.2.1. Common YANG data models at the MPIs</w:t>
        </w:r>
        <w:r w:rsidR="000B01B7">
          <w:rPr>
            <w:webHidden/>
          </w:rPr>
          <w:tab/>
        </w:r>
        <w:r w:rsidR="000B01B7">
          <w:rPr>
            <w:webHidden/>
          </w:rPr>
          <w:fldChar w:fldCharType="begin"/>
        </w:r>
        <w:r w:rsidR="000B01B7">
          <w:rPr>
            <w:webHidden/>
          </w:rPr>
          <w:instrText xml:space="preserve"> PAGEREF _Toc108385975 \h </w:instrText>
        </w:r>
        <w:r w:rsidR="000B01B7">
          <w:rPr>
            <w:webHidden/>
          </w:rPr>
        </w:r>
        <w:r w:rsidR="000B01B7">
          <w:rPr>
            <w:webHidden/>
          </w:rPr>
          <w:fldChar w:fldCharType="separate"/>
        </w:r>
        <w:r w:rsidR="000B01B7">
          <w:rPr>
            <w:webHidden/>
          </w:rPr>
          <w:t>20</w:t>
        </w:r>
        <w:r w:rsidR="000B01B7">
          <w:rPr>
            <w:webHidden/>
          </w:rPr>
          <w:fldChar w:fldCharType="end"/>
        </w:r>
      </w:hyperlink>
    </w:p>
    <w:p w14:paraId="38122F1F" w14:textId="4FF41137" w:rsidR="000B01B7" w:rsidRDefault="00DE0389">
      <w:pPr>
        <w:pStyle w:val="TOC3"/>
        <w:rPr>
          <w:rFonts w:asciiTheme="minorHAnsi" w:eastAsiaTheme="minorEastAsia" w:hAnsiTheme="minorHAnsi" w:cstheme="minorBidi"/>
          <w:sz w:val="22"/>
          <w:szCs w:val="22"/>
          <w:lang w:eastAsia="zh-CN"/>
        </w:rPr>
      </w:pPr>
      <w:hyperlink w:anchor="_Toc108385976" w:history="1">
        <w:r w:rsidR="000B01B7" w:rsidRPr="00B70BA7">
          <w:rPr>
            <w:rStyle w:val="Hyperlink"/>
          </w:rPr>
          <w:t>3.2.2. YANG models at the Optical MPIs</w:t>
        </w:r>
        <w:r w:rsidR="000B01B7">
          <w:rPr>
            <w:webHidden/>
          </w:rPr>
          <w:tab/>
        </w:r>
        <w:r w:rsidR="000B01B7">
          <w:rPr>
            <w:webHidden/>
          </w:rPr>
          <w:fldChar w:fldCharType="begin"/>
        </w:r>
        <w:r w:rsidR="000B01B7">
          <w:rPr>
            <w:webHidden/>
          </w:rPr>
          <w:instrText xml:space="preserve"> PAGEREF _Toc108385976 \h </w:instrText>
        </w:r>
        <w:r w:rsidR="000B01B7">
          <w:rPr>
            <w:webHidden/>
          </w:rPr>
        </w:r>
        <w:r w:rsidR="000B01B7">
          <w:rPr>
            <w:webHidden/>
          </w:rPr>
          <w:fldChar w:fldCharType="separate"/>
        </w:r>
        <w:r w:rsidR="000B01B7">
          <w:rPr>
            <w:webHidden/>
          </w:rPr>
          <w:t>21</w:t>
        </w:r>
        <w:r w:rsidR="000B01B7">
          <w:rPr>
            <w:webHidden/>
          </w:rPr>
          <w:fldChar w:fldCharType="end"/>
        </w:r>
      </w:hyperlink>
    </w:p>
    <w:p w14:paraId="2CA68896" w14:textId="07EF760B" w:rsidR="000B01B7" w:rsidRDefault="00DE0389">
      <w:pPr>
        <w:pStyle w:val="TOC3"/>
        <w:rPr>
          <w:rFonts w:asciiTheme="minorHAnsi" w:eastAsiaTheme="minorEastAsia" w:hAnsiTheme="minorHAnsi" w:cstheme="minorBidi"/>
          <w:sz w:val="22"/>
          <w:szCs w:val="22"/>
          <w:lang w:eastAsia="zh-CN"/>
        </w:rPr>
      </w:pPr>
      <w:hyperlink w:anchor="_Toc108385977" w:history="1">
        <w:r w:rsidR="000B01B7" w:rsidRPr="00B70BA7">
          <w:rPr>
            <w:rStyle w:val="Hyperlink"/>
          </w:rPr>
          <w:t>3.2.3. YANG data models at the Packet MPIs</w:t>
        </w:r>
        <w:r w:rsidR="000B01B7">
          <w:rPr>
            <w:webHidden/>
          </w:rPr>
          <w:tab/>
        </w:r>
        <w:r w:rsidR="000B01B7">
          <w:rPr>
            <w:webHidden/>
          </w:rPr>
          <w:fldChar w:fldCharType="begin"/>
        </w:r>
        <w:r w:rsidR="000B01B7">
          <w:rPr>
            <w:webHidden/>
          </w:rPr>
          <w:instrText xml:space="preserve"> PAGEREF _Toc108385977 \h </w:instrText>
        </w:r>
        <w:r w:rsidR="000B01B7">
          <w:rPr>
            <w:webHidden/>
          </w:rPr>
        </w:r>
        <w:r w:rsidR="000B01B7">
          <w:rPr>
            <w:webHidden/>
          </w:rPr>
          <w:fldChar w:fldCharType="separate"/>
        </w:r>
        <w:r w:rsidR="000B01B7">
          <w:rPr>
            <w:webHidden/>
          </w:rPr>
          <w:t>22</w:t>
        </w:r>
        <w:r w:rsidR="000B01B7">
          <w:rPr>
            <w:webHidden/>
          </w:rPr>
          <w:fldChar w:fldCharType="end"/>
        </w:r>
      </w:hyperlink>
    </w:p>
    <w:p w14:paraId="0BD2B18C" w14:textId="2CE0F13F" w:rsidR="000B01B7" w:rsidRDefault="00DE0389">
      <w:pPr>
        <w:pStyle w:val="TOC2"/>
        <w:rPr>
          <w:rFonts w:asciiTheme="minorHAnsi" w:eastAsiaTheme="minorEastAsia" w:hAnsiTheme="minorHAnsi" w:cstheme="minorBidi"/>
          <w:sz w:val="22"/>
          <w:szCs w:val="22"/>
          <w:lang w:eastAsia="zh-CN"/>
        </w:rPr>
      </w:pPr>
      <w:hyperlink w:anchor="_Toc108385978" w:history="1">
        <w:r w:rsidR="000B01B7" w:rsidRPr="00B70BA7">
          <w:rPr>
            <w:rStyle w:val="Hyperlink"/>
          </w:rPr>
          <w:t>3.3. PCEP</w:t>
        </w:r>
        <w:r w:rsidR="000B01B7">
          <w:rPr>
            <w:webHidden/>
          </w:rPr>
          <w:tab/>
        </w:r>
        <w:r w:rsidR="000B01B7">
          <w:rPr>
            <w:webHidden/>
          </w:rPr>
          <w:fldChar w:fldCharType="begin"/>
        </w:r>
        <w:r w:rsidR="000B01B7">
          <w:rPr>
            <w:webHidden/>
          </w:rPr>
          <w:instrText xml:space="preserve"> PAGEREF _Toc108385978 \h </w:instrText>
        </w:r>
        <w:r w:rsidR="000B01B7">
          <w:rPr>
            <w:webHidden/>
          </w:rPr>
        </w:r>
        <w:r w:rsidR="000B01B7">
          <w:rPr>
            <w:webHidden/>
          </w:rPr>
          <w:fldChar w:fldCharType="separate"/>
        </w:r>
        <w:r w:rsidR="000B01B7">
          <w:rPr>
            <w:webHidden/>
          </w:rPr>
          <w:t>23</w:t>
        </w:r>
        <w:r w:rsidR="000B01B7">
          <w:rPr>
            <w:webHidden/>
          </w:rPr>
          <w:fldChar w:fldCharType="end"/>
        </w:r>
      </w:hyperlink>
    </w:p>
    <w:p w14:paraId="2CF1ED2D" w14:textId="1016C0F1" w:rsidR="000B01B7" w:rsidRDefault="00DE0389">
      <w:pPr>
        <w:pStyle w:val="TOC1"/>
        <w:rPr>
          <w:rFonts w:asciiTheme="minorHAnsi" w:eastAsiaTheme="minorEastAsia" w:hAnsiTheme="minorHAnsi" w:cstheme="minorBidi"/>
          <w:sz w:val="22"/>
          <w:szCs w:val="22"/>
          <w:lang w:eastAsia="zh-CN"/>
        </w:rPr>
      </w:pPr>
      <w:hyperlink w:anchor="_Toc108385979" w:history="1">
        <w:r w:rsidR="000B01B7" w:rsidRPr="00B70BA7">
          <w:rPr>
            <w:rStyle w:val="Hyperlink"/>
          </w:rPr>
          <w:t>4. Inventory, service and network topology discovery</w:t>
        </w:r>
        <w:r w:rsidR="000B01B7">
          <w:rPr>
            <w:webHidden/>
          </w:rPr>
          <w:tab/>
        </w:r>
        <w:r w:rsidR="000B01B7">
          <w:rPr>
            <w:webHidden/>
          </w:rPr>
          <w:fldChar w:fldCharType="begin"/>
        </w:r>
        <w:r w:rsidR="000B01B7">
          <w:rPr>
            <w:webHidden/>
          </w:rPr>
          <w:instrText xml:space="preserve"> PAGEREF _Toc108385979 \h </w:instrText>
        </w:r>
        <w:r w:rsidR="000B01B7">
          <w:rPr>
            <w:webHidden/>
          </w:rPr>
        </w:r>
        <w:r w:rsidR="000B01B7">
          <w:rPr>
            <w:webHidden/>
          </w:rPr>
          <w:fldChar w:fldCharType="separate"/>
        </w:r>
        <w:r w:rsidR="000B01B7">
          <w:rPr>
            <w:webHidden/>
          </w:rPr>
          <w:t>24</w:t>
        </w:r>
        <w:r w:rsidR="000B01B7">
          <w:rPr>
            <w:webHidden/>
          </w:rPr>
          <w:fldChar w:fldCharType="end"/>
        </w:r>
      </w:hyperlink>
    </w:p>
    <w:p w14:paraId="58249C5B" w14:textId="2071BB82" w:rsidR="000B01B7" w:rsidRDefault="00DE0389">
      <w:pPr>
        <w:pStyle w:val="TOC2"/>
        <w:rPr>
          <w:rFonts w:asciiTheme="minorHAnsi" w:eastAsiaTheme="minorEastAsia" w:hAnsiTheme="minorHAnsi" w:cstheme="minorBidi"/>
          <w:sz w:val="22"/>
          <w:szCs w:val="22"/>
          <w:lang w:eastAsia="zh-CN"/>
        </w:rPr>
      </w:pPr>
      <w:hyperlink w:anchor="_Toc108385980" w:history="1">
        <w:r w:rsidR="000B01B7" w:rsidRPr="00B70BA7">
          <w:rPr>
            <w:rStyle w:val="Hyperlink"/>
          </w:rPr>
          <w:t>4.1. Optical topology discovery</w:t>
        </w:r>
        <w:r w:rsidR="000B01B7">
          <w:rPr>
            <w:webHidden/>
          </w:rPr>
          <w:tab/>
        </w:r>
        <w:r w:rsidR="000B01B7">
          <w:rPr>
            <w:webHidden/>
          </w:rPr>
          <w:fldChar w:fldCharType="begin"/>
        </w:r>
        <w:r w:rsidR="000B01B7">
          <w:rPr>
            <w:webHidden/>
          </w:rPr>
          <w:instrText xml:space="preserve"> PAGEREF _Toc108385980 \h </w:instrText>
        </w:r>
        <w:r w:rsidR="000B01B7">
          <w:rPr>
            <w:webHidden/>
          </w:rPr>
        </w:r>
        <w:r w:rsidR="000B01B7">
          <w:rPr>
            <w:webHidden/>
          </w:rPr>
          <w:fldChar w:fldCharType="separate"/>
        </w:r>
        <w:r w:rsidR="000B01B7">
          <w:rPr>
            <w:webHidden/>
          </w:rPr>
          <w:t>25</w:t>
        </w:r>
        <w:r w:rsidR="000B01B7">
          <w:rPr>
            <w:webHidden/>
          </w:rPr>
          <w:fldChar w:fldCharType="end"/>
        </w:r>
      </w:hyperlink>
    </w:p>
    <w:p w14:paraId="0F8F3411" w14:textId="78949D6B" w:rsidR="000B01B7" w:rsidRDefault="00DE0389">
      <w:pPr>
        <w:pStyle w:val="TOC2"/>
        <w:rPr>
          <w:rFonts w:asciiTheme="minorHAnsi" w:eastAsiaTheme="minorEastAsia" w:hAnsiTheme="minorHAnsi" w:cstheme="minorBidi"/>
          <w:sz w:val="22"/>
          <w:szCs w:val="22"/>
          <w:lang w:eastAsia="zh-CN"/>
        </w:rPr>
      </w:pPr>
      <w:hyperlink w:anchor="_Toc108385981" w:history="1">
        <w:r w:rsidR="000B01B7" w:rsidRPr="00B70BA7">
          <w:rPr>
            <w:rStyle w:val="Hyperlink"/>
          </w:rPr>
          <w:t>4.2. Optical path discovery</w:t>
        </w:r>
        <w:r w:rsidR="000B01B7">
          <w:rPr>
            <w:webHidden/>
          </w:rPr>
          <w:tab/>
        </w:r>
        <w:r w:rsidR="000B01B7">
          <w:rPr>
            <w:webHidden/>
          </w:rPr>
          <w:fldChar w:fldCharType="begin"/>
        </w:r>
        <w:r w:rsidR="000B01B7">
          <w:rPr>
            <w:webHidden/>
          </w:rPr>
          <w:instrText xml:space="preserve"> PAGEREF _Toc108385981 \h </w:instrText>
        </w:r>
        <w:r w:rsidR="000B01B7">
          <w:rPr>
            <w:webHidden/>
          </w:rPr>
        </w:r>
        <w:r w:rsidR="000B01B7">
          <w:rPr>
            <w:webHidden/>
          </w:rPr>
          <w:fldChar w:fldCharType="separate"/>
        </w:r>
        <w:r w:rsidR="000B01B7">
          <w:rPr>
            <w:webHidden/>
          </w:rPr>
          <w:t>27</w:t>
        </w:r>
        <w:r w:rsidR="000B01B7">
          <w:rPr>
            <w:webHidden/>
          </w:rPr>
          <w:fldChar w:fldCharType="end"/>
        </w:r>
      </w:hyperlink>
    </w:p>
    <w:p w14:paraId="03CD1DF6" w14:textId="25AD8FB6" w:rsidR="000B01B7" w:rsidRDefault="00DE0389">
      <w:pPr>
        <w:pStyle w:val="TOC2"/>
        <w:rPr>
          <w:rFonts w:asciiTheme="minorHAnsi" w:eastAsiaTheme="minorEastAsia" w:hAnsiTheme="minorHAnsi" w:cstheme="minorBidi"/>
          <w:sz w:val="22"/>
          <w:szCs w:val="22"/>
          <w:lang w:eastAsia="zh-CN"/>
        </w:rPr>
      </w:pPr>
      <w:hyperlink w:anchor="_Toc108385982" w:history="1">
        <w:r w:rsidR="000B01B7" w:rsidRPr="00B70BA7">
          <w:rPr>
            <w:rStyle w:val="Hyperlink"/>
          </w:rPr>
          <w:t>4.3. Packet topology discovery</w:t>
        </w:r>
        <w:r w:rsidR="000B01B7">
          <w:rPr>
            <w:webHidden/>
          </w:rPr>
          <w:tab/>
        </w:r>
        <w:r w:rsidR="000B01B7">
          <w:rPr>
            <w:webHidden/>
          </w:rPr>
          <w:fldChar w:fldCharType="begin"/>
        </w:r>
        <w:r w:rsidR="000B01B7">
          <w:rPr>
            <w:webHidden/>
          </w:rPr>
          <w:instrText xml:space="preserve"> PAGEREF _Toc108385982 \h </w:instrText>
        </w:r>
        <w:r w:rsidR="000B01B7">
          <w:rPr>
            <w:webHidden/>
          </w:rPr>
        </w:r>
        <w:r w:rsidR="000B01B7">
          <w:rPr>
            <w:webHidden/>
          </w:rPr>
          <w:fldChar w:fldCharType="separate"/>
        </w:r>
        <w:r w:rsidR="000B01B7">
          <w:rPr>
            <w:webHidden/>
          </w:rPr>
          <w:t>27</w:t>
        </w:r>
        <w:r w:rsidR="000B01B7">
          <w:rPr>
            <w:webHidden/>
          </w:rPr>
          <w:fldChar w:fldCharType="end"/>
        </w:r>
      </w:hyperlink>
    </w:p>
    <w:p w14:paraId="6F03192B" w14:textId="12D53E51" w:rsidR="000B01B7" w:rsidRDefault="00DE0389">
      <w:pPr>
        <w:pStyle w:val="TOC2"/>
        <w:rPr>
          <w:rFonts w:asciiTheme="minorHAnsi" w:eastAsiaTheme="minorEastAsia" w:hAnsiTheme="minorHAnsi" w:cstheme="minorBidi"/>
          <w:sz w:val="22"/>
          <w:szCs w:val="22"/>
          <w:lang w:eastAsia="zh-CN"/>
        </w:rPr>
      </w:pPr>
      <w:hyperlink w:anchor="_Toc108385983" w:history="1">
        <w:r w:rsidR="000B01B7" w:rsidRPr="00B70BA7">
          <w:rPr>
            <w:rStyle w:val="Hyperlink"/>
          </w:rPr>
          <w:t>4.4. TE path discovery</w:t>
        </w:r>
        <w:r w:rsidR="000B01B7">
          <w:rPr>
            <w:webHidden/>
          </w:rPr>
          <w:tab/>
        </w:r>
        <w:r w:rsidR="000B01B7">
          <w:rPr>
            <w:webHidden/>
          </w:rPr>
          <w:fldChar w:fldCharType="begin"/>
        </w:r>
        <w:r w:rsidR="000B01B7">
          <w:rPr>
            <w:webHidden/>
          </w:rPr>
          <w:instrText xml:space="preserve"> PAGEREF _Toc108385983 \h </w:instrText>
        </w:r>
        <w:r w:rsidR="000B01B7">
          <w:rPr>
            <w:webHidden/>
          </w:rPr>
        </w:r>
        <w:r w:rsidR="000B01B7">
          <w:rPr>
            <w:webHidden/>
          </w:rPr>
          <w:fldChar w:fldCharType="separate"/>
        </w:r>
        <w:r w:rsidR="000B01B7">
          <w:rPr>
            <w:webHidden/>
          </w:rPr>
          <w:t>28</w:t>
        </w:r>
        <w:r w:rsidR="000B01B7">
          <w:rPr>
            <w:webHidden/>
          </w:rPr>
          <w:fldChar w:fldCharType="end"/>
        </w:r>
      </w:hyperlink>
    </w:p>
    <w:p w14:paraId="64E9664D" w14:textId="71885DD4" w:rsidR="000B01B7" w:rsidRDefault="00DE0389">
      <w:pPr>
        <w:pStyle w:val="TOC2"/>
        <w:rPr>
          <w:rFonts w:asciiTheme="minorHAnsi" w:eastAsiaTheme="minorEastAsia" w:hAnsiTheme="minorHAnsi" w:cstheme="minorBidi"/>
          <w:sz w:val="22"/>
          <w:szCs w:val="22"/>
          <w:lang w:eastAsia="zh-CN"/>
        </w:rPr>
      </w:pPr>
      <w:hyperlink w:anchor="_Toc108385984" w:history="1">
        <w:r w:rsidR="000B01B7" w:rsidRPr="00B70BA7">
          <w:rPr>
            <w:rStyle w:val="Hyperlink"/>
          </w:rPr>
          <w:t>4.5. Inter-domain link discovery</w:t>
        </w:r>
        <w:r w:rsidR="000B01B7">
          <w:rPr>
            <w:webHidden/>
          </w:rPr>
          <w:tab/>
        </w:r>
        <w:r w:rsidR="000B01B7">
          <w:rPr>
            <w:webHidden/>
          </w:rPr>
          <w:fldChar w:fldCharType="begin"/>
        </w:r>
        <w:r w:rsidR="000B01B7">
          <w:rPr>
            <w:webHidden/>
          </w:rPr>
          <w:instrText xml:space="preserve"> PAGEREF _Toc108385984 \h </w:instrText>
        </w:r>
        <w:r w:rsidR="000B01B7">
          <w:rPr>
            <w:webHidden/>
          </w:rPr>
        </w:r>
        <w:r w:rsidR="000B01B7">
          <w:rPr>
            <w:webHidden/>
          </w:rPr>
          <w:fldChar w:fldCharType="separate"/>
        </w:r>
        <w:r w:rsidR="000B01B7">
          <w:rPr>
            <w:webHidden/>
          </w:rPr>
          <w:t>29</w:t>
        </w:r>
        <w:r w:rsidR="000B01B7">
          <w:rPr>
            <w:webHidden/>
          </w:rPr>
          <w:fldChar w:fldCharType="end"/>
        </w:r>
      </w:hyperlink>
    </w:p>
    <w:p w14:paraId="69069686" w14:textId="7BA61990" w:rsidR="000B01B7" w:rsidRDefault="00DE0389">
      <w:pPr>
        <w:pStyle w:val="TOC3"/>
        <w:rPr>
          <w:rFonts w:asciiTheme="minorHAnsi" w:eastAsiaTheme="minorEastAsia" w:hAnsiTheme="minorHAnsi" w:cstheme="minorBidi"/>
          <w:sz w:val="22"/>
          <w:szCs w:val="22"/>
          <w:lang w:eastAsia="zh-CN"/>
        </w:rPr>
      </w:pPr>
      <w:hyperlink w:anchor="_Toc108385985" w:history="1">
        <w:r w:rsidR="000B01B7" w:rsidRPr="00B70BA7">
          <w:rPr>
            <w:rStyle w:val="Hyperlink"/>
          </w:rPr>
          <w:t>4.5.1. Cross-layer link discovery</w:t>
        </w:r>
        <w:r w:rsidR="000B01B7">
          <w:rPr>
            <w:webHidden/>
          </w:rPr>
          <w:tab/>
        </w:r>
        <w:r w:rsidR="000B01B7">
          <w:rPr>
            <w:webHidden/>
          </w:rPr>
          <w:fldChar w:fldCharType="begin"/>
        </w:r>
        <w:r w:rsidR="000B01B7">
          <w:rPr>
            <w:webHidden/>
          </w:rPr>
          <w:instrText xml:space="preserve"> PAGEREF _Toc108385985 \h </w:instrText>
        </w:r>
        <w:r w:rsidR="000B01B7">
          <w:rPr>
            <w:webHidden/>
          </w:rPr>
        </w:r>
        <w:r w:rsidR="000B01B7">
          <w:rPr>
            <w:webHidden/>
          </w:rPr>
          <w:fldChar w:fldCharType="separate"/>
        </w:r>
        <w:r w:rsidR="000B01B7">
          <w:rPr>
            <w:webHidden/>
          </w:rPr>
          <w:t>30</w:t>
        </w:r>
        <w:r w:rsidR="000B01B7">
          <w:rPr>
            <w:webHidden/>
          </w:rPr>
          <w:fldChar w:fldCharType="end"/>
        </w:r>
      </w:hyperlink>
    </w:p>
    <w:p w14:paraId="3CC98ADD" w14:textId="099B5DC9" w:rsidR="000B01B7" w:rsidRDefault="00DE0389">
      <w:pPr>
        <w:pStyle w:val="TOC3"/>
        <w:rPr>
          <w:rFonts w:asciiTheme="minorHAnsi" w:eastAsiaTheme="minorEastAsia" w:hAnsiTheme="minorHAnsi" w:cstheme="minorBidi"/>
          <w:sz w:val="22"/>
          <w:szCs w:val="22"/>
          <w:lang w:eastAsia="zh-CN"/>
        </w:rPr>
      </w:pPr>
      <w:hyperlink w:anchor="_Toc108385986" w:history="1">
        <w:r w:rsidR="000B01B7" w:rsidRPr="00B70BA7">
          <w:rPr>
            <w:rStyle w:val="Hyperlink"/>
          </w:rPr>
          <w:t>4.5.2. Inter-domain IP link discovery</w:t>
        </w:r>
        <w:r w:rsidR="000B01B7">
          <w:rPr>
            <w:webHidden/>
          </w:rPr>
          <w:tab/>
        </w:r>
        <w:r w:rsidR="000B01B7">
          <w:rPr>
            <w:webHidden/>
          </w:rPr>
          <w:fldChar w:fldCharType="begin"/>
        </w:r>
        <w:r w:rsidR="000B01B7">
          <w:rPr>
            <w:webHidden/>
          </w:rPr>
          <w:instrText xml:space="preserve"> PAGEREF _Toc108385986 \h </w:instrText>
        </w:r>
        <w:r w:rsidR="000B01B7">
          <w:rPr>
            <w:webHidden/>
          </w:rPr>
        </w:r>
        <w:r w:rsidR="000B01B7">
          <w:rPr>
            <w:webHidden/>
          </w:rPr>
          <w:fldChar w:fldCharType="separate"/>
        </w:r>
        <w:r w:rsidR="000B01B7">
          <w:rPr>
            <w:webHidden/>
          </w:rPr>
          <w:t>32</w:t>
        </w:r>
        <w:r w:rsidR="000B01B7">
          <w:rPr>
            <w:webHidden/>
          </w:rPr>
          <w:fldChar w:fldCharType="end"/>
        </w:r>
      </w:hyperlink>
    </w:p>
    <w:p w14:paraId="1AE1279D" w14:textId="778AD18C" w:rsidR="000B01B7" w:rsidRDefault="00DE0389">
      <w:pPr>
        <w:pStyle w:val="TOC2"/>
        <w:rPr>
          <w:rFonts w:asciiTheme="minorHAnsi" w:eastAsiaTheme="minorEastAsia" w:hAnsiTheme="minorHAnsi" w:cstheme="minorBidi"/>
          <w:sz w:val="22"/>
          <w:szCs w:val="22"/>
          <w:lang w:eastAsia="zh-CN"/>
        </w:rPr>
      </w:pPr>
      <w:hyperlink w:anchor="_Toc108385987" w:history="1">
        <w:r w:rsidR="000B01B7" w:rsidRPr="00B70BA7">
          <w:rPr>
            <w:rStyle w:val="Hyperlink"/>
          </w:rPr>
          <w:t>4.6. Multi-layer IP link discovery</w:t>
        </w:r>
        <w:r w:rsidR="000B01B7">
          <w:rPr>
            <w:webHidden/>
          </w:rPr>
          <w:tab/>
        </w:r>
        <w:r w:rsidR="000B01B7">
          <w:rPr>
            <w:webHidden/>
          </w:rPr>
          <w:fldChar w:fldCharType="begin"/>
        </w:r>
        <w:r w:rsidR="000B01B7">
          <w:rPr>
            <w:webHidden/>
          </w:rPr>
          <w:instrText xml:space="preserve"> PAGEREF _Toc108385987 \h </w:instrText>
        </w:r>
        <w:r w:rsidR="000B01B7">
          <w:rPr>
            <w:webHidden/>
          </w:rPr>
        </w:r>
        <w:r w:rsidR="000B01B7">
          <w:rPr>
            <w:webHidden/>
          </w:rPr>
          <w:fldChar w:fldCharType="separate"/>
        </w:r>
        <w:r w:rsidR="000B01B7">
          <w:rPr>
            <w:webHidden/>
          </w:rPr>
          <w:t>34</w:t>
        </w:r>
        <w:r w:rsidR="000B01B7">
          <w:rPr>
            <w:webHidden/>
          </w:rPr>
          <w:fldChar w:fldCharType="end"/>
        </w:r>
      </w:hyperlink>
    </w:p>
    <w:p w14:paraId="4AB97805" w14:textId="16E00519" w:rsidR="000B01B7" w:rsidRDefault="00DE0389">
      <w:pPr>
        <w:pStyle w:val="TOC3"/>
        <w:rPr>
          <w:rFonts w:asciiTheme="minorHAnsi" w:eastAsiaTheme="minorEastAsia" w:hAnsiTheme="minorHAnsi" w:cstheme="minorBidi"/>
          <w:sz w:val="22"/>
          <w:szCs w:val="22"/>
          <w:lang w:eastAsia="zh-CN"/>
        </w:rPr>
      </w:pPr>
      <w:hyperlink w:anchor="_Toc108385988" w:history="1">
        <w:r w:rsidR="000B01B7" w:rsidRPr="00B70BA7">
          <w:rPr>
            <w:rStyle w:val="Hyperlink"/>
          </w:rPr>
          <w:t>4.6.1. Single-layer intra-domain IP links</w:t>
        </w:r>
        <w:r w:rsidR="000B01B7">
          <w:rPr>
            <w:webHidden/>
          </w:rPr>
          <w:tab/>
        </w:r>
        <w:r w:rsidR="000B01B7">
          <w:rPr>
            <w:webHidden/>
          </w:rPr>
          <w:fldChar w:fldCharType="begin"/>
        </w:r>
        <w:r w:rsidR="000B01B7">
          <w:rPr>
            <w:webHidden/>
          </w:rPr>
          <w:instrText xml:space="preserve"> PAGEREF _Toc108385988 \h </w:instrText>
        </w:r>
        <w:r w:rsidR="000B01B7">
          <w:rPr>
            <w:webHidden/>
          </w:rPr>
        </w:r>
        <w:r w:rsidR="000B01B7">
          <w:rPr>
            <w:webHidden/>
          </w:rPr>
          <w:fldChar w:fldCharType="separate"/>
        </w:r>
        <w:r w:rsidR="000B01B7">
          <w:rPr>
            <w:webHidden/>
          </w:rPr>
          <w:t>37</w:t>
        </w:r>
        <w:r w:rsidR="000B01B7">
          <w:rPr>
            <w:webHidden/>
          </w:rPr>
          <w:fldChar w:fldCharType="end"/>
        </w:r>
      </w:hyperlink>
    </w:p>
    <w:p w14:paraId="483E2451" w14:textId="05B034D1" w:rsidR="000B01B7" w:rsidRDefault="00DE0389">
      <w:pPr>
        <w:pStyle w:val="TOC2"/>
        <w:rPr>
          <w:rFonts w:asciiTheme="minorHAnsi" w:eastAsiaTheme="minorEastAsia" w:hAnsiTheme="minorHAnsi" w:cstheme="minorBidi"/>
          <w:sz w:val="22"/>
          <w:szCs w:val="22"/>
          <w:lang w:eastAsia="zh-CN"/>
        </w:rPr>
      </w:pPr>
      <w:hyperlink w:anchor="_Toc108385989" w:history="1">
        <w:r w:rsidR="000B01B7" w:rsidRPr="00B70BA7">
          <w:rPr>
            <w:rStyle w:val="Hyperlink"/>
          </w:rPr>
          <w:t>4.7. LAG discovery</w:t>
        </w:r>
        <w:r w:rsidR="000B01B7">
          <w:rPr>
            <w:webHidden/>
          </w:rPr>
          <w:tab/>
        </w:r>
        <w:r w:rsidR="000B01B7">
          <w:rPr>
            <w:webHidden/>
          </w:rPr>
          <w:fldChar w:fldCharType="begin"/>
        </w:r>
        <w:r w:rsidR="000B01B7">
          <w:rPr>
            <w:webHidden/>
          </w:rPr>
          <w:instrText xml:space="preserve"> PAGEREF _Toc108385989 \h </w:instrText>
        </w:r>
        <w:r w:rsidR="000B01B7">
          <w:rPr>
            <w:webHidden/>
          </w:rPr>
        </w:r>
        <w:r w:rsidR="000B01B7">
          <w:rPr>
            <w:webHidden/>
          </w:rPr>
          <w:fldChar w:fldCharType="separate"/>
        </w:r>
        <w:r w:rsidR="000B01B7">
          <w:rPr>
            <w:webHidden/>
          </w:rPr>
          <w:t>39</w:t>
        </w:r>
        <w:r w:rsidR="000B01B7">
          <w:rPr>
            <w:webHidden/>
          </w:rPr>
          <w:fldChar w:fldCharType="end"/>
        </w:r>
      </w:hyperlink>
    </w:p>
    <w:p w14:paraId="130422BA" w14:textId="3355859F" w:rsidR="000B01B7" w:rsidRDefault="00DE0389">
      <w:pPr>
        <w:pStyle w:val="TOC2"/>
        <w:rPr>
          <w:rFonts w:asciiTheme="minorHAnsi" w:eastAsiaTheme="minorEastAsia" w:hAnsiTheme="minorHAnsi" w:cstheme="minorBidi"/>
          <w:sz w:val="22"/>
          <w:szCs w:val="22"/>
          <w:lang w:eastAsia="zh-CN"/>
        </w:rPr>
      </w:pPr>
      <w:hyperlink w:anchor="_Toc108385990" w:history="1">
        <w:r w:rsidR="000B01B7" w:rsidRPr="00B70BA7">
          <w:rPr>
            <w:rStyle w:val="Hyperlink"/>
          </w:rPr>
          <w:t>4.8. L2/L3 VPN network services discovery</w:t>
        </w:r>
        <w:r w:rsidR="000B01B7">
          <w:rPr>
            <w:webHidden/>
          </w:rPr>
          <w:tab/>
        </w:r>
        <w:r w:rsidR="000B01B7">
          <w:rPr>
            <w:webHidden/>
          </w:rPr>
          <w:fldChar w:fldCharType="begin"/>
        </w:r>
        <w:r w:rsidR="000B01B7">
          <w:rPr>
            <w:webHidden/>
          </w:rPr>
          <w:instrText xml:space="preserve"> PAGEREF _Toc108385990 \h </w:instrText>
        </w:r>
        <w:r w:rsidR="000B01B7">
          <w:rPr>
            <w:webHidden/>
          </w:rPr>
        </w:r>
        <w:r w:rsidR="000B01B7">
          <w:rPr>
            <w:webHidden/>
          </w:rPr>
          <w:fldChar w:fldCharType="separate"/>
        </w:r>
        <w:r w:rsidR="000B01B7">
          <w:rPr>
            <w:webHidden/>
          </w:rPr>
          <w:t>41</w:t>
        </w:r>
        <w:r w:rsidR="000B01B7">
          <w:rPr>
            <w:webHidden/>
          </w:rPr>
          <w:fldChar w:fldCharType="end"/>
        </w:r>
      </w:hyperlink>
    </w:p>
    <w:p w14:paraId="20B4F13F" w14:textId="3C61AF34" w:rsidR="000B01B7" w:rsidRDefault="00DE0389">
      <w:pPr>
        <w:pStyle w:val="TOC2"/>
        <w:rPr>
          <w:rFonts w:asciiTheme="minorHAnsi" w:eastAsiaTheme="minorEastAsia" w:hAnsiTheme="minorHAnsi" w:cstheme="minorBidi"/>
          <w:sz w:val="22"/>
          <w:szCs w:val="22"/>
          <w:lang w:eastAsia="zh-CN"/>
        </w:rPr>
      </w:pPr>
      <w:hyperlink w:anchor="_Toc108385991" w:history="1">
        <w:r w:rsidR="000B01B7" w:rsidRPr="00B70BA7">
          <w:rPr>
            <w:rStyle w:val="Hyperlink"/>
          </w:rPr>
          <w:t>4.9. Inventory discovery</w:t>
        </w:r>
        <w:r w:rsidR="000B01B7">
          <w:rPr>
            <w:webHidden/>
          </w:rPr>
          <w:tab/>
        </w:r>
        <w:r w:rsidR="000B01B7">
          <w:rPr>
            <w:webHidden/>
          </w:rPr>
          <w:fldChar w:fldCharType="begin"/>
        </w:r>
        <w:r w:rsidR="000B01B7">
          <w:rPr>
            <w:webHidden/>
          </w:rPr>
          <w:instrText xml:space="preserve"> PAGEREF _Toc108385991 \h </w:instrText>
        </w:r>
        <w:r w:rsidR="000B01B7">
          <w:rPr>
            <w:webHidden/>
          </w:rPr>
        </w:r>
        <w:r w:rsidR="000B01B7">
          <w:rPr>
            <w:webHidden/>
          </w:rPr>
          <w:fldChar w:fldCharType="separate"/>
        </w:r>
        <w:r w:rsidR="000B01B7">
          <w:rPr>
            <w:webHidden/>
          </w:rPr>
          <w:t>41</w:t>
        </w:r>
        <w:r w:rsidR="000B01B7">
          <w:rPr>
            <w:webHidden/>
          </w:rPr>
          <w:fldChar w:fldCharType="end"/>
        </w:r>
      </w:hyperlink>
    </w:p>
    <w:p w14:paraId="5897AFCA" w14:textId="0026754F" w:rsidR="000B01B7" w:rsidRDefault="00DE0389">
      <w:pPr>
        <w:pStyle w:val="TOC1"/>
        <w:rPr>
          <w:rFonts w:asciiTheme="minorHAnsi" w:eastAsiaTheme="minorEastAsia" w:hAnsiTheme="minorHAnsi" w:cstheme="minorBidi"/>
          <w:sz w:val="22"/>
          <w:szCs w:val="22"/>
          <w:lang w:eastAsia="zh-CN"/>
        </w:rPr>
      </w:pPr>
      <w:hyperlink w:anchor="_Toc108385992" w:history="1">
        <w:r w:rsidR="000B01B7" w:rsidRPr="00B70BA7">
          <w:rPr>
            <w:rStyle w:val="Hyperlink"/>
          </w:rPr>
          <w:t>5. Establishment of L2/L3 VPN network services with TE requirements</w:t>
        </w:r>
        <w:r w:rsidR="000B01B7">
          <w:rPr>
            <w:webHidden/>
          </w:rPr>
          <w:tab/>
        </w:r>
        <w:r w:rsidR="000B01B7">
          <w:rPr>
            <w:webHidden/>
          </w:rPr>
          <w:fldChar w:fldCharType="begin"/>
        </w:r>
        <w:r w:rsidR="000B01B7">
          <w:rPr>
            <w:webHidden/>
          </w:rPr>
          <w:instrText xml:space="preserve"> PAGEREF _Toc108385992 \h </w:instrText>
        </w:r>
        <w:r w:rsidR="000B01B7">
          <w:rPr>
            <w:webHidden/>
          </w:rPr>
        </w:r>
        <w:r w:rsidR="000B01B7">
          <w:rPr>
            <w:webHidden/>
          </w:rPr>
          <w:fldChar w:fldCharType="separate"/>
        </w:r>
        <w:r w:rsidR="000B01B7">
          <w:rPr>
            <w:webHidden/>
          </w:rPr>
          <w:t>42</w:t>
        </w:r>
        <w:r w:rsidR="000B01B7">
          <w:rPr>
            <w:webHidden/>
          </w:rPr>
          <w:fldChar w:fldCharType="end"/>
        </w:r>
      </w:hyperlink>
    </w:p>
    <w:p w14:paraId="4E3FB12C" w14:textId="3FF54CB2" w:rsidR="000B01B7" w:rsidRDefault="00DE0389">
      <w:pPr>
        <w:pStyle w:val="TOC2"/>
        <w:rPr>
          <w:rFonts w:asciiTheme="minorHAnsi" w:eastAsiaTheme="minorEastAsia" w:hAnsiTheme="minorHAnsi" w:cstheme="minorBidi"/>
          <w:sz w:val="22"/>
          <w:szCs w:val="22"/>
          <w:lang w:eastAsia="zh-CN"/>
        </w:rPr>
      </w:pPr>
      <w:hyperlink w:anchor="_Toc108385993" w:history="1">
        <w:r w:rsidR="000B01B7" w:rsidRPr="00B70BA7">
          <w:rPr>
            <w:rStyle w:val="Hyperlink"/>
          </w:rPr>
          <w:t>5.1. Optical Path Computation</w:t>
        </w:r>
        <w:r w:rsidR="000B01B7">
          <w:rPr>
            <w:webHidden/>
          </w:rPr>
          <w:tab/>
        </w:r>
        <w:r w:rsidR="000B01B7">
          <w:rPr>
            <w:webHidden/>
          </w:rPr>
          <w:fldChar w:fldCharType="begin"/>
        </w:r>
        <w:r w:rsidR="000B01B7">
          <w:rPr>
            <w:webHidden/>
          </w:rPr>
          <w:instrText xml:space="preserve"> PAGEREF _Toc108385993 \h </w:instrText>
        </w:r>
        <w:r w:rsidR="000B01B7">
          <w:rPr>
            <w:webHidden/>
          </w:rPr>
        </w:r>
        <w:r w:rsidR="000B01B7">
          <w:rPr>
            <w:webHidden/>
          </w:rPr>
          <w:fldChar w:fldCharType="separate"/>
        </w:r>
        <w:r w:rsidR="000B01B7">
          <w:rPr>
            <w:webHidden/>
          </w:rPr>
          <w:t>44</w:t>
        </w:r>
        <w:r w:rsidR="000B01B7">
          <w:rPr>
            <w:webHidden/>
          </w:rPr>
          <w:fldChar w:fldCharType="end"/>
        </w:r>
      </w:hyperlink>
    </w:p>
    <w:p w14:paraId="7C7CC830" w14:textId="78F11EFE" w:rsidR="000B01B7" w:rsidRDefault="00DE0389">
      <w:pPr>
        <w:pStyle w:val="TOC2"/>
        <w:rPr>
          <w:rFonts w:asciiTheme="minorHAnsi" w:eastAsiaTheme="minorEastAsia" w:hAnsiTheme="minorHAnsi" w:cstheme="minorBidi"/>
          <w:sz w:val="22"/>
          <w:szCs w:val="22"/>
          <w:lang w:eastAsia="zh-CN"/>
        </w:rPr>
      </w:pPr>
      <w:hyperlink w:anchor="_Toc108385994" w:history="1">
        <w:r w:rsidR="000B01B7" w:rsidRPr="00B70BA7">
          <w:rPr>
            <w:rStyle w:val="Hyperlink"/>
          </w:rPr>
          <w:t>5.2. Multi-layer IP link Setup</w:t>
        </w:r>
        <w:r w:rsidR="000B01B7">
          <w:rPr>
            <w:webHidden/>
          </w:rPr>
          <w:tab/>
        </w:r>
        <w:r w:rsidR="000B01B7">
          <w:rPr>
            <w:webHidden/>
          </w:rPr>
          <w:fldChar w:fldCharType="begin"/>
        </w:r>
        <w:r w:rsidR="000B01B7">
          <w:rPr>
            <w:webHidden/>
          </w:rPr>
          <w:instrText xml:space="preserve"> PAGEREF _Toc108385994 \h </w:instrText>
        </w:r>
        <w:r w:rsidR="000B01B7">
          <w:rPr>
            <w:webHidden/>
          </w:rPr>
        </w:r>
        <w:r w:rsidR="000B01B7">
          <w:rPr>
            <w:webHidden/>
          </w:rPr>
          <w:fldChar w:fldCharType="separate"/>
        </w:r>
        <w:r w:rsidR="000B01B7">
          <w:rPr>
            <w:webHidden/>
          </w:rPr>
          <w:t>45</w:t>
        </w:r>
        <w:r w:rsidR="000B01B7">
          <w:rPr>
            <w:webHidden/>
          </w:rPr>
          <w:fldChar w:fldCharType="end"/>
        </w:r>
      </w:hyperlink>
    </w:p>
    <w:p w14:paraId="5A18C628" w14:textId="57FB6826" w:rsidR="000B01B7" w:rsidRDefault="00DE0389">
      <w:pPr>
        <w:pStyle w:val="TOC3"/>
        <w:rPr>
          <w:rFonts w:asciiTheme="minorHAnsi" w:eastAsiaTheme="minorEastAsia" w:hAnsiTheme="minorHAnsi" w:cstheme="minorBidi"/>
          <w:sz w:val="22"/>
          <w:szCs w:val="22"/>
          <w:lang w:eastAsia="zh-CN"/>
        </w:rPr>
      </w:pPr>
      <w:hyperlink w:anchor="_Toc108385995" w:history="1">
        <w:r w:rsidR="000B01B7" w:rsidRPr="00B70BA7">
          <w:rPr>
            <w:rStyle w:val="Hyperlink"/>
          </w:rPr>
          <w:t>5.2.1. Multi-layer LAG setup</w:t>
        </w:r>
        <w:r w:rsidR="000B01B7">
          <w:rPr>
            <w:webHidden/>
          </w:rPr>
          <w:tab/>
        </w:r>
        <w:r w:rsidR="000B01B7">
          <w:rPr>
            <w:webHidden/>
          </w:rPr>
          <w:fldChar w:fldCharType="begin"/>
        </w:r>
        <w:r w:rsidR="000B01B7">
          <w:rPr>
            <w:webHidden/>
          </w:rPr>
          <w:instrText xml:space="preserve"> PAGEREF _Toc108385995 \h </w:instrText>
        </w:r>
        <w:r w:rsidR="000B01B7">
          <w:rPr>
            <w:webHidden/>
          </w:rPr>
        </w:r>
        <w:r w:rsidR="000B01B7">
          <w:rPr>
            <w:webHidden/>
          </w:rPr>
          <w:fldChar w:fldCharType="separate"/>
        </w:r>
        <w:r w:rsidR="000B01B7">
          <w:rPr>
            <w:webHidden/>
          </w:rPr>
          <w:t>47</w:t>
        </w:r>
        <w:r w:rsidR="000B01B7">
          <w:rPr>
            <w:webHidden/>
          </w:rPr>
          <w:fldChar w:fldCharType="end"/>
        </w:r>
      </w:hyperlink>
    </w:p>
    <w:p w14:paraId="0376DBF4" w14:textId="26A82C8A" w:rsidR="000B01B7" w:rsidRDefault="00DE0389">
      <w:pPr>
        <w:pStyle w:val="TOC3"/>
        <w:rPr>
          <w:rFonts w:asciiTheme="minorHAnsi" w:eastAsiaTheme="minorEastAsia" w:hAnsiTheme="minorHAnsi" w:cstheme="minorBidi"/>
          <w:sz w:val="22"/>
          <w:szCs w:val="22"/>
          <w:lang w:eastAsia="zh-CN"/>
        </w:rPr>
      </w:pPr>
      <w:hyperlink w:anchor="_Toc108385996" w:history="1">
        <w:r w:rsidR="000B01B7" w:rsidRPr="00B70BA7">
          <w:rPr>
            <w:rStyle w:val="Hyperlink"/>
          </w:rPr>
          <w:t>5.2.2. Multi-layer LAG update</w:t>
        </w:r>
        <w:r w:rsidR="000B01B7">
          <w:rPr>
            <w:webHidden/>
          </w:rPr>
          <w:tab/>
        </w:r>
        <w:r w:rsidR="000B01B7">
          <w:rPr>
            <w:webHidden/>
          </w:rPr>
          <w:fldChar w:fldCharType="begin"/>
        </w:r>
        <w:r w:rsidR="000B01B7">
          <w:rPr>
            <w:webHidden/>
          </w:rPr>
          <w:instrText xml:space="preserve"> PAGEREF _Toc108385996 \h </w:instrText>
        </w:r>
        <w:r w:rsidR="000B01B7">
          <w:rPr>
            <w:webHidden/>
          </w:rPr>
        </w:r>
        <w:r w:rsidR="000B01B7">
          <w:rPr>
            <w:webHidden/>
          </w:rPr>
          <w:fldChar w:fldCharType="separate"/>
        </w:r>
        <w:r w:rsidR="000B01B7">
          <w:rPr>
            <w:webHidden/>
          </w:rPr>
          <w:t>47</w:t>
        </w:r>
        <w:r w:rsidR="000B01B7">
          <w:rPr>
            <w:webHidden/>
          </w:rPr>
          <w:fldChar w:fldCharType="end"/>
        </w:r>
      </w:hyperlink>
    </w:p>
    <w:p w14:paraId="01E0D6F1" w14:textId="0F204B73" w:rsidR="000B01B7" w:rsidRDefault="00DE0389">
      <w:pPr>
        <w:pStyle w:val="TOC3"/>
        <w:rPr>
          <w:rFonts w:asciiTheme="minorHAnsi" w:eastAsiaTheme="minorEastAsia" w:hAnsiTheme="minorHAnsi" w:cstheme="minorBidi"/>
          <w:sz w:val="22"/>
          <w:szCs w:val="22"/>
          <w:lang w:eastAsia="zh-CN"/>
        </w:rPr>
      </w:pPr>
      <w:hyperlink w:anchor="_Toc108385997" w:history="1">
        <w:r w:rsidR="000B01B7" w:rsidRPr="00B70BA7">
          <w:rPr>
            <w:rStyle w:val="Hyperlink"/>
          </w:rPr>
          <w:t>5.2.3. Multi-layer SRLG configuration</w:t>
        </w:r>
        <w:r w:rsidR="000B01B7">
          <w:rPr>
            <w:webHidden/>
          </w:rPr>
          <w:tab/>
        </w:r>
        <w:r w:rsidR="000B01B7">
          <w:rPr>
            <w:webHidden/>
          </w:rPr>
          <w:fldChar w:fldCharType="begin"/>
        </w:r>
        <w:r w:rsidR="000B01B7">
          <w:rPr>
            <w:webHidden/>
          </w:rPr>
          <w:instrText xml:space="preserve"> PAGEREF _Toc108385997 \h </w:instrText>
        </w:r>
        <w:r w:rsidR="000B01B7">
          <w:rPr>
            <w:webHidden/>
          </w:rPr>
        </w:r>
        <w:r w:rsidR="000B01B7">
          <w:rPr>
            <w:webHidden/>
          </w:rPr>
          <w:fldChar w:fldCharType="separate"/>
        </w:r>
        <w:r w:rsidR="000B01B7">
          <w:rPr>
            <w:webHidden/>
          </w:rPr>
          <w:t>48</w:t>
        </w:r>
        <w:r w:rsidR="000B01B7">
          <w:rPr>
            <w:webHidden/>
          </w:rPr>
          <w:fldChar w:fldCharType="end"/>
        </w:r>
      </w:hyperlink>
    </w:p>
    <w:p w14:paraId="29A290FA" w14:textId="719C1CBE" w:rsidR="000B01B7" w:rsidRDefault="00DE0389">
      <w:pPr>
        <w:pStyle w:val="TOC2"/>
        <w:rPr>
          <w:rFonts w:asciiTheme="minorHAnsi" w:eastAsiaTheme="minorEastAsia" w:hAnsiTheme="minorHAnsi" w:cstheme="minorBidi"/>
          <w:sz w:val="22"/>
          <w:szCs w:val="22"/>
          <w:lang w:eastAsia="zh-CN"/>
        </w:rPr>
      </w:pPr>
      <w:hyperlink w:anchor="_Toc108385998" w:history="1">
        <w:r w:rsidR="000B01B7" w:rsidRPr="00B70BA7">
          <w:rPr>
            <w:rStyle w:val="Hyperlink"/>
          </w:rPr>
          <w:t>5.3. TE Path Setup and Update</w:t>
        </w:r>
        <w:r w:rsidR="000B01B7">
          <w:rPr>
            <w:webHidden/>
          </w:rPr>
          <w:tab/>
        </w:r>
        <w:r w:rsidR="000B01B7">
          <w:rPr>
            <w:webHidden/>
          </w:rPr>
          <w:fldChar w:fldCharType="begin"/>
        </w:r>
        <w:r w:rsidR="000B01B7">
          <w:rPr>
            <w:webHidden/>
          </w:rPr>
          <w:instrText xml:space="preserve"> PAGEREF _Toc108385998 \h </w:instrText>
        </w:r>
        <w:r w:rsidR="000B01B7">
          <w:rPr>
            <w:webHidden/>
          </w:rPr>
        </w:r>
        <w:r w:rsidR="000B01B7">
          <w:rPr>
            <w:webHidden/>
          </w:rPr>
          <w:fldChar w:fldCharType="separate"/>
        </w:r>
        <w:r w:rsidR="000B01B7">
          <w:rPr>
            <w:webHidden/>
          </w:rPr>
          <w:t>48</w:t>
        </w:r>
        <w:r w:rsidR="000B01B7">
          <w:rPr>
            <w:webHidden/>
          </w:rPr>
          <w:fldChar w:fldCharType="end"/>
        </w:r>
      </w:hyperlink>
    </w:p>
    <w:p w14:paraId="5CA08DDA" w14:textId="2C4A51A7" w:rsidR="000B01B7" w:rsidRDefault="00DE0389">
      <w:pPr>
        <w:pStyle w:val="TOC1"/>
        <w:rPr>
          <w:rFonts w:asciiTheme="minorHAnsi" w:eastAsiaTheme="minorEastAsia" w:hAnsiTheme="minorHAnsi" w:cstheme="minorBidi"/>
          <w:sz w:val="22"/>
          <w:szCs w:val="22"/>
          <w:lang w:eastAsia="zh-CN"/>
        </w:rPr>
      </w:pPr>
      <w:hyperlink w:anchor="_Toc108385999" w:history="1">
        <w:r w:rsidR="000B01B7" w:rsidRPr="00B70BA7">
          <w:rPr>
            <w:rStyle w:val="Hyperlink"/>
          </w:rPr>
          <w:t>6. Conclusions</w:t>
        </w:r>
        <w:r w:rsidR="000B01B7">
          <w:rPr>
            <w:webHidden/>
          </w:rPr>
          <w:tab/>
        </w:r>
        <w:r w:rsidR="000B01B7">
          <w:rPr>
            <w:webHidden/>
          </w:rPr>
          <w:fldChar w:fldCharType="begin"/>
        </w:r>
        <w:r w:rsidR="000B01B7">
          <w:rPr>
            <w:webHidden/>
          </w:rPr>
          <w:instrText xml:space="preserve"> PAGEREF _Toc108385999 \h </w:instrText>
        </w:r>
        <w:r w:rsidR="000B01B7">
          <w:rPr>
            <w:webHidden/>
          </w:rPr>
        </w:r>
        <w:r w:rsidR="000B01B7">
          <w:rPr>
            <w:webHidden/>
          </w:rPr>
          <w:fldChar w:fldCharType="separate"/>
        </w:r>
        <w:r w:rsidR="000B01B7">
          <w:rPr>
            <w:webHidden/>
          </w:rPr>
          <w:t>49</w:t>
        </w:r>
        <w:r w:rsidR="000B01B7">
          <w:rPr>
            <w:webHidden/>
          </w:rPr>
          <w:fldChar w:fldCharType="end"/>
        </w:r>
      </w:hyperlink>
    </w:p>
    <w:p w14:paraId="166EDC88" w14:textId="71F720E6" w:rsidR="000B01B7" w:rsidRDefault="00DE0389">
      <w:pPr>
        <w:pStyle w:val="TOC1"/>
        <w:rPr>
          <w:rFonts w:asciiTheme="minorHAnsi" w:eastAsiaTheme="minorEastAsia" w:hAnsiTheme="minorHAnsi" w:cstheme="minorBidi"/>
          <w:sz w:val="22"/>
          <w:szCs w:val="22"/>
          <w:lang w:eastAsia="zh-CN"/>
        </w:rPr>
      </w:pPr>
      <w:hyperlink w:anchor="_Toc108386000" w:history="1">
        <w:r w:rsidR="000B01B7" w:rsidRPr="00B70BA7">
          <w:rPr>
            <w:rStyle w:val="Hyperlink"/>
          </w:rPr>
          <w:t>7. Security Considerations</w:t>
        </w:r>
        <w:r w:rsidR="000B01B7">
          <w:rPr>
            <w:webHidden/>
          </w:rPr>
          <w:tab/>
        </w:r>
        <w:r w:rsidR="000B01B7">
          <w:rPr>
            <w:webHidden/>
          </w:rPr>
          <w:fldChar w:fldCharType="begin"/>
        </w:r>
        <w:r w:rsidR="000B01B7">
          <w:rPr>
            <w:webHidden/>
          </w:rPr>
          <w:instrText xml:space="preserve"> PAGEREF _Toc108386000 \h </w:instrText>
        </w:r>
        <w:r w:rsidR="000B01B7">
          <w:rPr>
            <w:webHidden/>
          </w:rPr>
        </w:r>
        <w:r w:rsidR="000B01B7">
          <w:rPr>
            <w:webHidden/>
          </w:rPr>
          <w:fldChar w:fldCharType="separate"/>
        </w:r>
        <w:r w:rsidR="000B01B7">
          <w:rPr>
            <w:webHidden/>
          </w:rPr>
          <w:t>50</w:t>
        </w:r>
        <w:r w:rsidR="000B01B7">
          <w:rPr>
            <w:webHidden/>
          </w:rPr>
          <w:fldChar w:fldCharType="end"/>
        </w:r>
      </w:hyperlink>
    </w:p>
    <w:p w14:paraId="360F1C4F" w14:textId="6720536A" w:rsidR="000B01B7" w:rsidRDefault="00DE0389">
      <w:pPr>
        <w:pStyle w:val="TOC1"/>
        <w:rPr>
          <w:rFonts w:asciiTheme="minorHAnsi" w:eastAsiaTheme="minorEastAsia" w:hAnsiTheme="minorHAnsi" w:cstheme="minorBidi"/>
          <w:sz w:val="22"/>
          <w:szCs w:val="22"/>
          <w:lang w:eastAsia="zh-CN"/>
        </w:rPr>
      </w:pPr>
      <w:hyperlink w:anchor="_Toc108386001" w:history="1">
        <w:r w:rsidR="000B01B7" w:rsidRPr="00B70BA7">
          <w:rPr>
            <w:rStyle w:val="Hyperlink"/>
          </w:rPr>
          <w:t>8. Operational Considerations</w:t>
        </w:r>
        <w:r w:rsidR="000B01B7">
          <w:rPr>
            <w:webHidden/>
          </w:rPr>
          <w:tab/>
        </w:r>
        <w:r w:rsidR="000B01B7">
          <w:rPr>
            <w:webHidden/>
          </w:rPr>
          <w:fldChar w:fldCharType="begin"/>
        </w:r>
        <w:r w:rsidR="000B01B7">
          <w:rPr>
            <w:webHidden/>
          </w:rPr>
          <w:instrText xml:space="preserve"> PAGEREF _Toc108386001 \h </w:instrText>
        </w:r>
        <w:r w:rsidR="000B01B7">
          <w:rPr>
            <w:webHidden/>
          </w:rPr>
        </w:r>
        <w:r w:rsidR="000B01B7">
          <w:rPr>
            <w:webHidden/>
          </w:rPr>
          <w:fldChar w:fldCharType="separate"/>
        </w:r>
        <w:r w:rsidR="000B01B7">
          <w:rPr>
            <w:webHidden/>
          </w:rPr>
          <w:t>50</w:t>
        </w:r>
        <w:r w:rsidR="000B01B7">
          <w:rPr>
            <w:webHidden/>
          </w:rPr>
          <w:fldChar w:fldCharType="end"/>
        </w:r>
      </w:hyperlink>
    </w:p>
    <w:p w14:paraId="7CBDC070" w14:textId="1458E6C0" w:rsidR="000B01B7" w:rsidRDefault="00DE0389">
      <w:pPr>
        <w:pStyle w:val="TOC1"/>
        <w:rPr>
          <w:rFonts w:asciiTheme="minorHAnsi" w:eastAsiaTheme="minorEastAsia" w:hAnsiTheme="minorHAnsi" w:cstheme="minorBidi"/>
          <w:sz w:val="22"/>
          <w:szCs w:val="22"/>
          <w:lang w:eastAsia="zh-CN"/>
        </w:rPr>
      </w:pPr>
      <w:hyperlink w:anchor="_Toc108386002" w:history="1">
        <w:r w:rsidR="000B01B7" w:rsidRPr="00B70BA7">
          <w:rPr>
            <w:rStyle w:val="Hyperlink"/>
          </w:rPr>
          <w:t>9. IANA Considerations</w:t>
        </w:r>
        <w:r w:rsidR="000B01B7">
          <w:rPr>
            <w:webHidden/>
          </w:rPr>
          <w:tab/>
        </w:r>
        <w:r w:rsidR="000B01B7">
          <w:rPr>
            <w:webHidden/>
          </w:rPr>
          <w:fldChar w:fldCharType="begin"/>
        </w:r>
        <w:r w:rsidR="000B01B7">
          <w:rPr>
            <w:webHidden/>
          </w:rPr>
          <w:instrText xml:space="preserve"> PAGEREF _Toc108386002 \h </w:instrText>
        </w:r>
        <w:r w:rsidR="000B01B7">
          <w:rPr>
            <w:webHidden/>
          </w:rPr>
        </w:r>
        <w:r w:rsidR="000B01B7">
          <w:rPr>
            <w:webHidden/>
          </w:rPr>
          <w:fldChar w:fldCharType="separate"/>
        </w:r>
        <w:r w:rsidR="000B01B7">
          <w:rPr>
            <w:webHidden/>
          </w:rPr>
          <w:t>50</w:t>
        </w:r>
        <w:r w:rsidR="000B01B7">
          <w:rPr>
            <w:webHidden/>
          </w:rPr>
          <w:fldChar w:fldCharType="end"/>
        </w:r>
      </w:hyperlink>
    </w:p>
    <w:p w14:paraId="168C7C4E" w14:textId="195DD553" w:rsidR="000B01B7" w:rsidRDefault="00DE0389">
      <w:pPr>
        <w:pStyle w:val="TOC1"/>
        <w:rPr>
          <w:rFonts w:asciiTheme="minorHAnsi" w:eastAsiaTheme="minorEastAsia" w:hAnsiTheme="minorHAnsi" w:cstheme="minorBidi"/>
          <w:sz w:val="22"/>
          <w:szCs w:val="22"/>
          <w:lang w:eastAsia="zh-CN"/>
        </w:rPr>
      </w:pPr>
      <w:hyperlink w:anchor="_Toc108386003" w:history="1">
        <w:r w:rsidR="000B01B7" w:rsidRPr="00B70BA7">
          <w:rPr>
            <w:rStyle w:val="Hyperlink"/>
          </w:rPr>
          <w:t>10. References</w:t>
        </w:r>
        <w:r w:rsidR="000B01B7">
          <w:rPr>
            <w:webHidden/>
          </w:rPr>
          <w:tab/>
        </w:r>
        <w:r w:rsidR="000B01B7">
          <w:rPr>
            <w:webHidden/>
          </w:rPr>
          <w:fldChar w:fldCharType="begin"/>
        </w:r>
        <w:r w:rsidR="000B01B7">
          <w:rPr>
            <w:webHidden/>
          </w:rPr>
          <w:instrText xml:space="preserve"> PAGEREF _Toc108386003 \h </w:instrText>
        </w:r>
        <w:r w:rsidR="000B01B7">
          <w:rPr>
            <w:webHidden/>
          </w:rPr>
        </w:r>
        <w:r w:rsidR="000B01B7">
          <w:rPr>
            <w:webHidden/>
          </w:rPr>
          <w:fldChar w:fldCharType="separate"/>
        </w:r>
        <w:r w:rsidR="000B01B7">
          <w:rPr>
            <w:webHidden/>
          </w:rPr>
          <w:t>50</w:t>
        </w:r>
        <w:r w:rsidR="000B01B7">
          <w:rPr>
            <w:webHidden/>
          </w:rPr>
          <w:fldChar w:fldCharType="end"/>
        </w:r>
      </w:hyperlink>
    </w:p>
    <w:p w14:paraId="26897A4E" w14:textId="3E6554FD" w:rsidR="000B01B7" w:rsidRDefault="00DE0389">
      <w:pPr>
        <w:pStyle w:val="TOC2"/>
        <w:rPr>
          <w:rFonts w:asciiTheme="minorHAnsi" w:eastAsiaTheme="minorEastAsia" w:hAnsiTheme="minorHAnsi" w:cstheme="minorBidi"/>
          <w:sz w:val="22"/>
          <w:szCs w:val="22"/>
          <w:lang w:eastAsia="zh-CN"/>
        </w:rPr>
      </w:pPr>
      <w:hyperlink w:anchor="_Toc108386004" w:history="1">
        <w:r w:rsidR="000B01B7" w:rsidRPr="00B70BA7">
          <w:rPr>
            <w:rStyle w:val="Hyperlink"/>
          </w:rPr>
          <w:t>10.1. Normative References</w:t>
        </w:r>
        <w:r w:rsidR="000B01B7">
          <w:rPr>
            <w:webHidden/>
          </w:rPr>
          <w:tab/>
        </w:r>
        <w:r w:rsidR="000B01B7">
          <w:rPr>
            <w:webHidden/>
          </w:rPr>
          <w:fldChar w:fldCharType="begin"/>
        </w:r>
        <w:r w:rsidR="000B01B7">
          <w:rPr>
            <w:webHidden/>
          </w:rPr>
          <w:instrText xml:space="preserve"> PAGEREF _Toc108386004 \h </w:instrText>
        </w:r>
        <w:r w:rsidR="000B01B7">
          <w:rPr>
            <w:webHidden/>
          </w:rPr>
        </w:r>
        <w:r w:rsidR="000B01B7">
          <w:rPr>
            <w:webHidden/>
          </w:rPr>
          <w:fldChar w:fldCharType="separate"/>
        </w:r>
        <w:r w:rsidR="000B01B7">
          <w:rPr>
            <w:webHidden/>
          </w:rPr>
          <w:t>50</w:t>
        </w:r>
        <w:r w:rsidR="000B01B7">
          <w:rPr>
            <w:webHidden/>
          </w:rPr>
          <w:fldChar w:fldCharType="end"/>
        </w:r>
      </w:hyperlink>
    </w:p>
    <w:p w14:paraId="0325BE22" w14:textId="28D1FA50" w:rsidR="000B01B7" w:rsidRDefault="00DE0389">
      <w:pPr>
        <w:pStyle w:val="TOC2"/>
        <w:rPr>
          <w:rFonts w:asciiTheme="minorHAnsi" w:eastAsiaTheme="minorEastAsia" w:hAnsiTheme="minorHAnsi" w:cstheme="minorBidi"/>
          <w:sz w:val="22"/>
          <w:szCs w:val="22"/>
          <w:lang w:eastAsia="zh-CN"/>
        </w:rPr>
      </w:pPr>
      <w:hyperlink w:anchor="_Toc108386005" w:history="1">
        <w:r w:rsidR="000B01B7" w:rsidRPr="00B70BA7">
          <w:rPr>
            <w:rStyle w:val="Hyperlink"/>
          </w:rPr>
          <w:t>10.2. Informative References</w:t>
        </w:r>
        <w:r w:rsidR="000B01B7">
          <w:rPr>
            <w:webHidden/>
          </w:rPr>
          <w:tab/>
        </w:r>
        <w:r w:rsidR="000B01B7">
          <w:rPr>
            <w:webHidden/>
          </w:rPr>
          <w:fldChar w:fldCharType="begin"/>
        </w:r>
        <w:r w:rsidR="000B01B7">
          <w:rPr>
            <w:webHidden/>
          </w:rPr>
          <w:instrText xml:space="preserve"> PAGEREF _Toc108386005 \h </w:instrText>
        </w:r>
        <w:r w:rsidR="000B01B7">
          <w:rPr>
            <w:webHidden/>
          </w:rPr>
        </w:r>
        <w:r w:rsidR="000B01B7">
          <w:rPr>
            <w:webHidden/>
          </w:rPr>
          <w:fldChar w:fldCharType="separate"/>
        </w:r>
        <w:r w:rsidR="000B01B7">
          <w:rPr>
            <w:webHidden/>
          </w:rPr>
          <w:t>52</w:t>
        </w:r>
        <w:r w:rsidR="000B01B7">
          <w:rPr>
            <w:webHidden/>
          </w:rPr>
          <w:fldChar w:fldCharType="end"/>
        </w:r>
      </w:hyperlink>
    </w:p>
    <w:p w14:paraId="59FBCFE1" w14:textId="03B7CDCF" w:rsidR="000B01B7" w:rsidRDefault="00DE0389">
      <w:pPr>
        <w:pStyle w:val="TOC1"/>
        <w:tabs>
          <w:tab w:val="left" w:pos="2592"/>
        </w:tabs>
        <w:rPr>
          <w:rFonts w:asciiTheme="minorHAnsi" w:eastAsiaTheme="minorEastAsia" w:hAnsiTheme="minorHAnsi" w:cstheme="minorBidi"/>
          <w:sz w:val="22"/>
          <w:szCs w:val="22"/>
          <w:lang w:eastAsia="zh-CN"/>
        </w:rPr>
      </w:pPr>
      <w:hyperlink w:anchor="_Toc108386006" w:history="1">
        <w:r w:rsidR="000B01B7" w:rsidRPr="00B70BA7">
          <w:rPr>
            <w:rStyle w:val="Hyperlink"/>
          </w:rPr>
          <w:t>Appendix A.</w:t>
        </w:r>
        <w:r w:rsidR="000B01B7">
          <w:rPr>
            <w:rFonts w:asciiTheme="minorHAnsi" w:eastAsiaTheme="minorEastAsia" w:hAnsiTheme="minorHAnsi" w:cstheme="minorBidi"/>
            <w:sz w:val="22"/>
            <w:szCs w:val="22"/>
            <w:lang w:eastAsia="zh-CN"/>
          </w:rPr>
          <w:tab/>
        </w:r>
        <w:r w:rsidR="000B01B7" w:rsidRPr="00B70BA7">
          <w:rPr>
            <w:rStyle w:val="Hyperlink"/>
          </w:rPr>
          <w:t>OSS/Orchestration Layer</w:t>
        </w:r>
        <w:r w:rsidR="000B01B7">
          <w:rPr>
            <w:webHidden/>
          </w:rPr>
          <w:tab/>
        </w:r>
        <w:r w:rsidR="000B01B7">
          <w:rPr>
            <w:webHidden/>
          </w:rPr>
          <w:fldChar w:fldCharType="begin"/>
        </w:r>
        <w:r w:rsidR="000B01B7">
          <w:rPr>
            <w:webHidden/>
          </w:rPr>
          <w:instrText xml:space="preserve"> PAGEREF _Toc108386006 \h </w:instrText>
        </w:r>
        <w:r w:rsidR="000B01B7">
          <w:rPr>
            <w:webHidden/>
          </w:rPr>
        </w:r>
        <w:r w:rsidR="000B01B7">
          <w:rPr>
            <w:webHidden/>
          </w:rPr>
          <w:fldChar w:fldCharType="separate"/>
        </w:r>
        <w:r w:rsidR="000B01B7">
          <w:rPr>
            <w:webHidden/>
          </w:rPr>
          <w:t>55</w:t>
        </w:r>
        <w:r w:rsidR="000B01B7">
          <w:rPr>
            <w:webHidden/>
          </w:rPr>
          <w:fldChar w:fldCharType="end"/>
        </w:r>
      </w:hyperlink>
    </w:p>
    <w:p w14:paraId="2C62C70E" w14:textId="57A6F911" w:rsidR="000B01B7" w:rsidRDefault="00DE0389">
      <w:pPr>
        <w:pStyle w:val="TOC2"/>
        <w:tabs>
          <w:tab w:val="left" w:pos="1728"/>
        </w:tabs>
        <w:rPr>
          <w:rFonts w:asciiTheme="minorHAnsi" w:eastAsiaTheme="minorEastAsia" w:hAnsiTheme="minorHAnsi" w:cstheme="minorBidi"/>
          <w:sz w:val="22"/>
          <w:szCs w:val="22"/>
          <w:lang w:eastAsia="zh-CN"/>
        </w:rPr>
      </w:pPr>
      <w:hyperlink w:anchor="_Toc108386007" w:history="1">
        <w:r w:rsidR="000B01B7" w:rsidRPr="00B70BA7">
          <w:rPr>
            <w:rStyle w:val="Hyperlink"/>
          </w:rPr>
          <w:t>A.1.</w:t>
        </w:r>
        <w:r w:rsidR="000B01B7">
          <w:rPr>
            <w:rFonts w:asciiTheme="minorHAnsi" w:eastAsiaTheme="minorEastAsia" w:hAnsiTheme="minorHAnsi" w:cstheme="minorBidi"/>
            <w:sz w:val="22"/>
            <w:szCs w:val="22"/>
            <w:lang w:eastAsia="zh-CN"/>
          </w:rPr>
          <w:tab/>
        </w:r>
        <w:r w:rsidR="000B01B7" w:rsidRPr="00B70BA7">
          <w:rPr>
            <w:rStyle w:val="Hyperlink"/>
          </w:rPr>
          <w:t>MDSC NBI</w:t>
        </w:r>
        <w:r w:rsidR="000B01B7">
          <w:rPr>
            <w:webHidden/>
          </w:rPr>
          <w:tab/>
        </w:r>
        <w:r w:rsidR="000B01B7">
          <w:rPr>
            <w:webHidden/>
          </w:rPr>
          <w:fldChar w:fldCharType="begin"/>
        </w:r>
        <w:r w:rsidR="000B01B7">
          <w:rPr>
            <w:webHidden/>
          </w:rPr>
          <w:instrText xml:space="preserve"> PAGEREF _Toc108386007 \h </w:instrText>
        </w:r>
        <w:r w:rsidR="000B01B7">
          <w:rPr>
            <w:webHidden/>
          </w:rPr>
        </w:r>
        <w:r w:rsidR="000B01B7">
          <w:rPr>
            <w:webHidden/>
          </w:rPr>
          <w:fldChar w:fldCharType="separate"/>
        </w:r>
        <w:r w:rsidR="000B01B7">
          <w:rPr>
            <w:webHidden/>
          </w:rPr>
          <w:t>55</w:t>
        </w:r>
        <w:r w:rsidR="000B01B7">
          <w:rPr>
            <w:webHidden/>
          </w:rPr>
          <w:fldChar w:fldCharType="end"/>
        </w:r>
      </w:hyperlink>
    </w:p>
    <w:p w14:paraId="647B262C" w14:textId="636E702C" w:rsidR="000B01B7" w:rsidRDefault="00DE0389">
      <w:pPr>
        <w:pStyle w:val="TOC1"/>
        <w:tabs>
          <w:tab w:val="left" w:pos="2592"/>
        </w:tabs>
        <w:rPr>
          <w:rFonts w:asciiTheme="minorHAnsi" w:eastAsiaTheme="minorEastAsia" w:hAnsiTheme="minorHAnsi" w:cstheme="minorBidi"/>
          <w:sz w:val="22"/>
          <w:szCs w:val="22"/>
          <w:lang w:eastAsia="zh-CN"/>
        </w:rPr>
      </w:pPr>
      <w:hyperlink w:anchor="_Toc108386008" w:history="1">
        <w:r w:rsidR="000B01B7" w:rsidRPr="00B70BA7">
          <w:rPr>
            <w:rStyle w:val="Hyperlink"/>
          </w:rPr>
          <w:t>Appendix B.</w:t>
        </w:r>
        <w:r w:rsidR="000B01B7">
          <w:rPr>
            <w:rFonts w:asciiTheme="minorHAnsi" w:eastAsiaTheme="minorEastAsia" w:hAnsiTheme="minorHAnsi" w:cstheme="minorBidi"/>
            <w:sz w:val="22"/>
            <w:szCs w:val="22"/>
            <w:lang w:eastAsia="zh-CN"/>
          </w:rPr>
          <w:tab/>
        </w:r>
        <w:r w:rsidR="000B01B7" w:rsidRPr="00B70BA7">
          <w:rPr>
            <w:rStyle w:val="Hyperlink"/>
          </w:rPr>
          <w:t>Multi-layer and multi-domain resiliency</w:t>
        </w:r>
        <w:r w:rsidR="000B01B7">
          <w:rPr>
            <w:webHidden/>
          </w:rPr>
          <w:tab/>
        </w:r>
        <w:r w:rsidR="000B01B7">
          <w:rPr>
            <w:webHidden/>
          </w:rPr>
          <w:fldChar w:fldCharType="begin"/>
        </w:r>
        <w:r w:rsidR="000B01B7">
          <w:rPr>
            <w:webHidden/>
          </w:rPr>
          <w:instrText xml:space="preserve"> PAGEREF _Toc108386008 \h </w:instrText>
        </w:r>
        <w:r w:rsidR="000B01B7">
          <w:rPr>
            <w:webHidden/>
          </w:rPr>
        </w:r>
        <w:r w:rsidR="000B01B7">
          <w:rPr>
            <w:webHidden/>
          </w:rPr>
          <w:fldChar w:fldCharType="separate"/>
        </w:r>
        <w:r w:rsidR="000B01B7">
          <w:rPr>
            <w:webHidden/>
          </w:rPr>
          <w:t>58</w:t>
        </w:r>
        <w:r w:rsidR="000B01B7">
          <w:rPr>
            <w:webHidden/>
          </w:rPr>
          <w:fldChar w:fldCharType="end"/>
        </w:r>
      </w:hyperlink>
    </w:p>
    <w:p w14:paraId="637447C4" w14:textId="377E96E1" w:rsidR="000B01B7" w:rsidRDefault="00DE0389">
      <w:pPr>
        <w:pStyle w:val="TOC2"/>
        <w:tabs>
          <w:tab w:val="left" w:pos="1728"/>
        </w:tabs>
        <w:rPr>
          <w:rFonts w:asciiTheme="minorHAnsi" w:eastAsiaTheme="minorEastAsia" w:hAnsiTheme="minorHAnsi" w:cstheme="minorBidi"/>
          <w:sz w:val="22"/>
          <w:szCs w:val="22"/>
          <w:lang w:eastAsia="zh-CN"/>
        </w:rPr>
      </w:pPr>
      <w:hyperlink w:anchor="_Toc108386009" w:history="1">
        <w:r w:rsidR="000B01B7" w:rsidRPr="00B70BA7">
          <w:rPr>
            <w:rStyle w:val="Hyperlink"/>
          </w:rPr>
          <w:t>B.1.</w:t>
        </w:r>
        <w:r w:rsidR="000B01B7">
          <w:rPr>
            <w:rFonts w:asciiTheme="minorHAnsi" w:eastAsiaTheme="minorEastAsia" w:hAnsiTheme="minorHAnsi" w:cstheme="minorBidi"/>
            <w:sz w:val="22"/>
            <w:szCs w:val="22"/>
            <w:lang w:eastAsia="zh-CN"/>
          </w:rPr>
          <w:tab/>
        </w:r>
        <w:r w:rsidR="000B01B7" w:rsidRPr="00B70BA7">
          <w:rPr>
            <w:rStyle w:val="Hyperlink"/>
          </w:rPr>
          <w:t>Maintenance Window</w:t>
        </w:r>
        <w:r w:rsidR="000B01B7">
          <w:rPr>
            <w:webHidden/>
          </w:rPr>
          <w:tab/>
        </w:r>
        <w:r w:rsidR="000B01B7">
          <w:rPr>
            <w:webHidden/>
          </w:rPr>
          <w:fldChar w:fldCharType="begin"/>
        </w:r>
        <w:r w:rsidR="000B01B7">
          <w:rPr>
            <w:webHidden/>
          </w:rPr>
          <w:instrText xml:space="preserve"> PAGEREF _Toc108386009 \h </w:instrText>
        </w:r>
        <w:r w:rsidR="000B01B7">
          <w:rPr>
            <w:webHidden/>
          </w:rPr>
        </w:r>
        <w:r w:rsidR="000B01B7">
          <w:rPr>
            <w:webHidden/>
          </w:rPr>
          <w:fldChar w:fldCharType="separate"/>
        </w:r>
        <w:r w:rsidR="000B01B7">
          <w:rPr>
            <w:webHidden/>
          </w:rPr>
          <w:t>58</w:t>
        </w:r>
        <w:r w:rsidR="000B01B7">
          <w:rPr>
            <w:webHidden/>
          </w:rPr>
          <w:fldChar w:fldCharType="end"/>
        </w:r>
      </w:hyperlink>
    </w:p>
    <w:p w14:paraId="7EF2059D" w14:textId="4F94C662" w:rsidR="000B01B7" w:rsidRDefault="00DE0389">
      <w:pPr>
        <w:pStyle w:val="TOC2"/>
        <w:tabs>
          <w:tab w:val="left" w:pos="1728"/>
        </w:tabs>
        <w:rPr>
          <w:rFonts w:asciiTheme="minorHAnsi" w:eastAsiaTheme="minorEastAsia" w:hAnsiTheme="minorHAnsi" w:cstheme="minorBidi"/>
          <w:sz w:val="22"/>
          <w:szCs w:val="22"/>
          <w:lang w:eastAsia="zh-CN"/>
        </w:rPr>
      </w:pPr>
      <w:hyperlink w:anchor="_Toc108386010" w:history="1">
        <w:r w:rsidR="000B01B7" w:rsidRPr="00B70BA7">
          <w:rPr>
            <w:rStyle w:val="Hyperlink"/>
          </w:rPr>
          <w:t>B.2.</w:t>
        </w:r>
        <w:r w:rsidR="000B01B7">
          <w:rPr>
            <w:rFonts w:asciiTheme="minorHAnsi" w:eastAsiaTheme="minorEastAsia" w:hAnsiTheme="minorHAnsi" w:cstheme="minorBidi"/>
            <w:sz w:val="22"/>
            <w:szCs w:val="22"/>
            <w:lang w:eastAsia="zh-CN"/>
          </w:rPr>
          <w:tab/>
        </w:r>
        <w:r w:rsidR="000B01B7" w:rsidRPr="00B70BA7">
          <w:rPr>
            <w:rStyle w:val="Hyperlink"/>
          </w:rPr>
          <w:t>Router port failure</w:t>
        </w:r>
        <w:r w:rsidR="000B01B7">
          <w:rPr>
            <w:webHidden/>
          </w:rPr>
          <w:tab/>
        </w:r>
        <w:r w:rsidR="000B01B7">
          <w:rPr>
            <w:webHidden/>
          </w:rPr>
          <w:fldChar w:fldCharType="begin"/>
        </w:r>
        <w:r w:rsidR="000B01B7">
          <w:rPr>
            <w:webHidden/>
          </w:rPr>
          <w:instrText xml:space="preserve"> PAGEREF _Toc108386010 \h </w:instrText>
        </w:r>
        <w:r w:rsidR="000B01B7">
          <w:rPr>
            <w:webHidden/>
          </w:rPr>
        </w:r>
        <w:r w:rsidR="000B01B7">
          <w:rPr>
            <w:webHidden/>
          </w:rPr>
          <w:fldChar w:fldCharType="separate"/>
        </w:r>
        <w:r w:rsidR="000B01B7">
          <w:rPr>
            <w:webHidden/>
          </w:rPr>
          <w:t>58</w:t>
        </w:r>
        <w:r w:rsidR="000B01B7">
          <w:rPr>
            <w:webHidden/>
          </w:rPr>
          <w:fldChar w:fldCharType="end"/>
        </w:r>
      </w:hyperlink>
    </w:p>
    <w:p w14:paraId="25CE48F4" w14:textId="60E28683" w:rsidR="000B01B7" w:rsidRDefault="00DE0389">
      <w:pPr>
        <w:pStyle w:val="TOC1"/>
        <w:rPr>
          <w:rFonts w:asciiTheme="minorHAnsi" w:eastAsiaTheme="minorEastAsia" w:hAnsiTheme="minorHAnsi" w:cstheme="minorBidi"/>
          <w:sz w:val="22"/>
          <w:szCs w:val="22"/>
          <w:lang w:eastAsia="zh-CN"/>
        </w:rPr>
      </w:pPr>
      <w:hyperlink w:anchor="_Toc108386011" w:history="1">
        <w:r w:rsidR="000B01B7" w:rsidRPr="00B70BA7">
          <w:rPr>
            <w:rStyle w:val="Hyperlink"/>
          </w:rPr>
          <w:t>Acknowledgments</w:t>
        </w:r>
        <w:r w:rsidR="000B01B7">
          <w:rPr>
            <w:webHidden/>
          </w:rPr>
          <w:tab/>
        </w:r>
        <w:r w:rsidR="000B01B7">
          <w:rPr>
            <w:webHidden/>
          </w:rPr>
          <w:fldChar w:fldCharType="begin"/>
        </w:r>
        <w:r w:rsidR="000B01B7">
          <w:rPr>
            <w:webHidden/>
          </w:rPr>
          <w:instrText xml:space="preserve"> PAGEREF _Toc108386011 \h </w:instrText>
        </w:r>
        <w:r w:rsidR="000B01B7">
          <w:rPr>
            <w:webHidden/>
          </w:rPr>
        </w:r>
        <w:r w:rsidR="000B01B7">
          <w:rPr>
            <w:webHidden/>
          </w:rPr>
          <w:fldChar w:fldCharType="separate"/>
        </w:r>
        <w:r w:rsidR="000B01B7">
          <w:rPr>
            <w:webHidden/>
          </w:rPr>
          <w:t>59</w:t>
        </w:r>
        <w:r w:rsidR="000B01B7">
          <w:rPr>
            <w:webHidden/>
          </w:rPr>
          <w:fldChar w:fldCharType="end"/>
        </w:r>
      </w:hyperlink>
    </w:p>
    <w:p w14:paraId="75D18849" w14:textId="1DF4C2E9" w:rsidR="000B01B7" w:rsidRDefault="00DE0389">
      <w:pPr>
        <w:pStyle w:val="TOC1"/>
        <w:rPr>
          <w:rFonts w:asciiTheme="minorHAnsi" w:eastAsiaTheme="minorEastAsia" w:hAnsiTheme="minorHAnsi" w:cstheme="minorBidi"/>
          <w:sz w:val="22"/>
          <w:szCs w:val="22"/>
          <w:lang w:eastAsia="zh-CN"/>
        </w:rPr>
      </w:pPr>
      <w:hyperlink w:anchor="_Toc108386012" w:history="1">
        <w:r w:rsidR="000B01B7" w:rsidRPr="00B70BA7">
          <w:rPr>
            <w:rStyle w:val="Hyperlink"/>
            <w:lang w:val="it-IT"/>
          </w:rPr>
          <w:t>Contributors</w:t>
        </w:r>
        <w:r w:rsidR="000B01B7">
          <w:rPr>
            <w:webHidden/>
          </w:rPr>
          <w:tab/>
        </w:r>
        <w:r w:rsidR="000B01B7">
          <w:rPr>
            <w:webHidden/>
          </w:rPr>
          <w:fldChar w:fldCharType="begin"/>
        </w:r>
        <w:r w:rsidR="000B01B7">
          <w:rPr>
            <w:webHidden/>
          </w:rPr>
          <w:instrText xml:space="preserve"> PAGEREF _Toc108386012 \h </w:instrText>
        </w:r>
        <w:r w:rsidR="000B01B7">
          <w:rPr>
            <w:webHidden/>
          </w:rPr>
        </w:r>
        <w:r w:rsidR="000B01B7">
          <w:rPr>
            <w:webHidden/>
          </w:rPr>
          <w:fldChar w:fldCharType="separate"/>
        </w:r>
        <w:r w:rsidR="000B01B7">
          <w:rPr>
            <w:webHidden/>
          </w:rPr>
          <w:t>59</w:t>
        </w:r>
        <w:r w:rsidR="000B01B7">
          <w:rPr>
            <w:webHidden/>
          </w:rPr>
          <w:fldChar w:fldCharType="end"/>
        </w:r>
      </w:hyperlink>
    </w:p>
    <w:p w14:paraId="02665BF3" w14:textId="2025161E" w:rsidR="000B01B7" w:rsidRDefault="00DE0389">
      <w:pPr>
        <w:pStyle w:val="TOC1"/>
        <w:rPr>
          <w:rFonts w:asciiTheme="minorHAnsi" w:eastAsiaTheme="minorEastAsia" w:hAnsiTheme="minorHAnsi" w:cstheme="minorBidi"/>
          <w:sz w:val="22"/>
          <w:szCs w:val="22"/>
          <w:lang w:eastAsia="zh-CN"/>
        </w:rPr>
      </w:pPr>
      <w:hyperlink w:anchor="_Toc108386013" w:history="1">
        <w:r w:rsidR="000B01B7" w:rsidRPr="00B70BA7">
          <w:rPr>
            <w:rStyle w:val="Hyperlink"/>
          </w:rPr>
          <w:t>Authors’ Addresses</w:t>
        </w:r>
        <w:r w:rsidR="000B01B7">
          <w:rPr>
            <w:webHidden/>
          </w:rPr>
          <w:tab/>
        </w:r>
        <w:r w:rsidR="000B01B7">
          <w:rPr>
            <w:webHidden/>
          </w:rPr>
          <w:fldChar w:fldCharType="begin"/>
        </w:r>
        <w:r w:rsidR="000B01B7">
          <w:rPr>
            <w:webHidden/>
          </w:rPr>
          <w:instrText xml:space="preserve"> PAGEREF _Toc108386013 \h </w:instrText>
        </w:r>
        <w:r w:rsidR="000B01B7">
          <w:rPr>
            <w:webHidden/>
          </w:rPr>
        </w:r>
        <w:r w:rsidR="000B01B7">
          <w:rPr>
            <w:webHidden/>
          </w:rPr>
          <w:fldChar w:fldCharType="separate"/>
        </w:r>
        <w:r w:rsidR="000B01B7">
          <w:rPr>
            <w:webHidden/>
          </w:rPr>
          <w:t>61</w:t>
        </w:r>
        <w:r w:rsidR="000B01B7">
          <w:rPr>
            <w:webHidden/>
          </w:rPr>
          <w:fldChar w:fldCharType="end"/>
        </w:r>
      </w:hyperlink>
    </w:p>
    <w:p w14:paraId="1F42B326" w14:textId="0F8A2DFC"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 w:name="_Toc53130233"/>
      <w:bookmarkStart w:id="3" w:name="_Toc108385964"/>
      <w:r w:rsidRPr="005254EF">
        <w:t>Introduction</w:t>
      </w:r>
      <w:bookmarkEnd w:id="2"/>
      <w:bookmarkEnd w:id="3"/>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lastRenderedPageBreak/>
        <w:t>This document analyses the case where the packet networks support multi</w:t>
      </w:r>
      <w:r>
        <w:noBreakHyphen/>
        <w:t>domain SR</w:t>
      </w:r>
      <w:r>
        <w:noBreakHyphen/>
        <w:t>TE paths and the optical networks could be either a DWDM network or an OTN network (without DWDM layer) or multi</w:t>
      </w:r>
      <w:r>
        <w:noBreakHyphen/>
        <w:t>layer OTN/DWDM network. DWDM networks could be either fixed-grid or flexible-grid.</w:t>
      </w:r>
    </w:p>
    <w:p w14:paraId="32BDBE92" w14:textId="67CFF6EE"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0B01B7">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0B01B7">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0B01B7">
        <w:t>5</w:t>
      </w:r>
      <w:r w:rsidR="00D03145">
        <w:fldChar w:fldCharType="end"/>
      </w:r>
      <w:r w:rsidRPr="00993578">
        <w:t>.</w:t>
      </w:r>
    </w:p>
    <w:p w14:paraId="3444C0E1" w14:textId="6A668A5D"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0B01B7">
        <w:t>3.1</w:t>
      </w:r>
      <w:r>
        <w:fldChar w:fldCharType="end"/>
      </w:r>
      <w:r>
        <w:t xml:space="preserve"> and section </w:t>
      </w:r>
      <w:r>
        <w:fldChar w:fldCharType="begin"/>
      </w:r>
      <w:r>
        <w:instrText xml:space="preserve"> REF _Ref90895331 \r \h \t  \* MERGEFORMAT </w:instrText>
      </w:r>
      <w:r>
        <w:fldChar w:fldCharType="separate"/>
      </w:r>
      <w:r w:rsidR="000B01B7">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284443CC"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0B01B7">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4" w:name="_Toc108385965"/>
      <w:r w:rsidRPr="004E7492">
        <w:rPr>
          <w:rFonts w:cs="Courier New"/>
          <w:bCs w:val="0"/>
          <w:iCs w:val="0"/>
          <w:szCs w:val="24"/>
        </w:rPr>
        <w:t>Terminology</w:t>
      </w:r>
      <w:bookmarkEnd w:id="4"/>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5" w:name="_Ref42241566"/>
      <w:bookmarkStart w:id="6" w:name="_Toc53130234"/>
      <w:bookmarkStart w:id="7" w:name="_Toc108385966"/>
      <w:r w:rsidRPr="00E33E77">
        <w:t xml:space="preserve">Reference </w:t>
      </w:r>
      <w:r w:rsidR="00B9566D">
        <w:t xml:space="preserve">network </w:t>
      </w:r>
      <w:r w:rsidRPr="00E33E77">
        <w:t>architecture</w:t>
      </w:r>
      <w:bookmarkEnd w:id="5"/>
      <w:bookmarkEnd w:id="6"/>
      <w:bookmarkEnd w:id="7"/>
    </w:p>
    <w:p w14:paraId="3A2FB0B4" w14:textId="6BFFB4EA"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0B01B7">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7851E0" w:rsidRDefault="005640C6" w:rsidP="005640C6">
      <w:pPr>
        <w:pStyle w:val="RFCFigure"/>
      </w:pPr>
      <w:r w:rsidRPr="007851E0">
        <w:t>CE</w:t>
      </w:r>
      <w:r w:rsidR="00E71C81" w:rsidRPr="007851E0">
        <w:t>1</w:t>
      </w:r>
      <w:r w:rsidRPr="007851E0">
        <w:t xml:space="preserve"> / PE</w:t>
      </w:r>
      <w:r w:rsidR="00E71C81" w:rsidRPr="007851E0">
        <w:t>1</w:t>
      </w:r>
      <w:r w:rsidRPr="007851E0">
        <w:t xml:space="preserve">            </w:t>
      </w:r>
      <w:r w:rsidR="002B08F9" w:rsidRPr="007851E0">
        <w:t xml:space="preserve"> BR</w:t>
      </w:r>
      <w:r w:rsidR="00E71C81" w:rsidRPr="007851E0">
        <w:t>1</w:t>
      </w:r>
      <w:r w:rsidR="002B08F9" w:rsidRPr="007851E0">
        <w:t xml:space="preserve"> </w:t>
      </w:r>
      <w:r w:rsidRPr="007851E0">
        <w:t xml:space="preserve">\  |        /  / </w:t>
      </w:r>
      <w:r w:rsidR="002B08F9" w:rsidRPr="007851E0">
        <w:t>BR</w:t>
      </w:r>
      <w:r w:rsidR="00E71C81" w:rsidRPr="007851E0">
        <w:t>2</w:t>
      </w:r>
      <w:r w:rsidR="002B08F9" w:rsidRPr="007851E0">
        <w:t xml:space="preserve">             </w:t>
      </w:r>
      <w:r w:rsidRPr="007851E0">
        <w:t>PE</w:t>
      </w:r>
      <w:r w:rsidR="00E71C81" w:rsidRPr="007851E0">
        <w:t>2</w:t>
      </w:r>
      <w:r w:rsidRPr="007851E0">
        <w:t xml:space="preserve"> \ CE</w:t>
      </w:r>
      <w:r w:rsidR="00E71C81" w:rsidRPr="007851E0">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8" w:name="_Ref5722602"/>
      <w:bookmarkStart w:id="9" w:name="_Ref96336474"/>
      <w:r w:rsidRPr="004E7492">
        <w:rPr>
          <w:bCs w:val="0"/>
          <w:szCs w:val="24"/>
        </w:rPr>
        <w:t xml:space="preserve">– Reference </w:t>
      </w:r>
      <w:bookmarkEnd w:id="8"/>
      <w:r w:rsidR="00B9566D" w:rsidRPr="004E7492">
        <w:rPr>
          <w:bCs w:val="0"/>
          <w:szCs w:val="24"/>
        </w:rPr>
        <w:t>Network</w:t>
      </w:r>
      <w:bookmarkEnd w:id="9"/>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8B7640A"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0B01B7">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C1ECF">
      <w:pPr>
        <w:pStyle w:val="RFCListBullet"/>
        <w:numPr>
          <w:ilvl w:val="1"/>
          <w:numId w:val="16"/>
        </w:numPr>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10" w:name="_Ref93942827"/>
      <w:bookmarkStart w:id="11" w:name="_Toc108385967"/>
      <w:r w:rsidRPr="004E7492">
        <w:rPr>
          <w:rFonts w:cs="Courier New"/>
          <w:bCs w:val="0"/>
          <w:iCs w:val="0"/>
          <w:szCs w:val="24"/>
        </w:rPr>
        <w:t>Multi</w:t>
      </w:r>
      <w:r w:rsidRPr="004E7492">
        <w:rPr>
          <w:rFonts w:cs="Courier New"/>
          <w:bCs w:val="0"/>
          <w:iCs w:val="0"/>
          <w:szCs w:val="24"/>
        </w:rPr>
        <w:noBreakHyphen/>
        <w:t>domain Service Coordinator (MDSC) functions</w:t>
      </w:r>
      <w:bookmarkEnd w:id="10"/>
      <w:bookmarkEnd w:id="11"/>
    </w:p>
    <w:p w14:paraId="766E1779" w14:textId="5F92651C"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0B01B7">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w:t>
      </w:r>
      <w:bookmarkStart w:id="12" w:name="_GoBack"/>
      <w:r>
        <w:t>Figure 2</w:t>
      </w:r>
      <w:bookmarkEnd w:id="12"/>
      <w:r>
        <w:t xml:space="preserve">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3" w:name="_Toc53130235"/>
      <w:bookmarkStart w:id="14" w:name="_Ref84892780"/>
      <w:bookmarkStart w:id="15" w:name="_Ref93943876"/>
      <w:bookmarkStart w:id="16" w:name="_Ref96638130"/>
      <w:bookmarkStart w:id="17" w:name="_Toc10838596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3"/>
      <w:bookmarkEnd w:id="14"/>
      <w:bookmarkEnd w:id="15"/>
      <w:bookmarkEnd w:id="16"/>
      <w:bookmarkEnd w:id="17"/>
    </w:p>
    <w:p w14:paraId="2396CF83" w14:textId="00889410" w:rsidR="004B0663" w:rsidRDefault="004B0663" w:rsidP="004B0663">
      <w:r>
        <w:fldChar w:fldCharType="begin"/>
      </w:r>
      <w:r>
        <w:instrText xml:space="preserve"> REF _Ref93922317 \r \h </w:instrText>
      </w:r>
      <w:r w:rsidR="004E7492">
        <w:instrText xml:space="preserve"> \* MERGEFORMAT </w:instrText>
      </w:r>
      <w:r>
        <w:fldChar w:fldCharType="separate"/>
      </w:r>
      <w:r w:rsidR="004006CA">
        <w:t>Figure 2</w:t>
      </w:r>
      <w:r>
        <w:fldChar w:fldCharType="end"/>
      </w:r>
      <w:r>
        <w:t xml:space="preserve"> </w:t>
      </w:r>
      <w:ins w:id="18" w:author="Italo Busi" w:date="2022-09-12T14:03:00Z">
        <w:r w:rsidR="004006CA">
          <w:t xml:space="preserve">and </w:t>
        </w:r>
        <w:r w:rsidR="004006CA">
          <w:fldChar w:fldCharType="begin"/>
        </w:r>
        <w:r w:rsidR="004006CA">
          <w:instrText xml:space="preserve"> REF _Ref113883817 \r \h </w:instrText>
        </w:r>
      </w:ins>
      <w:r w:rsidR="004006CA">
        <w:fldChar w:fldCharType="separate"/>
      </w:r>
      <w:ins w:id="19" w:author="Italo Busi" w:date="2022-09-12T14:03:00Z">
        <w:r w:rsidR="004006CA">
          <w:t>Figure 3</w:t>
        </w:r>
        <w:r w:rsidR="004006CA">
          <w:fldChar w:fldCharType="end"/>
        </w:r>
        <w:r w:rsidR="004006CA">
          <w:t xml:space="preserve"> </w:t>
        </w:r>
      </w:ins>
      <w:r>
        <w:t>provide</w:t>
      </w:r>
      <w:del w:id="20" w:author="Italo Busi" w:date="2022-09-12T14:03:00Z">
        <w:r w:rsidDel="004006CA">
          <w:delText>s</w:delText>
        </w:r>
      </w:del>
      <w:r>
        <w:t xml:space="preserve">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309F2824" w14:textId="77777777" w:rsidR="004006CA" w:rsidRDefault="004006CA" w:rsidP="004006CA">
      <w:pPr>
        <w:pStyle w:val="RFCFigure"/>
        <w:rPr>
          <w:ins w:id="21" w:author="Italo Busi" w:date="2022-09-12T14:00:00Z"/>
        </w:rPr>
      </w:pPr>
      <w:ins w:id="22" w:author="Italo Busi" w:date="2022-09-12T14:00:00Z">
        <w:r>
          <w:t xml:space="preserve">     ------</w:t>
        </w:r>
      </w:ins>
    </w:p>
    <w:p w14:paraId="64D3B229" w14:textId="77777777" w:rsidR="004006CA" w:rsidRDefault="004006CA" w:rsidP="004006CA">
      <w:pPr>
        <w:pStyle w:val="RFCFigure"/>
        <w:rPr>
          <w:ins w:id="23" w:author="Italo Busi" w:date="2022-09-12T14:00:00Z"/>
        </w:rPr>
      </w:pPr>
      <w:ins w:id="24" w:author="Italo Busi" w:date="2022-09-12T14:00:00Z">
        <w:r>
          <w:t xml:space="preserve">    | CE13 |    Packet Domain 1              Packet Domain 2</w:t>
        </w:r>
      </w:ins>
    </w:p>
    <w:p w14:paraId="2866BADE" w14:textId="77777777" w:rsidR="004006CA" w:rsidRDefault="004006CA" w:rsidP="004006CA">
      <w:pPr>
        <w:pStyle w:val="RFCFigure"/>
        <w:rPr>
          <w:ins w:id="25" w:author="Italo Busi" w:date="2022-09-12T14:00:00Z"/>
        </w:rPr>
      </w:pPr>
      <w:ins w:id="26" w:author="Italo Busi" w:date="2022-09-12T14:00:00Z">
        <w:r>
          <w:t xml:space="preserve">     ------ ____________________            __________________</w:t>
        </w:r>
      </w:ins>
    </w:p>
    <w:p w14:paraId="081BA6AD" w14:textId="77777777" w:rsidR="004006CA" w:rsidRDefault="004006CA" w:rsidP="004006CA">
      <w:pPr>
        <w:pStyle w:val="RFCFigure"/>
        <w:rPr>
          <w:ins w:id="27" w:author="Italo Busi" w:date="2022-09-12T14:00:00Z"/>
        </w:rPr>
      </w:pPr>
      <w:ins w:id="28" w:author="Italo Busi" w:date="2022-09-12T14:00:00Z">
        <w:r>
          <w:t xml:space="preserve">     ( |                         )         (                  )</w:t>
        </w:r>
      </w:ins>
    </w:p>
    <w:p w14:paraId="27D5EE07" w14:textId="77777777" w:rsidR="004006CA" w:rsidRDefault="004006CA" w:rsidP="004006CA">
      <w:pPr>
        <w:pStyle w:val="RFCFigure"/>
        <w:rPr>
          <w:ins w:id="29" w:author="Italo Busi" w:date="2022-09-12T14:00:00Z"/>
        </w:rPr>
      </w:pPr>
      <w:ins w:id="30" w:author="Italo Busi" w:date="2022-09-12T14:00:00Z">
        <w:r>
          <w:t xml:space="preserve">    (  | PE13     P15       BR11  )       (  BR21       P24     )</w:t>
        </w:r>
      </w:ins>
    </w:p>
    <w:p w14:paraId="55193857" w14:textId="77777777" w:rsidR="004006CA" w:rsidRDefault="004006CA" w:rsidP="004006CA">
      <w:pPr>
        <w:pStyle w:val="RFCFigure"/>
        <w:rPr>
          <w:ins w:id="31" w:author="Italo Busi" w:date="2022-09-12T14:00:00Z"/>
        </w:rPr>
      </w:pPr>
      <w:ins w:id="32" w:author="Italo Busi" w:date="2022-09-12T14:00:00Z">
        <w:r>
          <w:t xml:space="preserve">   (   |____         ___       ____ )      ( ____      ___       )</w:t>
        </w:r>
      </w:ins>
    </w:p>
    <w:p w14:paraId="43934B7B" w14:textId="77777777" w:rsidR="004006CA" w:rsidRDefault="004006CA" w:rsidP="004006CA">
      <w:pPr>
        <w:pStyle w:val="RFCFigure"/>
        <w:rPr>
          <w:ins w:id="33" w:author="Italo Busi" w:date="2022-09-12T14:00:00Z"/>
        </w:rPr>
      </w:pPr>
      <w:ins w:id="34" w:author="Italo Busi" w:date="2022-09-12T14:00:00Z">
        <w:r>
          <w:t xml:space="preserve">  (    /    \ _ _ _ /   \ _ _ /    \________/    \    /   \     )</w:t>
        </w:r>
      </w:ins>
    </w:p>
    <w:p w14:paraId="04C37A6A" w14:textId="77777777" w:rsidR="004006CA" w:rsidRDefault="004006CA" w:rsidP="004006CA">
      <w:pPr>
        <w:pStyle w:val="RFCFigure"/>
        <w:rPr>
          <w:ins w:id="35" w:author="Italo Busi" w:date="2022-09-12T14:00:00Z"/>
        </w:rPr>
      </w:pPr>
      <w:ins w:id="36" w:author="Italo Busi" w:date="2022-09-12T14:00:00Z">
        <w:r>
          <w:t xml:space="preserve"> (     \____/       \___/     \___ /        \____/    \_ _/     )</w:t>
        </w:r>
      </w:ins>
    </w:p>
    <w:p w14:paraId="5A3BE7FB" w14:textId="77777777" w:rsidR="004006CA" w:rsidRDefault="004006CA" w:rsidP="004006CA">
      <w:pPr>
        <w:pStyle w:val="RFCFigure"/>
        <w:rPr>
          <w:ins w:id="37" w:author="Italo Busi" w:date="2022-09-12T14:00:00Z"/>
        </w:rPr>
      </w:pPr>
      <w:ins w:id="38" w:author="Italo Busi" w:date="2022-09-12T14:00:00Z">
        <w:r>
          <w:t>(   PE14  :\_ _               /      )  (    /  :      : \__     )</w:t>
        </w:r>
      </w:ins>
    </w:p>
    <w:p w14:paraId="473F8038" w14:textId="77777777" w:rsidR="004006CA" w:rsidRDefault="004006CA" w:rsidP="004006CA">
      <w:pPr>
        <w:pStyle w:val="RFCFigure"/>
        <w:rPr>
          <w:ins w:id="39" w:author="Italo Busi" w:date="2022-09-12T14:00:00Z"/>
        </w:rPr>
      </w:pPr>
      <w:ins w:id="40" w:author="Italo Busi" w:date="2022-09-12T14:00:00Z">
        <w:r>
          <w:t>(    ____  :   \__ P16    ___/      )  (  __/_             _\__  )</w:t>
        </w:r>
      </w:ins>
    </w:p>
    <w:p w14:paraId="6A26BDBB" w14:textId="77777777" w:rsidR="004006CA" w:rsidRDefault="004006CA" w:rsidP="004006CA">
      <w:pPr>
        <w:pStyle w:val="RFCFigure"/>
        <w:rPr>
          <w:ins w:id="41" w:author="Italo Busi" w:date="2022-09-12T14:00:00Z"/>
        </w:rPr>
      </w:pPr>
      <w:ins w:id="42" w:author="Italo Busi" w:date="2022-09-12T14:00:00Z">
        <w:r>
          <w:t xml:space="preserve"> (  /    \  :  /   \- - -/    \__________/    \ :_ _ _ :_ /    \  )</w:t>
        </w:r>
      </w:ins>
    </w:p>
    <w:p w14:paraId="6B49A385" w14:textId="77777777" w:rsidR="004006CA" w:rsidRDefault="004006CA" w:rsidP="004006CA">
      <w:pPr>
        <w:pStyle w:val="RFCFigure"/>
        <w:rPr>
          <w:ins w:id="43" w:author="Italo Busi" w:date="2022-09-12T14:00:00Z"/>
        </w:rPr>
      </w:pPr>
      <w:ins w:id="44" w:author="Italo Busi" w:date="2022-09-12T14:00:00Z">
        <w:r>
          <w:t xml:space="preserve"> (  \____/     \___/     \____/     )  ( \____/           \____/ )</w:t>
        </w:r>
      </w:ins>
    </w:p>
    <w:p w14:paraId="03131770" w14:textId="77777777" w:rsidR="004006CA" w:rsidRDefault="004006CA" w:rsidP="004006CA">
      <w:pPr>
        <w:pStyle w:val="RFCFigure"/>
        <w:rPr>
          <w:ins w:id="45" w:author="Italo Busi" w:date="2022-09-12T14:00:00Z"/>
        </w:rPr>
      </w:pPr>
      <w:ins w:id="46" w:author="Italo Busi" w:date="2022-09-12T14:00:00Z">
        <w:r>
          <w:t xml:space="preserve">   (  / :   :    :         :  BR12  )   (   :    :     :     |  )</w:t>
        </w:r>
      </w:ins>
    </w:p>
    <w:p w14:paraId="0E76C961" w14:textId="77777777" w:rsidR="004006CA" w:rsidRDefault="004006CA" w:rsidP="004006CA">
      <w:pPr>
        <w:pStyle w:val="RFCFigure"/>
        <w:rPr>
          <w:ins w:id="47" w:author="Italo Busi" w:date="2022-09-12T14:00:00Z"/>
        </w:rPr>
      </w:pPr>
      <w:ins w:id="48" w:author="Italo Busi" w:date="2022-09-12T14:00:00Z">
        <w:r>
          <w:t xml:space="preserve">    (/                              )   ( BR22           PE23|   )</w:t>
        </w:r>
      </w:ins>
    </w:p>
    <w:p w14:paraId="7E184FB9" w14:textId="77777777" w:rsidR="004006CA" w:rsidRDefault="004006CA" w:rsidP="004006CA">
      <w:pPr>
        <w:pStyle w:val="RFCFigure"/>
        <w:rPr>
          <w:ins w:id="49" w:author="Italo Busi" w:date="2022-09-12T14:00:00Z"/>
        </w:rPr>
      </w:pPr>
      <w:ins w:id="50" w:author="Italo Busi" w:date="2022-09-12T14:00:00Z">
        <w:r>
          <w:t xml:space="preserve"> ------ :   :    :         :       )      ( :     :    :     |  )</w:t>
        </w:r>
      </w:ins>
    </w:p>
    <w:p w14:paraId="05B779FA" w14:textId="77777777" w:rsidR="004006CA" w:rsidRDefault="004006CA" w:rsidP="004006CA">
      <w:pPr>
        <w:pStyle w:val="RFCFigure"/>
        <w:rPr>
          <w:ins w:id="51" w:author="Italo Busi" w:date="2022-09-12T14:00:00Z"/>
        </w:rPr>
      </w:pPr>
      <w:ins w:id="52" w:author="Italo Busi" w:date="2022-09-12T14:00:00Z">
        <w:r>
          <w:t>| CE14 | (__ ____ _________ _____)           (_____ ___ _ ------</w:t>
        </w:r>
      </w:ins>
    </w:p>
    <w:p w14:paraId="6ACF1268" w14:textId="77777777" w:rsidR="004006CA" w:rsidRDefault="004006CA" w:rsidP="004006CA">
      <w:pPr>
        <w:pStyle w:val="RFCFigure"/>
        <w:rPr>
          <w:ins w:id="53" w:author="Italo Busi" w:date="2022-09-12T14:00:00Z"/>
        </w:rPr>
      </w:pPr>
      <w:ins w:id="54" w:author="Italo Busi" w:date="2022-09-12T14:00:00Z">
        <w:r>
          <w:t xml:space="preserve"> ------ :   :    :         :                :      :   : | CE23 |</w:t>
        </w:r>
      </w:ins>
    </w:p>
    <w:p w14:paraId="25020E87" w14:textId="77777777" w:rsidR="004006CA" w:rsidRDefault="004006CA" w:rsidP="004006CA">
      <w:pPr>
        <w:pStyle w:val="RFCFigure"/>
        <w:rPr>
          <w:ins w:id="55" w:author="Italo Busi" w:date="2022-09-12T14:00:00Z"/>
        </w:rPr>
      </w:pPr>
      <w:ins w:id="56" w:author="Italo Busi" w:date="2022-09-12T14:00:00Z">
        <w:r>
          <w:t xml:space="preserve">                                                          ------</w:t>
        </w:r>
      </w:ins>
    </w:p>
    <w:p w14:paraId="5AF41680" w14:textId="77777777" w:rsidR="004006CA" w:rsidRPr="004006CA" w:rsidRDefault="004006CA" w:rsidP="004006CA">
      <w:pPr>
        <w:pStyle w:val="RFCFigure"/>
        <w:rPr>
          <w:ins w:id="57" w:author="Italo Busi" w:date="2022-09-12T14:00:00Z"/>
          <w:lang w:val="it-IT"/>
        </w:rPr>
      </w:pPr>
      <w:ins w:id="58" w:author="Italo Busi" w:date="2022-09-12T14:00:00Z">
        <w:r>
          <w:t xml:space="preserve">        </w:t>
        </w:r>
        <w:r w:rsidRPr="004006CA">
          <w:rPr>
            <w:lang w:val="it-IT"/>
          </w:rPr>
          <w:t>:   :    :         :                :      :   :</w:t>
        </w:r>
      </w:ins>
    </w:p>
    <w:p w14:paraId="611014F3" w14:textId="77777777" w:rsidR="004006CA" w:rsidRPr="004006CA" w:rsidRDefault="004006CA" w:rsidP="004006CA">
      <w:pPr>
        <w:pStyle w:val="RFCFigure"/>
        <w:rPr>
          <w:ins w:id="59" w:author="Italo Busi" w:date="2022-09-12T14:00:00Z"/>
          <w:lang w:val="it-IT"/>
        </w:rPr>
      </w:pPr>
      <w:ins w:id="60" w:author="Italo Busi" w:date="2022-09-12T14:00:00Z">
        <w:r w:rsidRPr="004006CA">
          <w:rPr>
            <w:lang w:val="it-IT"/>
          </w:rPr>
          <w:t xml:space="preserve">       _ ___ ____ _________ ________         ______ ___ _______</w:t>
        </w:r>
      </w:ins>
    </w:p>
    <w:p w14:paraId="4100900F" w14:textId="77777777" w:rsidR="004006CA" w:rsidRPr="004006CA" w:rsidRDefault="004006CA" w:rsidP="004006CA">
      <w:pPr>
        <w:pStyle w:val="RFCFigure"/>
        <w:rPr>
          <w:ins w:id="61" w:author="Italo Busi" w:date="2022-09-12T14:00:00Z"/>
          <w:lang w:val="it-IT"/>
        </w:rPr>
      </w:pPr>
      <w:ins w:id="62" w:author="Italo Busi" w:date="2022-09-12T14:00:00Z">
        <w:r w:rsidRPr="004006CA">
          <w:rPr>
            <w:lang w:val="it-IT"/>
          </w:rPr>
          <w:t xml:space="preserve">      ( :   :    :         :        )       :      :   :       )</w:t>
        </w:r>
      </w:ins>
    </w:p>
    <w:p w14:paraId="4DA36ADC" w14:textId="77777777" w:rsidR="004006CA" w:rsidRPr="004006CA" w:rsidRDefault="004006CA" w:rsidP="004006CA">
      <w:pPr>
        <w:pStyle w:val="RFCFigure"/>
        <w:rPr>
          <w:ins w:id="63" w:author="Italo Busi" w:date="2022-09-12T14:00:00Z"/>
          <w:lang w:val="it-IT"/>
        </w:rPr>
      </w:pPr>
      <w:ins w:id="64" w:author="Italo Busi" w:date="2022-09-12T14:00:00Z">
        <w:r w:rsidRPr="004006CA">
          <w:rPr>
            <w:lang w:val="it-IT"/>
          </w:rPr>
          <w:t xml:space="preserve">     (      ____  :      ____        )     (      ____  .. ..   )</w:t>
        </w:r>
      </w:ins>
    </w:p>
    <w:p w14:paraId="11476AD8" w14:textId="77777777" w:rsidR="004006CA" w:rsidRPr="004006CA" w:rsidRDefault="004006CA" w:rsidP="004006CA">
      <w:pPr>
        <w:pStyle w:val="RFCFigure"/>
        <w:rPr>
          <w:ins w:id="65" w:author="Italo Busi" w:date="2022-09-12T14:00:00Z"/>
          <w:lang w:val="it-IT"/>
        </w:rPr>
      </w:pPr>
      <w:ins w:id="66" w:author="Italo Busi" w:date="2022-09-12T14:00:00Z">
        <w:r w:rsidRPr="004006CA">
          <w:rPr>
            <w:lang w:val="it-IT"/>
          </w:rPr>
          <w:t xml:space="preserve">    (   :  /    \_ _ _ _/    \ NE12   )   ( :    /    \ _    :   )</w:t>
        </w:r>
      </w:ins>
    </w:p>
    <w:p w14:paraId="7BDA89AD" w14:textId="77777777" w:rsidR="004006CA" w:rsidRPr="004006CA" w:rsidRDefault="004006CA" w:rsidP="004006CA">
      <w:pPr>
        <w:pStyle w:val="RFCFigure"/>
        <w:rPr>
          <w:ins w:id="67" w:author="Italo Busi" w:date="2022-09-12T14:00:00Z"/>
          <w:lang w:val="it-IT"/>
        </w:rPr>
      </w:pPr>
      <w:ins w:id="68" w:author="Italo Busi" w:date="2022-09-12T14:00:00Z">
        <w:r w:rsidRPr="004006CA">
          <w:rPr>
            <w:lang w:val="it-IT"/>
          </w:rPr>
          <w:t xml:space="preserve">   (  NE11 \____/ :     \____/         )  ( NE21 \____/   \     )</w:t>
        </w:r>
      </w:ins>
    </w:p>
    <w:p w14:paraId="09E0AE4F" w14:textId="77777777" w:rsidR="004006CA" w:rsidRPr="004006CA" w:rsidRDefault="004006CA" w:rsidP="004006CA">
      <w:pPr>
        <w:pStyle w:val="RFCFigure"/>
        <w:rPr>
          <w:ins w:id="69" w:author="Italo Busi" w:date="2022-09-12T14:00:00Z"/>
          <w:lang w:val="it-IT"/>
        </w:rPr>
      </w:pPr>
      <w:ins w:id="70" w:author="Italo Busi" w:date="2022-09-12T14:00:00Z">
        <w:r w:rsidRPr="004006CA">
          <w:rPr>
            <w:lang w:val="it-IT"/>
          </w:rPr>
          <w:t xml:space="preserve">   (    :  /    \    _ _ /  \          )  ( :     /        \ :   )</w:t>
        </w:r>
      </w:ins>
    </w:p>
    <w:p w14:paraId="0B8BB4F0" w14:textId="77777777" w:rsidR="004006CA" w:rsidRPr="004006CA" w:rsidRDefault="004006CA" w:rsidP="004006CA">
      <w:pPr>
        <w:pStyle w:val="RFCFigure"/>
        <w:rPr>
          <w:ins w:id="71" w:author="Italo Busi" w:date="2022-09-12T14:00:00Z"/>
          <w:lang w:val="it-IT"/>
        </w:rPr>
      </w:pPr>
      <w:ins w:id="72" w:author="Italo Busi" w:date="2022-09-12T14:00:00Z">
        <w:r w:rsidRPr="004006CA">
          <w:rPr>
            <w:lang w:val="it-IT"/>
          </w:rPr>
          <w:t xml:space="preserve">   (   ___/      \:_|        \____    )  (   .___/         _\__  )</w:t>
        </w:r>
      </w:ins>
    </w:p>
    <w:p w14:paraId="09A9236C" w14:textId="77777777" w:rsidR="004006CA" w:rsidRPr="004006CA" w:rsidRDefault="004006CA" w:rsidP="004006CA">
      <w:pPr>
        <w:pStyle w:val="RFCFigure"/>
        <w:rPr>
          <w:ins w:id="73" w:author="Italo Busi" w:date="2022-09-12T14:00:00Z"/>
          <w:lang w:val="it-IT"/>
        </w:rPr>
      </w:pPr>
      <w:ins w:id="74" w:author="Italo Busi" w:date="2022-09-12T14:00:00Z">
        <w:r w:rsidRPr="004006CA">
          <w:rPr>
            <w:lang w:val="it-IT"/>
          </w:rPr>
          <w:t xml:space="preserve">   (  /    \_ _ /    \ _ _ _ /    \   )  (   /    \ _ _ _ /    \  )</w:t>
        </w:r>
      </w:ins>
    </w:p>
    <w:p w14:paraId="38C09D9B" w14:textId="77777777" w:rsidR="004006CA" w:rsidRPr="004006CA" w:rsidRDefault="004006CA" w:rsidP="004006CA">
      <w:pPr>
        <w:pStyle w:val="RFCFigure"/>
        <w:rPr>
          <w:ins w:id="75" w:author="Italo Busi" w:date="2022-09-12T14:00:00Z"/>
          <w:lang w:val="it-IT"/>
        </w:rPr>
      </w:pPr>
      <w:ins w:id="76" w:author="Italo Busi" w:date="2022-09-12T14:00:00Z">
        <w:r w:rsidRPr="004006CA">
          <w:rPr>
            <w:lang w:val="it-IT"/>
          </w:rPr>
          <w:t xml:space="preserve">    ( \____/    \____/       \____/  )    (  \____/       \____/  )</w:t>
        </w:r>
      </w:ins>
    </w:p>
    <w:p w14:paraId="506B2610" w14:textId="77777777" w:rsidR="004006CA" w:rsidRPr="004006CA" w:rsidRDefault="004006CA" w:rsidP="004006CA">
      <w:pPr>
        <w:pStyle w:val="RFCFigure"/>
        <w:rPr>
          <w:ins w:id="77" w:author="Italo Busi" w:date="2022-09-12T14:00:00Z"/>
          <w:lang w:val="it-IT"/>
        </w:rPr>
      </w:pPr>
      <w:ins w:id="78" w:author="Italo Busi" w:date="2022-09-12T14:00:00Z">
        <w:r w:rsidRPr="004006CA">
          <w:rPr>
            <w:lang w:val="it-IT"/>
          </w:rPr>
          <w:t xml:space="preserve">     ( NE13      NE14         NE15   )     (  NE22         NE23  )</w:t>
        </w:r>
      </w:ins>
    </w:p>
    <w:p w14:paraId="39A01D16" w14:textId="77777777" w:rsidR="004006CA" w:rsidRDefault="004006CA" w:rsidP="004006CA">
      <w:pPr>
        <w:pStyle w:val="RFCFigure"/>
        <w:rPr>
          <w:ins w:id="79" w:author="Italo Busi" w:date="2022-09-12T14:00:00Z"/>
        </w:rPr>
      </w:pPr>
      <w:ins w:id="80" w:author="Italo Busi" w:date="2022-09-12T14:00:00Z">
        <w:r w:rsidRPr="004006CA">
          <w:rPr>
            <w:lang w:val="it-IT"/>
          </w:rPr>
          <w:t xml:space="preserve">      </w:t>
        </w:r>
        <w:r>
          <w:t>(_____________________________)       (___________________)</w:t>
        </w:r>
      </w:ins>
    </w:p>
    <w:p w14:paraId="4E88B6B3" w14:textId="77777777" w:rsidR="004006CA" w:rsidRDefault="004006CA" w:rsidP="004006CA">
      <w:pPr>
        <w:pStyle w:val="RFCFigure"/>
        <w:rPr>
          <w:ins w:id="81" w:author="Italo Busi" w:date="2022-09-12T14:00:00Z"/>
        </w:rPr>
      </w:pPr>
    </w:p>
    <w:p w14:paraId="6DD5C578" w14:textId="77777777" w:rsidR="004006CA" w:rsidRDefault="004006CA" w:rsidP="004006CA">
      <w:pPr>
        <w:pStyle w:val="RFCFigure"/>
        <w:rPr>
          <w:ins w:id="82" w:author="Italo Busi" w:date="2022-09-12T14:00:00Z"/>
        </w:rPr>
      </w:pPr>
      <w:ins w:id="83" w:author="Italo Busi" w:date="2022-09-12T14:00:00Z">
        <w:r>
          <w:t xml:space="preserve">             Optical Domain 1                  Optical Domain 2</w:t>
        </w:r>
      </w:ins>
    </w:p>
    <w:p w14:paraId="3D0581A2" w14:textId="77777777" w:rsidR="004006CA" w:rsidRDefault="004006CA" w:rsidP="004006CA">
      <w:pPr>
        <w:pStyle w:val="RFCFigure"/>
        <w:rPr>
          <w:ins w:id="84" w:author="Italo Busi" w:date="2022-09-12T14:00:00Z"/>
        </w:rPr>
      </w:pPr>
    </w:p>
    <w:p w14:paraId="174AF334" w14:textId="77777777" w:rsidR="004006CA" w:rsidRDefault="004006CA" w:rsidP="004006CA">
      <w:pPr>
        <w:pStyle w:val="RFCFigure"/>
        <w:rPr>
          <w:ins w:id="85" w:author="Italo Busi" w:date="2022-09-12T14:00:00Z"/>
        </w:rPr>
      </w:pPr>
    </w:p>
    <w:p w14:paraId="3160D314" w14:textId="77777777" w:rsidR="004006CA" w:rsidRDefault="004006CA" w:rsidP="004006CA">
      <w:pPr>
        <w:pStyle w:val="RFCFigure"/>
        <w:rPr>
          <w:ins w:id="86" w:author="Italo Busi" w:date="2022-09-12T14:00:00Z"/>
        </w:rPr>
      </w:pPr>
      <w:ins w:id="87" w:author="Italo Busi" w:date="2022-09-12T14:00:00Z">
        <w:r>
          <w:t xml:space="preserve">       _____  = Inter-domain links</w:t>
        </w:r>
      </w:ins>
    </w:p>
    <w:p w14:paraId="6A8E8127" w14:textId="77777777" w:rsidR="004006CA" w:rsidRDefault="004006CA" w:rsidP="004006CA">
      <w:pPr>
        <w:pStyle w:val="RFCFigure"/>
        <w:rPr>
          <w:ins w:id="88" w:author="Italo Busi" w:date="2022-09-12T14:00:00Z"/>
        </w:rPr>
      </w:pPr>
      <w:ins w:id="89" w:author="Italo Busi" w:date="2022-09-12T14:00:00Z">
        <w:r>
          <w:t xml:space="preserve">       .. ..  = Cross-layer links</w:t>
        </w:r>
      </w:ins>
    </w:p>
    <w:p w14:paraId="6BA396D3" w14:textId="1305CBFA" w:rsidR="004B0663" w:rsidDel="004006CA" w:rsidRDefault="004006CA" w:rsidP="004B0663">
      <w:pPr>
        <w:pStyle w:val="RFCFigure"/>
        <w:rPr>
          <w:del w:id="90" w:author="Italo Busi" w:date="2022-09-12T14:00:00Z"/>
        </w:rPr>
      </w:pPr>
      <w:ins w:id="91" w:author="Italo Busi" w:date="2022-09-12T14:00:00Z">
        <w:r>
          <w:t xml:space="preserve">       _ _ _  = Intra-domain links</w:t>
        </w:r>
      </w:ins>
      <w:del w:id="92" w:author="Italo Busi" w:date="2022-09-12T14:00:00Z">
        <w:r w:rsidR="004B0663" w:rsidDel="004006CA">
          <w:delText xml:space="preserve">     ------</w:delText>
        </w:r>
      </w:del>
    </w:p>
    <w:p w14:paraId="606EF0CA" w14:textId="77777777" w:rsidR="004006CA" w:rsidRDefault="004006CA" w:rsidP="004006CA">
      <w:pPr>
        <w:pStyle w:val="RFCFigure"/>
        <w:rPr>
          <w:ins w:id="93" w:author="Italo Busi" w:date="2022-09-12T14:00:00Z"/>
        </w:rPr>
      </w:pPr>
    </w:p>
    <w:p w14:paraId="7DDE0C5E" w14:textId="067AC36F" w:rsidR="004B0663" w:rsidDel="004006CA" w:rsidRDefault="004B0663" w:rsidP="004B0663">
      <w:pPr>
        <w:pStyle w:val="RFCFigure"/>
        <w:rPr>
          <w:del w:id="94" w:author="Italo Busi" w:date="2022-09-12T14:00:00Z"/>
        </w:rPr>
      </w:pPr>
      <w:del w:id="95" w:author="Italo Busi" w:date="2022-09-12T14:00:00Z">
        <w:r w:rsidDel="004006CA">
          <w:delText xml:space="preserve">    | CE13 |___________________</w:delText>
        </w:r>
      </w:del>
    </w:p>
    <w:p w14:paraId="4A8D6BC2" w14:textId="047DE9A4" w:rsidR="004B0663" w:rsidDel="004006CA" w:rsidRDefault="004B0663" w:rsidP="004B0663">
      <w:pPr>
        <w:pStyle w:val="RFCFigure"/>
        <w:rPr>
          <w:del w:id="96" w:author="Italo Busi" w:date="2022-09-12T14:00:00Z"/>
        </w:rPr>
      </w:pPr>
      <w:del w:id="97" w:author="Italo Busi" w:date="2022-09-12T14:00:00Z">
        <w:r w:rsidDel="004006CA">
          <w:delText xml:space="preserve">     ------                    )           __________________</w:delText>
        </w:r>
      </w:del>
    </w:p>
    <w:p w14:paraId="2E6BC3D3" w14:textId="5260CE21" w:rsidR="004B0663" w:rsidDel="004006CA" w:rsidRDefault="004B0663" w:rsidP="004B0663">
      <w:pPr>
        <w:pStyle w:val="RFCFigure"/>
        <w:rPr>
          <w:del w:id="98" w:author="Italo Busi" w:date="2022-09-12T14:00:00Z"/>
        </w:rPr>
      </w:pPr>
      <w:del w:id="99" w:author="Italo Busi" w:date="2022-09-12T14:00:00Z">
        <w:r w:rsidDel="004006CA">
          <w:delText xml:space="preserve">    ( |                         )         (                  )</w:delText>
        </w:r>
      </w:del>
    </w:p>
    <w:p w14:paraId="77444107" w14:textId="743D1DFC" w:rsidR="004B0663" w:rsidDel="004006CA" w:rsidRDefault="004B0663" w:rsidP="004B0663">
      <w:pPr>
        <w:pStyle w:val="RFCFigure"/>
        <w:rPr>
          <w:del w:id="100" w:author="Italo Busi" w:date="2022-09-12T14:00:00Z"/>
        </w:rPr>
      </w:pPr>
      <w:del w:id="101" w:author="Italo Busi" w:date="2022-09-12T14:00:00Z">
        <w:r w:rsidDel="004006CA">
          <w:delText xml:space="preserve">   (  | PE13     P15       BR11  )       (  BR21         P24  )</w:delText>
        </w:r>
      </w:del>
    </w:p>
    <w:p w14:paraId="107F9F69" w14:textId="06B86421" w:rsidR="004B0663" w:rsidDel="004006CA" w:rsidRDefault="004B0663" w:rsidP="004B0663">
      <w:pPr>
        <w:pStyle w:val="RFCFigure"/>
        <w:rPr>
          <w:del w:id="102" w:author="Italo Busi" w:date="2022-09-12T14:00:00Z"/>
        </w:rPr>
      </w:pPr>
      <w:del w:id="103" w:author="Italo Busi" w:date="2022-09-12T14:00:00Z">
        <w:r w:rsidDel="004006CA">
          <w:delText xml:space="preserve">  ( ____         ___       ____   )     (   ____         ___   )</w:delText>
        </w:r>
      </w:del>
    </w:p>
    <w:p w14:paraId="0B1327FC" w14:textId="11195901" w:rsidR="004B0663" w:rsidDel="004006CA" w:rsidRDefault="004B0663" w:rsidP="004B0663">
      <w:pPr>
        <w:pStyle w:val="RFCFigure"/>
        <w:rPr>
          <w:del w:id="104" w:author="Italo Busi" w:date="2022-09-12T14:00:00Z"/>
        </w:rPr>
      </w:pPr>
      <w:del w:id="105" w:author="Italo Busi" w:date="2022-09-12T14:00:00Z">
        <w:r w:rsidDel="004006CA">
          <w:delText xml:space="preserve"> ( / H  \ _ _ _ /   \ _ _ /    \ _)_ _ _(_ /    \ _ _ _ /   \  )</w:delText>
        </w:r>
      </w:del>
    </w:p>
    <w:p w14:paraId="78F1A1CB" w14:textId="6295752C" w:rsidR="004B0663" w:rsidDel="004006CA" w:rsidRDefault="004B0663" w:rsidP="004B0663">
      <w:pPr>
        <w:pStyle w:val="RFCFigure"/>
        <w:rPr>
          <w:del w:id="106" w:author="Italo Busi" w:date="2022-09-12T14:00:00Z"/>
        </w:rPr>
      </w:pPr>
      <w:del w:id="107" w:author="Italo Busi" w:date="2022-09-12T14:00:00Z">
        <w:r w:rsidDel="004006CA">
          <w:delText>(  \____/...    \___/     \____/   )   (   \____/       \___/   )</w:delText>
        </w:r>
      </w:del>
    </w:p>
    <w:p w14:paraId="68D8F23D" w14:textId="3F30097C" w:rsidR="004B0663" w:rsidDel="004006CA" w:rsidRDefault="004B0663" w:rsidP="004B0663">
      <w:pPr>
        <w:pStyle w:val="RFCFigure"/>
        <w:rPr>
          <w:del w:id="108" w:author="Italo Busi" w:date="2022-09-12T14:00:00Z"/>
        </w:rPr>
      </w:pPr>
      <w:del w:id="109" w:author="Italo Busi" w:date="2022-09-12T14:00:00Z">
        <w:r w:rsidDel="004006CA">
          <w:delText>(          :.....                   )  (                  |     )</w:delText>
        </w:r>
      </w:del>
    </w:p>
    <w:p w14:paraId="65D1F3FC" w14:textId="67F6D7E8" w:rsidR="004B0663" w:rsidDel="004006CA" w:rsidRDefault="004B0663" w:rsidP="004B0663">
      <w:pPr>
        <w:pStyle w:val="RFCFigure"/>
        <w:rPr>
          <w:del w:id="110" w:author="Italo Busi" w:date="2022-09-12T14:00:00Z"/>
        </w:rPr>
      </w:pPr>
      <w:del w:id="111" w:author="Italo Busi" w:date="2022-09-12T14:00:00Z">
        <w:r w:rsidDel="004006CA">
          <w:delText>(    ____       :__       ____      )  (  ____           _|__   )</w:delText>
        </w:r>
      </w:del>
    </w:p>
    <w:p w14:paraId="428A04FB" w14:textId="54A63D0F" w:rsidR="004B0663" w:rsidDel="004006CA" w:rsidRDefault="004B0663" w:rsidP="004B0663">
      <w:pPr>
        <w:pStyle w:val="RFCFigure"/>
        <w:rPr>
          <w:del w:id="112" w:author="Italo Busi" w:date="2022-09-12T14:00:00Z"/>
        </w:rPr>
      </w:pPr>
      <w:del w:id="113" w:author="Italo Busi" w:date="2022-09-12T14:00:00Z">
        <w:r w:rsidDel="004006CA">
          <w:delText xml:space="preserve"> (  / S  \...../   \._._./    \__________/    \._._._._./  S \  )</w:delText>
        </w:r>
      </w:del>
    </w:p>
    <w:p w14:paraId="43EDE361" w14:textId="657F1886" w:rsidR="004B0663" w:rsidDel="004006CA" w:rsidRDefault="004B0663" w:rsidP="004B0663">
      <w:pPr>
        <w:pStyle w:val="RFCFigure"/>
        <w:rPr>
          <w:del w:id="114" w:author="Italo Busi" w:date="2022-09-12T14:00:00Z"/>
        </w:rPr>
      </w:pPr>
      <w:del w:id="115" w:author="Italo Busi" w:date="2022-09-12T14:00:00Z">
        <w:r w:rsidDel="004006CA">
          <w:delText xml:space="preserve">  ( \____/     \___/     \____/     )  ( \____/         \____/  )</w:delText>
        </w:r>
      </w:del>
    </w:p>
    <w:p w14:paraId="1838E40C" w14:textId="475D28F2" w:rsidR="004B0663" w:rsidDel="004006CA" w:rsidRDefault="004B0663" w:rsidP="004B0663">
      <w:pPr>
        <w:pStyle w:val="RFCFigure"/>
        <w:rPr>
          <w:del w:id="116" w:author="Italo Busi" w:date="2022-09-12T14:00:00Z"/>
        </w:rPr>
      </w:pPr>
      <w:del w:id="117" w:author="Italo Busi" w:date="2022-09-12T14:00:00Z">
        <w:r w:rsidDel="004006CA">
          <w:delText xml:space="preserve">   (   |                           )    (                   |  )</w:delText>
        </w:r>
      </w:del>
    </w:p>
    <w:p w14:paraId="599151BC" w14:textId="6BD39C1A" w:rsidR="004B0663" w:rsidDel="004006CA" w:rsidRDefault="004B0663" w:rsidP="004B0663">
      <w:pPr>
        <w:pStyle w:val="RFCFigure"/>
        <w:rPr>
          <w:del w:id="118" w:author="Italo Busi" w:date="2022-09-12T14:00:00Z"/>
        </w:rPr>
      </w:pPr>
      <w:del w:id="119" w:author="Italo Busi" w:date="2022-09-12T14:00:00Z">
        <w:r w:rsidDel="004006CA">
          <w:delText xml:space="preserve">    (  | PE14   P16       BR12     )    ( BR22         PE23 |  )</w:delText>
        </w:r>
      </w:del>
    </w:p>
    <w:p w14:paraId="36F98E09" w14:textId="46F36100" w:rsidR="004B0663" w:rsidRPr="009E597F" w:rsidDel="004006CA" w:rsidRDefault="004B0663" w:rsidP="004B0663">
      <w:pPr>
        <w:pStyle w:val="RFCFigure"/>
        <w:rPr>
          <w:del w:id="120" w:author="Italo Busi" w:date="2022-09-12T14:00:00Z"/>
          <w:lang w:val="it-IT"/>
        </w:rPr>
      </w:pPr>
      <w:del w:id="121" w:author="Italo Busi" w:date="2022-09-12T14:00:00Z">
        <w:r w:rsidDel="004006CA">
          <w:delText xml:space="preserve">     </w:delText>
        </w:r>
        <w:r w:rsidRPr="009E597F" w:rsidDel="004006CA">
          <w:rPr>
            <w:lang w:val="it-IT"/>
          </w:rPr>
          <w:delText>( |                          )      (                  | )</w:delText>
        </w:r>
      </w:del>
    </w:p>
    <w:p w14:paraId="1ECAC8F6" w14:textId="53CB0271" w:rsidR="004B0663" w:rsidRPr="00570B94" w:rsidDel="004006CA" w:rsidRDefault="004B0663" w:rsidP="004B0663">
      <w:pPr>
        <w:pStyle w:val="RFCFigure"/>
        <w:rPr>
          <w:del w:id="122" w:author="Italo Busi" w:date="2022-09-12T14:00:00Z"/>
          <w:lang w:val="it-IT"/>
        </w:rPr>
      </w:pPr>
      <w:del w:id="123" w:author="Italo Busi" w:date="2022-09-12T14:00:00Z">
        <w:r w:rsidRPr="009E597F" w:rsidDel="004006CA">
          <w:rPr>
            <w:lang w:val="it-IT"/>
          </w:rPr>
          <w:delText xml:space="preserve">     </w:delText>
        </w:r>
        <w:r w:rsidRPr="00570B94" w:rsidDel="004006CA">
          <w:rPr>
            <w:lang w:val="it-IT"/>
          </w:rPr>
          <w:delText>------                      )        (               ------</w:delText>
        </w:r>
      </w:del>
    </w:p>
    <w:p w14:paraId="648C491A" w14:textId="0B7500A6" w:rsidR="004B0663" w:rsidRPr="00570B94" w:rsidDel="004006CA" w:rsidRDefault="004B0663" w:rsidP="004B0663">
      <w:pPr>
        <w:pStyle w:val="RFCFigure"/>
        <w:rPr>
          <w:del w:id="124" w:author="Italo Busi" w:date="2022-09-12T14:00:00Z"/>
          <w:lang w:val="it-IT"/>
        </w:rPr>
      </w:pPr>
      <w:del w:id="125" w:author="Italo Busi" w:date="2022-09-12T14:00:00Z">
        <w:r w:rsidRPr="00570B94" w:rsidDel="004006CA">
          <w:rPr>
            <w:lang w:val="it-IT"/>
          </w:rPr>
          <w:delText xml:space="preserve">    | CE14 | ___________________)          (_____________| CE23 |</w:delText>
        </w:r>
      </w:del>
    </w:p>
    <w:p w14:paraId="74DD4C13" w14:textId="12901434" w:rsidR="004B0663" w:rsidRPr="00176338" w:rsidDel="004006CA" w:rsidRDefault="004B0663" w:rsidP="004B0663">
      <w:pPr>
        <w:pStyle w:val="RFCFigure"/>
        <w:rPr>
          <w:del w:id="126" w:author="Italo Busi" w:date="2022-09-12T14:00:00Z"/>
          <w:lang w:val="it-IT"/>
        </w:rPr>
      </w:pPr>
      <w:del w:id="127" w:author="Italo Busi" w:date="2022-09-12T14:00:00Z">
        <w:r w:rsidRPr="00570B94" w:rsidDel="004006CA">
          <w:rPr>
            <w:lang w:val="it-IT"/>
          </w:rPr>
          <w:delText xml:space="preserve">     </w:delText>
        </w:r>
        <w:r w:rsidRPr="00176338" w:rsidDel="004006CA">
          <w:rPr>
            <w:lang w:val="it-IT"/>
          </w:rPr>
          <w:delText>------                                               ------</w:delText>
        </w:r>
      </w:del>
    </w:p>
    <w:p w14:paraId="68BC68BD" w14:textId="3C63BD46" w:rsidR="004B0663" w:rsidRPr="00176338" w:rsidDel="004006CA" w:rsidRDefault="004B0663" w:rsidP="004B0663">
      <w:pPr>
        <w:pStyle w:val="RFCFigure"/>
        <w:rPr>
          <w:del w:id="128" w:author="Italo Busi" w:date="2022-09-12T14:00:00Z"/>
          <w:lang w:val="it-IT"/>
        </w:rPr>
      </w:pPr>
    </w:p>
    <w:p w14:paraId="1F0B13F9" w14:textId="76156E1C" w:rsidR="004B0663" w:rsidRPr="00176338" w:rsidDel="004006CA" w:rsidRDefault="004B0663" w:rsidP="004B0663">
      <w:pPr>
        <w:pStyle w:val="RFCFigure"/>
        <w:rPr>
          <w:del w:id="129" w:author="Italo Busi" w:date="2022-09-12T14:00:00Z"/>
          <w:lang w:val="it-IT"/>
        </w:rPr>
      </w:pPr>
      <w:del w:id="130" w:author="Italo Busi" w:date="2022-09-12T14:00:00Z">
        <w:r w:rsidRPr="00176338" w:rsidDel="004006CA">
          <w:rPr>
            <w:lang w:val="it-IT"/>
          </w:rPr>
          <w:delText xml:space="preserve">    _____________________________         ___________________</w:delText>
        </w:r>
      </w:del>
    </w:p>
    <w:p w14:paraId="0709EDDC" w14:textId="19009A5A" w:rsidR="004B0663" w:rsidRPr="00176338" w:rsidDel="004006CA" w:rsidRDefault="004B0663" w:rsidP="004B0663">
      <w:pPr>
        <w:pStyle w:val="RFCFigure"/>
        <w:rPr>
          <w:del w:id="131" w:author="Italo Busi" w:date="2022-09-12T14:00:00Z"/>
          <w:lang w:val="it-IT"/>
        </w:rPr>
      </w:pPr>
      <w:del w:id="132" w:author="Italo Busi" w:date="2022-09-12T14:00:00Z">
        <w:r w:rsidRPr="00176338" w:rsidDel="004006CA">
          <w:rPr>
            <w:lang w:val="it-IT"/>
          </w:rPr>
          <w:delText xml:space="preserve">   (                             )       (                   )</w:delText>
        </w:r>
      </w:del>
    </w:p>
    <w:p w14:paraId="22F6BF74" w14:textId="50D058EC" w:rsidR="004B0663" w:rsidRPr="00176338" w:rsidDel="004006CA" w:rsidRDefault="004B0663" w:rsidP="004B0663">
      <w:pPr>
        <w:pStyle w:val="RFCFigure"/>
        <w:rPr>
          <w:del w:id="133" w:author="Italo Busi" w:date="2022-09-12T14:00:00Z"/>
          <w:lang w:val="it-IT"/>
        </w:rPr>
      </w:pPr>
      <w:del w:id="134" w:author="Italo Busi" w:date="2022-09-12T14:00:00Z">
        <w:r w:rsidRPr="00176338" w:rsidDel="004006CA">
          <w:rPr>
            <w:lang w:val="it-IT"/>
          </w:rPr>
          <w:delText xml:space="preserve">  ( ____              ____        )     (       ____          )</w:delText>
        </w:r>
      </w:del>
    </w:p>
    <w:p w14:paraId="6F1B9742" w14:textId="10C8474B" w:rsidR="004B0663" w:rsidRPr="00176338" w:rsidDel="004006CA" w:rsidRDefault="00CD101C" w:rsidP="004B0663">
      <w:pPr>
        <w:pStyle w:val="RFCFigure"/>
        <w:rPr>
          <w:del w:id="135" w:author="Italo Busi" w:date="2022-09-12T14:00:00Z"/>
          <w:lang w:val="it-IT"/>
        </w:rPr>
      </w:pPr>
      <w:del w:id="136" w:author="Italo Busi" w:date="2022-09-12T14:00:00Z">
        <w:r w:rsidRPr="00176338" w:rsidDel="004006CA">
          <w:rPr>
            <w:lang w:val="it-IT"/>
          </w:rPr>
          <w:delText xml:space="preserve"> ( /NE11\ __ _ _ _ _ /NE12\        )   (       /NE21\ _ _      )</w:delText>
        </w:r>
      </w:del>
    </w:p>
    <w:p w14:paraId="1086C22E" w14:textId="033998FA" w:rsidR="004B0663" w:rsidRPr="00176338" w:rsidDel="004006CA" w:rsidRDefault="004B0663" w:rsidP="004B0663">
      <w:pPr>
        <w:pStyle w:val="RFCFigure"/>
        <w:rPr>
          <w:del w:id="137" w:author="Italo Busi" w:date="2022-09-12T14:00:00Z"/>
          <w:lang w:val="it-IT"/>
        </w:rPr>
      </w:pPr>
      <w:del w:id="138" w:author="Italo Busi" w:date="2022-09-12T14:00:00Z">
        <w:r w:rsidRPr="00176338" w:rsidDel="004006CA">
          <w:rPr>
            <w:lang w:val="it-IT"/>
          </w:rPr>
          <w:delText>(  \____/..          \____/         )  (       \____/    \     )</w:delText>
        </w:r>
      </w:del>
    </w:p>
    <w:p w14:paraId="1CD4144A" w14:textId="655C7F81" w:rsidR="004B0663" w:rsidRPr="00176338" w:rsidDel="004006CA" w:rsidRDefault="004B0663" w:rsidP="004B0663">
      <w:pPr>
        <w:pStyle w:val="RFCFigure"/>
        <w:rPr>
          <w:del w:id="139" w:author="Italo Busi" w:date="2022-09-12T14:00:00Z"/>
          <w:lang w:val="it-IT"/>
        </w:rPr>
      </w:pPr>
      <w:del w:id="140" w:author="Italo Busi" w:date="2022-09-12T14:00:00Z">
        <w:r w:rsidRPr="00176338" w:rsidDel="004006CA">
          <w:rPr>
            <w:lang w:val="it-IT"/>
          </w:rPr>
          <w:delText>(     |   :.....  ...:   \          )  (        /         \    )</w:delText>
        </w:r>
      </w:del>
    </w:p>
    <w:p w14:paraId="0F1B097E" w14:textId="5FD5381E" w:rsidR="004B0663" w:rsidRPr="00176338" w:rsidDel="004006CA" w:rsidRDefault="004B0663" w:rsidP="004B0663">
      <w:pPr>
        <w:pStyle w:val="RFCFigure"/>
        <w:rPr>
          <w:del w:id="141" w:author="Italo Busi" w:date="2022-09-12T14:00:00Z"/>
          <w:lang w:val="it-IT"/>
        </w:rPr>
      </w:pPr>
      <w:del w:id="142" w:author="Italo Busi" w:date="2022-09-12T14:00:00Z">
        <w:r w:rsidRPr="00176338" w:rsidDel="004006CA">
          <w:rPr>
            <w:lang w:val="it-IT"/>
          </w:rPr>
          <w:delText>(    _|__      :__:        \____    )  (    ___/         __\_  )</w:delText>
        </w:r>
      </w:del>
    </w:p>
    <w:p w14:paraId="1B47D981" w14:textId="43FA3ACB" w:rsidR="004B0663" w:rsidRPr="00176338" w:rsidDel="004006CA" w:rsidRDefault="00CD101C" w:rsidP="004B0663">
      <w:pPr>
        <w:pStyle w:val="RFCFigure"/>
        <w:rPr>
          <w:del w:id="143" w:author="Italo Busi" w:date="2022-09-12T14:00:00Z"/>
          <w:lang w:val="it-IT"/>
        </w:rPr>
      </w:pPr>
      <w:del w:id="144" w:author="Italo Busi" w:date="2022-09-12T14:00:00Z">
        <w:r w:rsidRPr="00176338" w:rsidDel="004006CA">
          <w:rPr>
            <w:lang w:val="it-IT"/>
          </w:rPr>
          <w:delText xml:space="preserve">(   /NE13\_ _ /NE14\ _ _ _ /NE15\   )  (   /NE22\ _ _ _ /NE23\ ) </w:delText>
        </w:r>
      </w:del>
    </w:p>
    <w:p w14:paraId="2E6FDC37" w14:textId="54161ED6" w:rsidR="004B0663" w:rsidDel="004006CA" w:rsidRDefault="004B0663" w:rsidP="004B0663">
      <w:pPr>
        <w:pStyle w:val="RFCFigure"/>
        <w:rPr>
          <w:del w:id="145" w:author="Italo Busi" w:date="2022-09-12T14:00:00Z"/>
        </w:rPr>
      </w:pPr>
      <w:del w:id="146" w:author="Italo Busi" w:date="2022-09-12T14:00:00Z">
        <w:r w:rsidRPr="00176338" w:rsidDel="004006CA">
          <w:rPr>
            <w:lang w:val="it-IT"/>
          </w:rPr>
          <w:delText xml:space="preserve"> </w:delText>
        </w:r>
        <w:r w:rsidDel="004006CA">
          <w:delText>(  \____/    \____/       \____/  )   (   \____/       \____/ )</w:delText>
        </w:r>
      </w:del>
    </w:p>
    <w:p w14:paraId="14600638" w14:textId="63D6B066" w:rsidR="004B0663" w:rsidDel="004006CA" w:rsidRDefault="004B0663" w:rsidP="004B0663">
      <w:pPr>
        <w:pStyle w:val="RFCFigure"/>
        <w:rPr>
          <w:del w:id="147" w:author="Italo Busi" w:date="2022-09-12T14:00:00Z"/>
        </w:rPr>
      </w:pPr>
      <w:del w:id="148" w:author="Italo Busi" w:date="2022-09-12T14:00:00Z">
        <w:r w:rsidDel="004006CA">
          <w:delText xml:space="preserve">  (                               )     (                     )</w:delText>
        </w:r>
      </w:del>
    </w:p>
    <w:p w14:paraId="42DB5CD3" w14:textId="57551172" w:rsidR="004B0663" w:rsidDel="004006CA" w:rsidRDefault="004B0663" w:rsidP="004B0663">
      <w:pPr>
        <w:pStyle w:val="RFCFigure"/>
        <w:rPr>
          <w:del w:id="149" w:author="Italo Busi" w:date="2022-09-12T14:00:00Z"/>
        </w:rPr>
      </w:pPr>
      <w:del w:id="150" w:author="Italo Busi" w:date="2022-09-12T14:00:00Z">
        <w:r w:rsidDel="004006CA">
          <w:delText xml:space="preserve">   (_____________________________)       (___________________)</w:delText>
        </w:r>
      </w:del>
    </w:p>
    <w:p w14:paraId="7484D341" w14:textId="758B247E" w:rsidR="004B0663" w:rsidDel="004006CA" w:rsidRDefault="004B0663" w:rsidP="004B0663">
      <w:pPr>
        <w:pStyle w:val="RFCFigure"/>
        <w:rPr>
          <w:del w:id="151" w:author="Italo Busi" w:date="2022-09-12T14:00:00Z"/>
        </w:rPr>
      </w:pPr>
    </w:p>
    <w:p w14:paraId="26A96531" w14:textId="0D597BCA" w:rsidR="004B0663" w:rsidDel="004006CA" w:rsidRDefault="004B0663" w:rsidP="004B0663">
      <w:pPr>
        <w:pStyle w:val="RFCFigure"/>
        <w:rPr>
          <w:del w:id="152" w:author="Italo Busi" w:date="2022-09-12T14:00:00Z"/>
        </w:rPr>
      </w:pPr>
      <w:del w:id="153" w:author="Italo Busi" w:date="2022-09-12T14:00:00Z">
        <w:r w:rsidDel="004006CA">
          <w:delText xml:space="preserve">          </w:delText>
        </w:r>
        <w:r w:rsidR="00D2346B" w:rsidDel="004006CA">
          <w:delText xml:space="preserve">optical domain </w:delText>
        </w:r>
        <w:r w:rsidDel="004006CA">
          <w:delText xml:space="preserve">1                  </w:delText>
        </w:r>
        <w:r w:rsidR="00D2346B" w:rsidDel="004006CA">
          <w:delText xml:space="preserve">optical domain </w:delText>
        </w:r>
        <w:r w:rsidDel="004006CA">
          <w:delText>2</w:delText>
        </w:r>
      </w:del>
    </w:p>
    <w:p w14:paraId="4B9BD6F3" w14:textId="3CEEB2A6" w:rsidR="004B0663" w:rsidDel="004006CA" w:rsidRDefault="004B0663" w:rsidP="004B0663">
      <w:pPr>
        <w:pStyle w:val="RFCFigure"/>
        <w:rPr>
          <w:del w:id="154" w:author="Italo Busi" w:date="2022-09-12T14:00:00Z"/>
        </w:rPr>
      </w:pPr>
    </w:p>
    <w:p w14:paraId="3492136D" w14:textId="2C4861F9" w:rsidR="004B0663" w:rsidDel="004006CA" w:rsidRDefault="004B0663" w:rsidP="004B0663">
      <w:pPr>
        <w:pStyle w:val="RFCFigure"/>
        <w:rPr>
          <w:del w:id="155" w:author="Italo Busi" w:date="2022-09-12T14:00:00Z"/>
        </w:rPr>
      </w:pPr>
    </w:p>
    <w:p w14:paraId="63000CB2" w14:textId="7F3B8018" w:rsidR="004B0663" w:rsidDel="004006CA" w:rsidRDefault="004B0663" w:rsidP="004B0663">
      <w:pPr>
        <w:pStyle w:val="RFCFigure"/>
        <w:rPr>
          <w:del w:id="156" w:author="Italo Busi" w:date="2022-09-12T14:00:00Z"/>
        </w:rPr>
      </w:pPr>
      <w:del w:id="157" w:author="Italo Busi" w:date="2022-09-12T14:00:00Z">
        <w:r w:rsidDel="004006CA">
          <w:delText xml:space="preserve">     H / S = Hub VRF / Spoke VRF</w:delText>
        </w:r>
      </w:del>
    </w:p>
    <w:p w14:paraId="13F3E92D" w14:textId="487F22D8" w:rsidR="004B0663" w:rsidDel="004006CA" w:rsidRDefault="004B0663" w:rsidP="004B0663">
      <w:pPr>
        <w:pStyle w:val="RFCFigure"/>
        <w:rPr>
          <w:del w:id="158" w:author="Italo Busi" w:date="2022-09-12T14:00:00Z"/>
        </w:rPr>
      </w:pPr>
      <w:del w:id="159" w:author="Italo Busi" w:date="2022-09-12T14:00:00Z">
        <w:r w:rsidDel="004006CA">
          <w:delText xml:space="preserve">    ____   = Inter-domain interconnections</w:delText>
        </w:r>
      </w:del>
    </w:p>
    <w:p w14:paraId="0F451507" w14:textId="54CD88DF" w:rsidR="004B0663" w:rsidDel="004006CA" w:rsidRDefault="004B0663" w:rsidP="004B0663">
      <w:pPr>
        <w:pStyle w:val="RFCFigure"/>
        <w:rPr>
          <w:del w:id="160" w:author="Italo Busi" w:date="2022-09-12T14:00:00Z"/>
        </w:rPr>
      </w:pPr>
      <w:del w:id="161" w:author="Italo Busi" w:date="2022-09-12T14:00:00Z">
        <w:r w:rsidDel="004006CA">
          <w:delText xml:space="preserve">    .....  = SR policy Path 1</w:delText>
        </w:r>
      </w:del>
    </w:p>
    <w:p w14:paraId="6844716D" w14:textId="27C44BDD" w:rsidR="004B0663" w:rsidDel="004006CA" w:rsidRDefault="004B0663" w:rsidP="004B0663">
      <w:pPr>
        <w:pStyle w:val="RFCFigure"/>
        <w:rPr>
          <w:del w:id="162" w:author="Italo Busi" w:date="2022-09-12T14:00:00Z"/>
        </w:rPr>
      </w:pPr>
      <w:del w:id="163" w:author="Italo Busi" w:date="2022-09-12T14:00:00Z">
        <w:r w:rsidDel="004006CA">
          <w:delText xml:space="preserve">    _ _ _  = SR policy Path 2</w:delText>
        </w:r>
      </w:del>
    </w:p>
    <w:p w14:paraId="24C0522B" w14:textId="77777777" w:rsidR="004B0663" w:rsidRDefault="004B0663" w:rsidP="004B0663">
      <w:pPr>
        <w:pStyle w:val="RFCFigure"/>
      </w:pPr>
    </w:p>
    <w:p w14:paraId="011D00DC" w14:textId="73F89DEA" w:rsidR="004B0663" w:rsidRPr="004E7492" w:rsidRDefault="00B9566D" w:rsidP="004B0663">
      <w:pPr>
        <w:pStyle w:val="Caption"/>
        <w:rPr>
          <w:bCs w:val="0"/>
          <w:szCs w:val="24"/>
        </w:rPr>
      </w:pPr>
      <w:bookmarkStart w:id="164" w:name="_Ref93922317"/>
      <w:bookmarkStart w:id="165" w:name="_Ref96638189"/>
      <w:commentRangeStart w:id="166"/>
      <w:r w:rsidRPr="004E7492">
        <w:rPr>
          <w:bCs w:val="0"/>
          <w:szCs w:val="24"/>
        </w:rPr>
        <w:t xml:space="preserve">- </w:t>
      </w:r>
      <w:r w:rsidR="004B0663" w:rsidRPr="004E7492">
        <w:rPr>
          <w:bCs w:val="0"/>
          <w:szCs w:val="24"/>
        </w:rPr>
        <w:t xml:space="preserve">Multi-domain </w:t>
      </w:r>
      <w:del w:id="167" w:author="Italo Busi" w:date="2022-09-12T14:01:00Z">
        <w:r w:rsidR="004B0663" w:rsidRPr="004E7492" w:rsidDel="004006CA">
          <w:rPr>
            <w:bCs w:val="0"/>
            <w:szCs w:val="24"/>
          </w:rPr>
          <w:delText>L3</w:delText>
        </w:r>
      </w:del>
      <w:r w:rsidR="004B0663" w:rsidRPr="004E7492">
        <w:rPr>
          <w:bCs w:val="0"/>
          <w:szCs w:val="24"/>
        </w:rPr>
        <w:t xml:space="preserve">VPN </w:t>
      </w:r>
      <w:ins w:id="168" w:author="Italo Busi" w:date="2022-09-12T14:01:00Z">
        <w:r w:rsidR="004006CA">
          <w:rPr>
            <w:bCs w:val="0"/>
            <w:szCs w:val="24"/>
          </w:rPr>
          <w:t xml:space="preserve">topology </w:t>
        </w:r>
      </w:ins>
      <w:r w:rsidR="004B0663" w:rsidRPr="004E7492">
        <w:rPr>
          <w:bCs w:val="0"/>
          <w:szCs w:val="24"/>
        </w:rPr>
        <w:t>example</w:t>
      </w:r>
      <w:bookmarkEnd w:id="164"/>
      <w:commentRangeEnd w:id="166"/>
      <w:r w:rsidR="00021186" w:rsidRPr="004E7492">
        <w:rPr>
          <w:szCs w:val="24"/>
        </w:rPr>
        <w:commentReference w:id="166"/>
      </w:r>
      <w:bookmarkEnd w:id="165"/>
    </w:p>
    <w:p w14:paraId="75A2682D" w14:textId="77777777" w:rsidR="004006CA" w:rsidRDefault="004006CA" w:rsidP="004006CA">
      <w:pPr>
        <w:pStyle w:val="RFCFigure"/>
        <w:rPr>
          <w:ins w:id="169" w:author="Italo Busi" w:date="2022-09-12T14:01:00Z"/>
        </w:rPr>
      </w:pPr>
      <w:ins w:id="170" w:author="Italo Busi" w:date="2022-09-12T14:01:00Z">
        <w:r>
          <w:lastRenderedPageBreak/>
          <w:t xml:space="preserve">     ------</w:t>
        </w:r>
      </w:ins>
    </w:p>
    <w:p w14:paraId="728384E6" w14:textId="77777777" w:rsidR="004006CA" w:rsidRDefault="004006CA" w:rsidP="004006CA">
      <w:pPr>
        <w:pStyle w:val="RFCFigure"/>
        <w:rPr>
          <w:ins w:id="171" w:author="Italo Busi" w:date="2022-09-12T14:01:00Z"/>
        </w:rPr>
      </w:pPr>
      <w:ins w:id="172" w:author="Italo Busi" w:date="2022-09-12T14:01:00Z">
        <w:r>
          <w:t xml:space="preserve">    | CE13 |    Packet Domain 1              Packet Domain 2</w:t>
        </w:r>
      </w:ins>
    </w:p>
    <w:p w14:paraId="3A8E63D1" w14:textId="77777777" w:rsidR="004006CA" w:rsidRDefault="004006CA" w:rsidP="004006CA">
      <w:pPr>
        <w:pStyle w:val="RFCFigure"/>
        <w:rPr>
          <w:ins w:id="173" w:author="Italo Busi" w:date="2022-09-12T14:01:00Z"/>
        </w:rPr>
      </w:pPr>
      <w:ins w:id="174" w:author="Italo Busi" w:date="2022-09-12T14:01:00Z">
        <w:r>
          <w:t xml:space="preserve">     ------ ____________________            _________________</w:t>
        </w:r>
      </w:ins>
    </w:p>
    <w:p w14:paraId="039810F0" w14:textId="77777777" w:rsidR="004006CA" w:rsidRDefault="004006CA" w:rsidP="004006CA">
      <w:pPr>
        <w:pStyle w:val="RFCFigure"/>
        <w:rPr>
          <w:ins w:id="175" w:author="Italo Busi" w:date="2022-09-12T14:01:00Z"/>
        </w:rPr>
      </w:pPr>
      <w:ins w:id="176" w:author="Italo Busi" w:date="2022-09-12T14:01:00Z">
        <w:r>
          <w:t xml:space="preserve">     ( |                         )         (                 )</w:t>
        </w:r>
      </w:ins>
    </w:p>
    <w:p w14:paraId="7BCE69A7" w14:textId="77777777" w:rsidR="004006CA" w:rsidRDefault="004006CA" w:rsidP="004006CA">
      <w:pPr>
        <w:pStyle w:val="RFCFigure"/>
        <w:rPr>
          <w:ins w:id="177" w:author="Italo Busi" w:date="2022-09-12T14:01:00Z"/>
        </w:rPr>
      </w:pPr>
      <w:ins w:id="178" w:author="Italo Busi" w:date="2022-09-12T14:01:00Z">
        <w:r>
          <w:t xml:space="preserve">    (  | PE13     P15       BR11  )       (  BR21       P24    )</w:t>
        </w:r>
      </w:ins>
    </w:p>
    <w:p w14:paraId="38B81ACA" w14:textId="77777777" w:rsidR="004006CA" w:rsidRDefault="004006CA" w:rsidP="004006CA">
      <w:pPr>
        <w:pStyle w:val="RFCFigure"/>
        <w:rPr>
          <w:ins w:id="179" w:author="Italo Busi" w:date="2022-09-12T14:01:00Z"/>
        </w:rPr>
      </w:pPr>
      <w:ins w:id="180" w:author="Italo Busi" w:date="2022-09-12T14:01:00Z">
        <w:r>
          <w:t xml:space="preserve">   (   |____         ___       ____ )      ( ____     ___       )</w:t>
        </w:r>
      </w:ins>
    </w:p>
    <w:p w14:paraId="09E87940" w14:textId="77777777" w:rsidR="004006CA" w:rsidRDefault="004006CA" w:rsidP="004006CA">
      <w:pPr>
        <w:pStyle w:val="RFCFigure"/>
        <w:rPr>
          <w:ins w:id="181" w:author="Italo Busi" w:date="2022-09-12T14:01:00Z"/>
        </w:rPr>
      </w:pPr>
      <w:ins w:id="182" w:author="Italo Busi" w:date="2022-09-12T14:01:00Z">
        <w:r>
          <w:t xml:space="preserve">  (    / H  \       /   \     /    \________/..  \   / ..\ ..  )</w:t>
        </w:r>
      </w:ins>
    </w:p>
    <w:p w14:paraId="368032C4" w14:textId="77777777" w:rsidR="004006CA" w:rsidRDefault="004006CA" w:rsidP="004006CA">
      <w:pPr>
        <w:pStyle w:val="RFCFigure"/>
        <w:rPr>
          <w:ins w:id="183" w:author="Italo Busi" w:date="2022-09-12T14:01:00Z"/>
        </w:rPr>
      </w:pPr>
      <w:ins w:id="184" w:author="Italo Busi" w:date="2022-09-12T14:01:00Z">
        <w:r>
          <w:t xml:space="preserve"> (     \____/.....  \___/     \___ / .. .. ..___:/   \___/   : )</w:t>
        </w:r>
      </w:ins>
    </w:p>
    <w:p w14:paraId="6F284A9D" w14:textId="77777777" w:rsidR="004006CA" w:rsidRDefault="004006CA" w:rsidP="004006CA">
      <w:pPr>
        <w:pStyle w:val="RFCFigure"/>
        <w:rPr>
          <w:ins w:id="185" w:author="Italo Busi" w:date="2022-09-12T14:01:00Z"/>
        </w:rPr>
      </w:pPr>
      <w:ins w:id="186" w:author="Italo Busi" w:date="2022-09-12T14:01:00Z">
        <w:r>
          <w:t>(   PE14  :      :              .. .. )  (             :        )</w:t>
        </w:r>
      </w:ins>
    </w:p>
    <w:p w14:paraId="77C358D3" w14:textId="77777777" w:rsidR="004006CA" w:rsidRDefault="004006CA" w:rsidP="004006CA">
      <w:pPr>
        <w:pStyle w:val="RFCFigure"/>
        <w:rPr>
          <w:ins w:id="187" w:author="Italo Busi" w:date="2022-09-12T14:01:00Z"/>
        </w:rPr>
      </w:pPr>
      <w:ins w:id="188" w:author="Italo Busi" w:date="2022-09-12T14:01:00Z">
        <w:r>
          <w:t>(    ____  :    _:_ P16   ____ :     )  ( ____  :          __:_ )</w:t>
        </w:r>
      </w:ins>
    </w:p>
    <w:p w14:paraId="1C339728" w14:textId="77777777" w:rsidR="004006CA" w:rsidRDefault="004006CA" w:rsidP="004006CA">
      <w:pPr>
        <w:pStyle w:val="RFCFigure"/>
        <w:rPr>
          <w:ins w:id="189" w:author="Italo Busi" w:date="2022-09-12T14:01:00Z"/>
        </w:rPr>
      </w:pPr>
      <w:ins w:id="190" w:author="Italo Busi" w:date="2022-09-12T14:01:00Z">
        <w:r>
          <w:t xml:space="preserve"> (  / S  \  :  / ..\     /   ..__________/    \        :  /  S \ )</w:t>
        </w:r>
      </w:ins>
    </w:p>
    <w:p w14:paraId="023AA0CB" w14:textId="77777777" w:rsidR="004006CA" w:rsidRDefault="004006CA" w:rsidP="004006CA">
      <w:pPr>
        <w:pStyle w:val="RFCFigure"/>
        <w:rPr>
          <w:ins w:id="191" w:author="Italo Busi" w:date="2022-09-12T14:01:00Z"/>
        </w:rPr>
      </w:pPr>
      <w:ins w:id="192" w:author="Italo Busi" w:date="2022-09-12T14:01:00Z">
        <w:r>
          <w:t xml:space="preserve"> (  \____/     \__:/     \____/     )  ( \____/ :         \____/ )</w:t>
        </w:r>
      </w:ins>
    </w:p>
    <w:p w14:paraId="1E373542" w14:textId="77777777" w:rsidR="004006CA" w:rsidRDefault="004006CA" w:rsidP="004006CA">
      <w:pPr>
        <w:pStyle w:val="RFCFigure"/>
        <w:rPr>
          <w:ins w:id="193" w:author="Italo Busi" w:date="2022-09-12T14:01:00Z"/>
        </w:rPr>
      </w:pPr>
      <w:ins w:id="194" w:author="Italo Busi" w:date="2022-09-12T14:01:00Z">
        <w:r>
          <w:t xml:space="preserve">   (  / :   :     :          :BR12  )   (              :     |  )</w:t>
        </w:r>
      </w:ins>
    </w:p>
    <w:p w14:paraId="4702F095" w14:textId="77777777" w:rsidR="004006CA" w:rsidRDefault="004006CA" w:rsidP="004006CA">
      <w:pPr>
        <w:pStyle w:val="RFCFigure"/>
        <w:rPr>
          <w:ins w:id="195" w:author="Italo Busi" w:date="2022-09-12T14:01:00Z"/>
        </w:rPr>
      </w:pPr>
      <w:ins w:id="196" w:author="Italo Busi" w:date="2022-09-12T14:01:00Z">
        <w:r>
          <w:t xml:space="preserve">    (/  :         :                 )   ( BR22  :        PE23|   )</w:t>
        </w:r>
      </w:ins>
    </w:p>
    <w:p w14:paraId="56D4592C" w14:textId="77777777" w:rsidR="004006CA" w:rsidRDefault="004006CA" w:rsidP="004006CA">
      <w:pPr>
        <w:pStyle w:val="RFCFigure"/>
        <w:rPr>
          <w:ins w:id="197" w:author="Italo Busi" w:date="2022-09-12T14:01:00Z"/>
        </w:rPr>
      </w:pPr>
      <w:ins w:id="198" w:author="Italo Busi" w:date="2022-09-12T14:01:00Z">
        <w:r>
          <w:t xml:space="preserve"> ------ :   :     :          :     )      (            :     | )</w:t>
        </w:r>
      </w:ins>
    </w:p>
    <w:p w14:paraId="2B6DCD0B" w14:textId="77777777" w:rsidR="004006CA" w:rsidRDefault="004006CA" w:rsidP="004006CA">
      <w:pPr>
        <w:pStyle w:val="RFCFigure"/>
        <w:rPr>
          <w:ins w:id="199" w:author="Italo Busi" w:date="2022-09-12T14:01:00Z"/>
        </w:rPr>
      </w:pPr>
      <w:ins w:id="200" w:author="Italo Busi" w:date="2022-09-12T14:01:00Z">
        <w:r>
          <w:t>| CE14 |:(__ _____:__________ ___)           (__:______ __ ------</w:t>
        </w:r>
      </w:ins>
    </w:p>
    <w:p w14:paraId="2E5FF397" w14:textId="77777777" w:rsidR="004006CA" w:rsidRPr="004006CA" w:rsidRDefault="004006CA" w:rsidP="004006CA">
      <w:pPr>
        <w:pStyle w:val="RFCFigure"/>
        <w:rPr>
          <w:ins w:id="201" w:author="Italo Busi" w:date="2022-09-12T14:01:00Z"/>
          <w:lang w:val="it-IT"/>
        </w:rPr>
      </w:pPr>
      <w:ins w:id="202" w:author="Italo Busi" w:date="2022-09-12T14:01:00Z">
        <w:r>
          <w:t xml:space="preserve"> </w:t>
        </w:r>
        <w:r w:rsidRPr="004006CA">
          <w:rPr>
            <w:lang w:val="it-IT"/>
          </w:rPr>
          <w:t>------ :   :      :         :                         :  | CE23 |</w:t>
        </w:r>
      </w:ins>
    </w:p>
    <w:p w14:paraId="3210C478" w14:textId="77777777" w:rsidR="004006CA" w:rsidRPr="004006CA" w:rsidRDefault="004006CA" w:rsidP="004006CA">
      <w:pPr>
        <w:pStyle w:val="RFCFigure"/>
        <w:rPr>
          <w:ins w:id="203" w:author="Italo Busi" w:date="2022-09-12T14:01:00Z"/>
          <w:lang w:val="it-IT"/>
        </w:rPr>
      </w:pPr>
      <w:ins w:id="204" w:author="Italo Busi" w:date="2022-09-12T14:01:00Z">
        <w:r w:rsidRPr="004006CA">
          <w:rPr>
            <w:lang w:val="it-IT"/>
          </w:rPr>
          <w:t xml:space="preserve">        :           :                           :          ------</w:t>
        </w:r>
      </w:ins>
    </w:p>
    <w:p w14:paraId="484DF68D" w14:textId="77777777" w:rsidR="004006CA" w:rsidRPr="004006CA" w:rsidRDefault="004006CA" w:rsidP="004006CA">
      <w:pPr>
        <w:pStyle w:val="RFCFigure"/>
        <w:rPr>
          <w:ins w:id="205" w:author="Italo Busi" w:date="2022-09-12T14:01:00Z"/>
          <w:lang w:val="it-IT"/>
        </w:rPr>
      </w:pPr>
      <w:ins w:id="206" w:author="Italo Busi" w:date="2022-09-12T14:01:00Z">
        <w:r w:rsidRPr="004006CA">
          <w:rPr>
            <w:lang w:val="it-IT"/>
          </w:rPr>
          <w:t xml:space="preserve">        :   :       :        :                         :</w:t>
        </w:r>
      </w:ins>
    </w:p>
    <w:p w14:paraId="71F85995" w14:textId="77777777" w:rsidR="004006CA" w:rsidRPr="004006CA" w:rsidRDefault="004006CA" w:rsidP="004006CA">
      <w:pPr>
        <w:pStyle w:val="RFCFigure"/>
        <w:rPr>
          <w:ins w:id="207" w:author="Italo Busi" w:date="2022-09-12T14:01:00Z"/>
          <w:lang w:val="it-IT"/>
        </w:rPr>
      </w:pPr>
      <w:ins w:id="208" w:author="Italo Busi" w:date="2022-09-12T14:01:00Z">
        <w:r w:rsidRPr="004006CA">
          <w:rPr>
            <w:lang w:val="it-IT"/>
          </w:rPr>
          <w:t xml:space="preserve">       _:___________:________ ______         ___:______ _______</w:t>
        </w:r>
      </w:ins>
    </w:p>
    <w:p w14:paraId="5F91AB94" w14:textId="77777777" w:rsidR="004006CA" w:rsidRPr="004006CA" w:rsidRDefault="004006CA" w:rsidP="004006CA">
      <w:pPr>
        <w:pStyle w:val="RFCFigure"/>
        <w:rPr>
          <w:ins w:id="209" w:author="Italo Busi" w:date="2022-09-12T14:01:00Z"/>
          <w:lang w:val="it-IT"/>
        </w:rPr>
      </w:pPr>
      <w:ins w:id="210" w:author="Italo Busi" w:date="2022-09-12T14:01:00Z">
        <w:r w:rsidRPr="004006CA">
          <w:rPr>
            <w:lang w:val="it-IT"/>
          </w:rPr>
          <w:t xml:space="preserve">      ( :   :       :        :      )       (          : .. .. )</w:t>
        </w:r>
      </w:ins>
    </w:p>
    <w:p w14:paraId="72702FBE" w14:textId="77777777" w:rsidR="004006CA" w:rsidRPr="004006CA" w:rsidRDefault="004006CA" w:rsidP="004006CA">
      <w:pPr>
        <w:pStyle w:val="RFCFigure"/>
        <w:rPr>
          <w:ins w:id="211" w:author="Italo Busi" w:date="2022-09-12T14:01:00Z"/>
          <w:lang w:val="it-IT"/>
        </w:rPr>
      </w:pPr>
      <w:ins w:id="212" w:author="Italo Busi" w:date="2022-09-12T14:01:00Z">
        <w:r w:rsidRPr="004006CA">
          <w:rPr>
            <w:lang w:val="it-IT"/>
          </w:rPr>
          <w:t xml:space="preserve">     (  :   ____    :    ____        )     (     :____          )</w:t>
        </w:r>
      </w:ins>
    </w:p>
    <w:p w14:paraId="54E48A34" w14:textId="77777777" w:rsidR="004006CA" w:rsidRPr="004006CA" w:rsidRDefault="004006CA" w:rsidP="004006CA">
      <w:pPr>
        <w:pStyle w:val="RFCFigure"/>
        <w:rPr>
          <w:ins w:id="213" w:author="Italo Busi" w:date="2022-09-12T14:01:00Z"/>
          <w:lang w:val="it-IT"/>
        </w:rPr>
      </w:pPr>
      <w:ins w:id="214" w:author="Italo Busi" w:date="2022-09-12T14:01:00Z">
        <w:r w:rsidRPr="004006CA">
          <w:rPr>
            <w:lang w:val="it-IT"/>
          </w:rPr>
          <w:t xml:space="preserve">    (   :  / .. \.. : ../ .. \ NE12   )   (      /..  \      :   )</w:t>
        </w:r>
      </w:ins>
    </w:p>
    <w:p w14:paraId="5E96C23B" w14:textId="77777777" w:rsidR="004006CA" w:rsidRPr="004006CA" w:rsidRDefault="004006CA" w:rsidP="004006CA">
      <w:pPr>
        <w:pStyle w:val="RFCFigure"/>
        <w:rPr>
          <w:ins w:id="215" w:author="Italo Busi" w:date="2022-09-12T14:01:00Z"/>
          <w:lang w:val="it-IT"/>
        </w:rPr>
      </w:pPr>
      <w:ins w:id="216" w:author="Italo Busi" w:date="2022-09-12T14:01:00Z">
        <w:r w:rsidRPr="004006CA">
          <w:rPr>
            <w:lang w:val="it-IT"/>
          </w:rPr>
          <w:t xml:space="preserve">   (  NE11 \____/   :   \____/         )  ( NE21 \__:_/          )</w:t>
        </w:r>
      </w:ins>
    </w:p>
    <w:p w14:paraId="58A64D5D" w14:textId="77777777" w:rsidR="004006CA" w:rsidRPr="004006CA" w:rsidRDefault="004006CA" w:rsidP="004006CA">
      <w:pPr>
        <w:pStyle w:val="RFCFigure"/>
        <w:rPr>
          <w:ins w:id="217" w:author="Italo Busi" w:date="2022-09-12T14:01:00Z"/>
          <w:lang w:val="it-IT"/>
        </w:rPr>
      </w:pPr>
      <w:ins w:id="218" w:author="Italo Busi" w:date="2022-09-12T14:01:00Z">
        <w:r w:rsidRPr="004006CA">
          <w:rPr>
            <w:lang w:val="it-IT"/>
          </w:rPr>
          <w:t xml:space="preserve">   (    :           :                  )  (                  :  )</w:t>
        </w:r>
      </w:ins>
    </w:p>
    <w:p w14:paraId="7EF2D341" w14:textId="77777777" w:rsidR="004006CA" w:rsidRPr="004006CA" w:rsidRDefault="004006CA" w:rsidP="004006CA">
      <w:pPr>
        <w:pStyle w:val="RFCFigure"/>
        <w:rPr>
          <w:ins w:id="219" w:author="Italo Busi" w:date="2022-09-12T14:01:00Z"/>
          <w:lang w:val="it-IT"/>
        </w:rPr>
      </w:pPr>
      <w:ins w:id="220" w:author="Italo Busi" w:date="2022-09-12T14:01:00Z">
        <w:r w:rsidRPr="004006CA">
          <w:rPr>
            <w:lang w:val="it-IT"/>
          </w:rPr>
          <w:t xml:space="preserve">   (   _:__      ___:         ____    )  (    ____  : ..  ____  )</w:t>
        </w:r>
      </w:ins>
    </w:p>
    <w:p w14:paraId="449F6916" w14:textId="77777777" w:rsidR="004006CA" w:rsidRPr="004006CA" w:rsidRDefault="004006CA" w:rsidP="004006CA">
      <w:pPr>
        <w:pStyle w:val="RFCFigure"/>
        <w:rPr>
          <w:ins w:id="221" w:author="Italo Busi" w:date="2022-09-12T14:01:00Z"/>
          <w:lang w:val="it-IT"/>
        </w:rPr>
      </w:pPr>
      <w:ins w:id="222" w:author="Italo Busi" w:date="2022-09-12T14:01:00Z">
        <w:r w:rsidRPr="004006CA">
          <w:rPr>
            <w:lang w:val="it-IT"/>
          </w:rPr>
          <w:t xml:space="preserve">   (  / :..\..../...:\       /    \   )  (   /    \      /.. :\  )</w:t>
        </w:r>
      </w:ins>
    </w:p>
    <w:p w14:paraId="328F503A" w14:textId="77777777" w:rsidR="004006CA" w:rsidRPr="004006CA" w:rsidRDefault="004006CA" w:rsidP="004006CA">
      <w:pPr>
        <w:pStyle w:val="RFCFigure"/>
        <w:rPr>
          <w:ins w:id="223" w:author="Italo Busi" w:date="2022-09-12T14:01:00Z"/>
          <w:lang w:val="it-IT"/>
        </w:rPr>
      </w:pPr>
      <w:ins w:id="224" w:author="Italo Busi" w:date="2022-09-12T14:01:00Z">
        <w:r w:rsidRPr="004006CA">
          <w:rPr>
            <w:lang w:val="it-IT"/>
          </w:rPr>
          <w:t xml:space="preserve">    ( \____/    \____/       \____/  )    (  \____/      \____/  )</w:t>
        </w:r>
      </w:ins>
    </w:p>
    <w:p w14:paraId="3F0595BD" w14:textId="77777777" w:rsidR="004006CA" w:rsidRPr="004006CA" w:rsidRDefault="004006CA" w:rsidP="004006CA">
      <w:pPr>
        <w:pStyle w:val="RFCFigure"/>
        <w:rPr>
          <w:ins w:id="225" w:author="Italo Busi" w:date="2022-09-12T14:01:00Z"/>
          <w:lang w:val="it-IT"/>
        </w:rPr>
      </w:pPr>
      <w:ins w:id="226" w:author="Italo Busi" w:date="2022-09-12T14:01:00Z">
        <w:r w:rsidRPr="004006CA">
          <w:rPr>
            <w:lang w:val="it-IT"/>
          </w:rPr>
          <w:t xml:space="preserve">     ( NE13      NE14         NE15   )     (  NE22        NE23  )</w:t>
        </w:r>
      </w:ins>
    </w:p>
    <w:p w14:paraId="544E573D" w14:textId="77777777" w:rsidR="004006CA" w:rsidRDefault="004006CA" w:rsidP="004006CA">
      <w:pPr>
        <w:pStyle w:val="RFCFigure"/>
        <w:rPr>
          <w:ins w:id="227" w:author="Italo Busi" w:date="2022-09-12T14:01:00Z"/>
        </w:rPr>
      </w:pPr>
      <w:ins w:id="228" w:author="Italo Busi" w:date="2022-09-12T14:01:00Z">
        <w:r w:rsidRPr="004006CA">
          <w:rPr>
            <w:lang w:val="it-IT"/>
          </w:rPr>
          <w:t xml:space="preserve">      </w:t>
        </w:r>
        <w:r>
          <w:t>(_____________________________)       (__________________)</w:t>
        </w:r>
      </w:ins>
    </w:p>
    <w:p w14:paraId="5C75A85C" w14:textId="77777777" w:rsidR="004006CA" w:rsidRDefault="004006CA" w:rsidP="004006CA">
      <w:pPr>
        <w:pStyle w:val="RFCFigure"/>
        <w:rPr>
          <w:ins w:id="229" w:author="Italo Busi" w:date="2022-09-12T14:01:00Z"/>
        </w:rPr>
      </w:pPr>
    </w:p>
    <w:p w14:paraId="28C8AC29" w14:textId="77777777" w:rsidR="004006CA" w:rsidRDefault="004006CA" w:rsidP="004006CA">
      <w:pPr>
        <w:pStyle w:val="RFCFigure"/>
        <w:rPr>
          <w:ins w:id="230" w:author="Italo Busi" w:date="2022-09-12T14:01:00Z"/>
        </w:rPr>
      </w:pPr>
      <w:ins w:id="231" w:author="Italo Busi" w:date="2022-09-12T14:01:00Z">
        <w:r>
          <w:t xml:space="preserve">             Optical Domain 1                  Optical Domain 2</w:t>
        </w:r>
      </w:ins>
    </w:p>
    <w:p w14:paraId="35817976" w14:textId="77777777" w:rsidR="004006CA" w:rsidRDefault="004006CA" w:rsidP="004006CA">
      <w:pPr>
        <w:pStyle w:val="RFCFigure"/>
        <w:rPr>
          <w:ins w:id="232" w:author="Italo Busi" w:date="2022-09-12T14:01:00Z"/>
        </w:rPr>
      </w:pPr>
    </w:p>
    <w:p w14:paraId="431D722B" w14:textId="77777777" w:rsidR="004006CA" w:rsidRDefault="004006CA" w:rsidP="004006CA">
      <w:pPr>
        <w:pStyle w:val="RFCFigure"/>
        <w:rPr>
          <w:ins w:id="233" w:author="Italo Busi" w:date="2022-09-12T14:01:00Z"/>
        </w:rPr>
      </w:pPr>
    </w:p>
    <w:p w14:paraId="5BB1AE57" w14:textId="77777777" w:rsidR="004006CA" w:rsidRDefault="004006CA" w:rsidP="004006CA">
      <w:pPr>
        <w:pStyle w:val="RFCFigure"/>
        <w:rPr>
          <w:ins w:id="234" w:author="Italo Busi" w:date="2022-09-12T14:01:00Z"/>
        </w:rPr>
      </w:pPr>
      <w:ins w:id="235" w:author="Italo Busi" w:date="2022-09-12T14:01:00Z">
        <w:r>
          <w:t xml:space="preserve">        H / S = Hub VRF / Spoke VRF</w:t>
        </w:r>
      </w:ins>
    </w:p>
    <w:p w14:paraId="4A7A2DD3" w14:textId="77777777" w:rsidR="004006CA" w:rsidRDefault="004006CA" w:rsidP="004006CA">
      <w:pPr>
        <w:pStyle w:val="RFCFigure"/>
        <w:rPr>
          <w:ins w:id="236" w:author="Italo Busi" w:date="2022-09-12T14:01:00Z"/>
        </w:rPr>
      </w:pPr>
    </w:p>
    <w:p w14:paraId="4C3CD8E9" w14:textId="77777777" w:rsidR="004006CA" w:rsidRPr="004006CA" w:rsidRDefault="004006CA" w:rsidP="004006CA">
      <w:pPr>
        <w:pStyle w:val="RFCFigure"/>
        <w:rPr>
          <w:ins w:id="237" w:author="Italo Busi" w:date="2022-09-12T14:01:00Z"/>
          <w:lang w:val="it-IT"/>
        </w:rPr>
      </w:pPr>
      <w:ins w:id="238" w:author="Italo Busi" w:date="2022-09-12T14:01:00Z">
        <w:r>
          <w:t xml:space="preserve">       </w:t>
        </w:r>
        <w:r w:rsidRPr="004006CA">
          <w:rPr>
            <w:lang w:val="it-IT"/>
          </w:rPr>
          <w:t>.....  = Intra-domain TE Path 1 {PE13, P16, NE14, NE13, PE14}</w:t>
        </w:r>
      </w:ins>
    </w:p>
    <w:p w14:paraId="555A33A4" w14:textId="77777777" w:rsidR="004006CA" w:rsidRPr="004006CA" w:rsidRDefault="004006CA" w:rsidP="004006CA">
      <w:pPr>
        <w:pStyle w:val="RFCFigure"/>
        <w:rPr>
          <w:ins w:id="239" w:author="Italo Busi" w:date="2022-09-12T14:01:00Z"/>
          <w:lang w:val="it-IT"/>
        </w:rPr>
      </w:pPr>
      <w:ins w:id="240" w:author="Italo Busi" w:date="2022-09-12T14:01:00Z">
        <w:r w:rsidRPr="004006CA">
          <w:rPr>
            <w:lang w:val="it-IT"/>
          </w:rPr>
          <w:t xml:space="preserve">       .. ..  = Inter-domain TE Path 2 {PE13, NE11, NE12, BR12, </w:t>
        </w:r>
      </w:ins>
    </w:p>
    <w:p w14:paraId="2D8EAB82" w14:textId="007C01FC" w:rsidR="004006CA" w:rsidRPr="004006CA" w:rsidRDefault="004006CA" w:rsidP="004006CA">
      <w:pPr>
        <w:pStyle w:val="RFCFigure"/>
        <w:rPr>
          <w:ins w:id="241" w:author="Italo Busi" w:date="2022-09-12T14:01:00Z"/>
          <w:lang w:val="it-IT"/>
        </w:rPr>
      </w:pPr>
      <w:ins w:id="242" w:author="Italo Busi" w:date="2022-09-12T14:01:00Z">
        <w:r w:rsidRPr="004006CA">
          <w:rPr>
            <w:lang w:val="it-IT"/>
          </w:rPr>
          <w:t xml:space="preserve">                BR11, BR21, NE21, NE23, P24, PE23}</w:t>
        </w:r>
      </w:ins>
    </w:p>
    <w:p w14:paraId="59F06A8A" w14:textId="2A486EA4" w:rsidR="004006CA" w:rsidRDefault="004006CA" w:rsidP="004006CA">
      <w:pPr>
        <w:pStyle w:val="RFCFigure"/>
        <w:rPr>
          <w:ins w:id="243" w:author="Italo Busi" w:date="2022-09-12T14:02:00Z"/>
        </w:rPr>
      </w:pPr>
    </w:p>
    <w:p w14:paraId="001E97F0" w14:textId="0782087A" w:rsidR="004006CA" w:rsidRPr="004E7492" w:rsidRDefault="004006CA" w:rsidP="004006CA">
      <w:pPr>
        <w:pStyle w:val="Caption"/>
        <w:rPr>
          <w:ins w:id="244" w:author="Italo Busi" w:date="2022-09-12T14:02:00Z"/>
          <w:bCs w:val="0"/>
          <w:szCs w:val="24"/>
        </w:rPr>
      </w:pPr>
      <w:bookmarkStart w:id="245" w:name="_Ref113883817"/>
      <w:ins w:id="246" w:author="Italo Busi" w:date="2022-09-12T14:02:00Z">
        <w:r w:rsidRPr="004E7492">
          <w:rPr>
            <w:bCs w:val="0"/>
            <w:szCs w:val="24"/>
          </w:rPr>
          <w:t xml:space="preserve">- Multi-domain VPN </w:t>
        </w:r>
        <w:r>
          <w:rPr>
            <w:bCs w:val="0"/>
            <w:szCs w:val="24"/>
          </w:rPr>
          <w:t>TE paths</w:t>
        </w:r>
        <w:r>
          <w:rPr>
            <w:bCs w:val="0"/>
            <w:szCs w:val="24"/>
          </w:rPr>
          <w:t xml:space="preserve"> </w:t>
        </w:r>
        <w:r w:rsidRPr="004E7492">
          <w:rPr>
            <w:bCs w:val="0"/>
            <w:szCs w:val="24"/>
          </w:rPr>
          <w:t>example</w:t>
        </w:r>
        <w:bookmarkEnd w:id="245"/>
      </w:ins>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257CBA6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r w:rsidR="00176338">
        <w:t>TE</w:t>
      </w:r>
      <w:r w:rsidRPr="00B9566D">
        <w:t xml:space="preserve"> option</w:t>
      </w:r>
      <w:r w:rsidR="00176338">
        <w:t>s</w:t>
      </w:r>
      <w:r w:rsidR="00622ACB">
        <w:t>, such as inter-domain SR-TE,</w:t>
      </w:r>
      <w:r w:rsidR="00176338">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113C855E" w:rsidR="004B0663" w:rsidRPr="004E7492" w:rsidDel="00622ACB" w:rsidRDefault="00622ACB" w:rsidP="006C1ECF">
      <w:pPr>
        <w:pStyle w:val="RFCListBullet"/>
      </w:pPr>
      <w:r>
        <w:t xml:space="preserve">technology-specific mechanisms (such as, in 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20A6F14A"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0B01B7">
        <w:t>Figu</w:t>
      </w:r>
      <w:r w:rsidR="000B01B7">
        <w:t>r</w:t>
      </w:r>
      <w:r w:rsidR="000B01B7">
        <w:t>e 2</w:t>
      </w:r>
      <w:r w:rsidR="004B0663" w:rsidRPr="00B9566D" w:rsidDel="00622ACB">
        <w:fldChar w:fldCharType="end"/>
      </w:r>
      <w:r w:rsidRPr="004E7492" w:rsidDel="00622ACB">
        <w:t xml:space="preserve"> is using </w:t>
      </w:r>
      <w:r w:rsidR="00622ACB">
        <w:t xml:space="preserve">technology-specific </w:t>
      </w:r>
      <w:r w:rsidR="008401A6">
        <w:t xml:space="preserve">local </w:t>
      </w:r>
      <w:r w:rsidR="00622ACB">
        <w:t xml:space="preserve">protection mechanisms (such as, in case of SR-TE, </w:t>
      </w:r>
      <w:r w:rsidRPr="004E7492" w:rsidDel="00622ACB">
        <w:t>TI-LFA</w:t>
      </w:r>
      <w:r w:rsidR="00622ACB">
        <w:t>)</w:t>
      </w:r>
      <w:r w:rsidRPr="004E7492" w:rsidDel="00622ACB">
        <w:t>, with SRLG awareness.</w:t>
      </w:r>
    </w:p>
    <w:p w14:paraId="13EF6CD8" w14:textId="366D348B" w:rsidR="00622ACB" w:rsidRPr="004E7492" w:rsidRDefault="00622ACB" w:rsidP="00622ACB">
      <w:r>
        <w:t xml:space="preserve">In case of inter-domain SR-TE, it is also assumed that </w:t>
      </w:r>
      <w:r w:rsidRPr="004E7492">
        <w:t xml:space="preserve">each packet domain in </w:t>
      </w:r>
      <w:r w:rsidRPr="00B9566D">
        <w:fldChar w:fldCharType="begin"/>
      </w:r>
      <w:r w:rsidRPr="00B9566D">
        <w:instrText xml:space="preserve"> REF _Ref93922317 \r \h </w:instrText>
      </w:r>
      <w:r>
        <w:instrText xml:space="preserve"> \* MERGEFORMAT </w:instrText>
      </w:r>
      <w:r w:rsidRPr="00B9566D">
        <w:fldChar w:fldCharType="separate"/>
      </w:r>
      <w:r w:rsidR="000B01B7">
        <w:t>Figure 2</w:t>
      </w:r>
      <w:r w:rsidRPr="00B9566D">
        <w:fldChar w:fldCharType="end"/>
      </w:r>
      <w:r w:rsidRPr="004E7492">
        <w:t xml:space="preserve"> </w:t>
      </w:r>
      <w:ins w:id="247" w:author="Italo Busi" w:date="2022-09-12T14:04:00Z">
        <w:r w:rsidR="004006CA">
          <w:t xml:space="preserve">and </w:t>
        </w:r>
        <w:r w:rsidR="004006CA">
          <w:fldChar w:fldCharType="begin"/>
        </w:r>
        <w:r w:rsidR="004006CA">
          <w:instrText xml:space="preserve"> REF _Ref113883817 \r \h </w:instrText>
        </w:r>
        <w:r w:rsidR="004006CA">
          <w:fldChar w:fldCharType="separate"/>
        </w:r>
        <w:r w:rsidR="004006CA">
          <w:t>Figure 3</w:t>
        </w:r>
        <w:r w:rsidR="004006CA">
          <w:fldChar w:fldCharType="end"/>
        </w:r>
        <w:r w:rsidR="004006CA">
          <w:t xml:space="preserve"> </w:t>
        </w:r>
      </w:ins>
      <w:r w:rsidRPr="004E7492">
        <w:t xml:space="preserve">is implementing SR-TE and the stitching between two domains is done using </w:t>
      </w:r>
      <w:r>
        <w:t>inter-domain</w:t>
      </w:r>
      <w:r w:rsidRPr="004E7492">
        <w:t xml:space="preserve"> SR-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lastRenderedPageBreak/>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r w:rsidR="002078CE">
        <w:t xml:space="preserve"> </w:t>
      </w:r>
      <w:r w:rsidR="002078CE" w:rsidRPr="004E7492">
        <w:t xml:space="preserve">and could </w:t>
      </w:r>
      <w:r w:rsidRPr="004E7492">
        <w:t>request a VPN service where associated tunnels can be shared across multiple VPNs.</w:t>
      </w:r>
    </w:p>
    <w:p w14:paraId="2407B2DA" w14:textId="28D994F6" w:rsidR="00A65CF9" w:rsidRDefault="00A65CF9" w:rsidP="00A65CF9">
      <w:r>
        <w:t>For each</w:t>
      </w:r>
      <w:r w:rsidR="00D15928">
        <w:t xml:space="preserve"> </w:t>
      </w:r>
      <w:r w:rsidRPr="00182EF9">
        <w:t>TE path</w:t>
      </w:r>
      <w:r>
        <w:t xml:space="preserve"> </w:t>
      </w:r>
      <w:r w:rsidR="00611A98">
        <w:t xml:space="preserve">(e.g., </w:t>
      </w:r>
      <w:r w:rsidR="000F1667">
        <w:t xml:space="preserve">each </w:t>
      </w:r>
      <w:r w:rsidR="00611A98">
        <w:t xml:space="preserve">SR-TE path) </w:t>
      </w:r>
      <w:r>
        <w:t>required to support the L2/L3 VPN network service, it is possible that:</w:t>
      </w:r>
    </w:p>
    <w:p w14:paraId="566522E5" w14:textId="3E345B23"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5E322E97"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248" w:name="_Ref89108252"/>
      <w:bookmarkStart w:id="249" w:name="_Toc108385969"/>
      <w:r w:rsidRPr="004E7492">
        <w:rPr>
          <w:rFonts w:cs="Courier New"/>
          <w:bCs w:val="0"/>
          <w:szCs w:val="24"/>
        </w:rPr>
        <w:t>Multi-domain and multi-layer path computation</w:t>
      </w:r>
      <w:bookmarkEnd w:id="248"/>
      <w:bookmarkEnd w:id="249"/>
    </w:p>
    <w:p w14:paraId="483DF1E5" w14:textId="46323FE8" w:rsidR="00250756" w:rsidRDefault="00CF7DF8">
      <w:r>
        <w:t xml:space="preserve">When a new TE </w:t>
      </w:r>
      <w:r w:rsidR="009B2942">
        <w:t>path</w:t>
      </w:r>
      <w:r>
        <w:t xml:space="preserve"> </w:t>
      </w:r>
      <w:r w:rsidR="000F1667">
        <w:t xml:space="preserve">(e.g., a new SR-TE path) </w:t>
      </w:r>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50" w:name="_Toc92720180"/>
      <w:bookmarkStart w:id="251" w:name="_Toc92720237"/>
      <w:bookmarkStart w:id="252" w:name="_Toc53130239"/>
      <w:bookmarkStart w:id="253" w:name="_Toc108385970"/>
      <w:bookmarkEnd w:id="250"/>
      <w:bookmarkEnd w:id="251"/>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52"/>
      <w:bookmarkEnd w:id="253"/>
    </w:p>
    <w:p w14:paraId="4923BDA0" w14:textId="3D6FE3DD"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0B01B7">
        <w:t>Figure 1</w:t>
      </w:r>
      <w:r w:rsidR="000F1667">
        <w:fldChar w:fldCharType="end"/>
      </w:r>
      <w:r>
        <w:t>, corresponding to either an IGP area or an Autonomous System (AS) within the same operator network, is controlled by a packet domain controller (P</w:t>
      </w:r>
      <w:r>
        <w:noBreakHyphen/>
        <w:t>PNC).</w:t>
      </w:r>
    </w:p>
    <w:p w14:paraId="432C0E01" w14:textId="01B075EE" w:rsidR="004E7492" w:rsidRDefault="004E7492" w:rsidP="00163660">
      <w:r>
        <w:t>P</w:t>
      </w:r>
      <w:r w:rsidRPr="005F2463">
        <w:t>-PNC</w:t>
      </w:r>
      <w:r>
        <w:t>s</w:t>
      </w:r>
      <w:r w:rsidRPr="005F2463">
        <w:t xml:space="preserve"> </w:t>
      </w:r>
      <w:r>
        <w:t>are</w:t>
      </w:r>
      <w:r w:rsidRPr="005F2463">
        <w:t xml:space="preserve"> responsible to setup the 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3B754918" w:rsidR="004E7492" w:rsidRDefault="000F1667" w:rsidP="004E7492">
      <w:r>
        <w:t xml:space="preserve">For example, with </w:t>
      </w:r>
      <w:r w:rsidR="004E7492">
        <w:t xml:space="preserve">reference to </w:t>
      </w:r>
      <w:del w:id="254" w:author="Italo Busi" w:date="2022-09-12T14:04:00Z">
        <w:r w:rsidR="004E7492" w:rsidDel="004006CA">
          <w:fldChar w:fldCharType="begin"/>
        </w:r>
        <w:r w:rsidR="004E7492" w:rsidDel="004006CA">
          <w:delInstrText xml:space="preserve"> REF _Ref96638189 \r \h  \* MERGEFORMAT </w:delInstrText>
        </w:r>
        <w:r w:rsidR="004E7492" w:rsidDel="004006CA">
          <w:fldChar w:fldCharType="separate"/>
        </w:r>
        <w:r w:rsidR="000B01B7" w:rsidDel="004006CA">
          <w:delText>Figure 2</w:delText>
        </w:r>
        <w:r w:rsidR="004E7492" w:rsidDel="004006CA">
          <w:fldChar w:fldCharType="end"/>
        </w:r>
      </w:del>
      <w:ins w:id="255" w:author="Italo Busi" w:date="2022-09-12T14:04:00Z">
        <w:r w:rsidR="004006CA">
          <w:fldChar w:fldCharType="begin"/>
        </w:r>
        <w:r w:rsidR="004006CA">
          <w:instrText xml:space="preserve"> REF _Ref113883817 \r \h </w:instrText>
        </w:r>
        <w:r w:rsidR="004006CA">
          <w:fldChar w:fldCharType="separate"/>
        </w:r>
        <w:r w:rsidR="004006CA">
          <w:t>Figure 3</w:t>
        </w:r>
        <w:r w:rsidR="004006CA">
          <w:fldChar w:fldCharType="end"/>
        </w:r>
      </w:ins>
      <w:r w:rsidR="004E7492">
        <w:t xml:space="preserve">, a bidirectional SR-TE path from PE13 in domain 1 to PE23 in domain 2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278C9493" w:rsidR="004E7492" w:rsidRDefault="004E7492" w:rsidP="004E7492">
      <w:r>
        <w:t xml:space="preserve">With reference to </w:t>
      </w:r>
      <w:r>
        <w:fldChar w:fldCharType="begin"/>
      </w:r>
      <w:r>
        <w:instrText xml:space="preserve"> REF _Ref48309454 \r \h  \* MERGEFORMAT </w:instrText>
      </w:r>
      <w:r>
        <w:fldChar w:fldCharType="separate"/>
      </w:r>
      <w:r w:rsidR="000B01B7">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07ECDEA9" w:rsidR="004E7492" w:rsidRDefault="004E7492" w:rsidP="0079123C">
      <w:pPr>
        <w:pStyle w:val="RFCListNumbered"/>
        <w:numPr>
          <w:ilvl w:val="0"/>
          <w:numId w:val="23"/>
        </w:numPr>
      </w:pPr>
      <w:r>
        <w:t>To c</w:t>
      </w:r>
      <w:r w:rsidRPr="005F2463">
        <w:t xml:space="preserve">onfigure the </w:t>
      </w:r>
      <w:r w:rsidR="000F1667">
        <w:t xml:space="preserve">routers </w:t>
      </w:r>
      <w:r w:rsidRPr="005F2463">
        <w:t xml:space="preserve">in their respective domain </w:t>
      </w:r>
      <w:r w:rsidR="000F1667">
        <w:t xml:space="preserve">to setup a TE path: for example, in case of SR-TE, to configure the </w:t>
      </w:r>
      <w:r w:rsidR="000F1667" w:rsidRPr="005F2463">
        <w:t xml:space="preserve">ingress PE </w:t>
      </w:r>
      <w:r w:rsidR="000F1667">
        <w:t xml:space="preserve">or BR </w:t>
      </w:r>
      <w:r w:rsidR="000F1667" w:rsidRPr="005F2463">
        <w:t xml:space="preserve">router </w:t>
      </w:r>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6" w:name="_Ref48309454"/>
      <w:r>
        <w:t xml:space="preserve"> Domain Controller &amp; NE Functions</w:t>
      </w:r>
      <w:bookmarkEnd w:id="256"/>
    </w:p>
    <w:p w14:paraId="4A0C6B0A" w14:textId="3E6D8C70" w:rsidR="000F1667" w:rsidRDefault="00F129B9" w:rsidP="00CB5D4B">
      <w:bookmarkStart w:id="257"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0BB16FFE" w:rsidR="000F1667" w:rsidRDefault="000F1667" w:rsidP="006C1ECF">
      <w:pPr>
        <w:pStyle w:val="RFCListBullet"/>
      </w:pPr>
      <w:r>
        <w:t xml:space="preserve">with SR-TE, the P-PNC just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6C2A2B24" w:rsidR="00CB5D4B" w:rsidRDefault="000F1667" w:rsidP="006C1ECF">
      <w:pPr>
        <w:pStyle w:val="RFCListBullet"/>
      </w:pPr>
      <w:r>
        <w:t xml:space="preserve">with RSVP-TE, the P-PNC requests the headend PE or BR to start </w:t>
      </w:r>
      <w:r w:rsidR="008401A6">
        <w:t xml:space="preserve">the </w:t>
      </w:r>
      <w:r>
        <w:t xml:space="preserve">signaling </w:t>
      </w:r>
      <w:r w:rsidR="008401A6">
        <w:t xml:space="preserve">of </w:t>
      </w:r>
      <w:r>
        <w:t>the explicit RSVP-TE path</w:t>
      </w:r>
      <w:r w:rsidR="008401A6">
        <w:t>,</w:t>
      </w:r>
      <w:r>
        <w:t xml:space="preserve"> provided by the MDSC</w:t>
      </w:r>
      <w:r w:rsidR="00CB5D4B">
        <w:t>.</w:t>
      </w:r>
    </w:p>
    <w:p w14:paraId="3428EE1A" w14:textId="2D06723A" w:rsidR="00CB5D4B" w:rsidRDefault="00F129B9" w:rsidP="003F2D35">
      <w:r>
        <w:t>For scalability purposes, in</w:t>
      </w:r>
      <w:r w:rsidR="00CB5D4B">
        <w:t xml:space="preserve"> large packet domains</w:t>
      </w:r>
      <w:r w:rsidR="00B84FFD">
        <w:t xml:space="preserve"> using SR-TE</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12174189" w:rsidR="003F2D35" w:rsidRDefault="00CB5D4B" w:rsidP="00CB5D4B">
      <w:r>
        <w:t xml:space="preserve">An example of that comes from </w:t>
      </w:r>
      <w:ins w:id="258" w:author="Italo Busi" w:date="2022-09-12T14:05:00Z">
        <w:r w:rsidR="004006CA">
          <w:fldChar w:fldCharType="begin"/>
        </w:r>
        <w:r w:rsidR="004006CA">
          <w:instrText xml:space="preserve"> REF _Ref113883817 \r \h </w:instrText>
        </w:r>
        <w:r w:rsidR="004006CA">
          <w:fldChar w:fldCharType="separate"/>
        </w:r>
        <w:r w:rsidR="004006CA">
          <w:t>Figure 3</w:t>
        </w:r>
        <w:r w:rsidR="004006CA">
          <w:fldChar w:fldCharType="end"/>
        </w:r>
      </w:ins>
      <w:del w:id="259" w:author="Italo Busi" w:date="2022-09-12T14:05:00Z">
        <w:r w:rsidDel="004006CA">
          <w:fldChar w:fldCharType="begin"/>
        </w:r>
        <w:r w:rsidDel="004006CA">
          <w:delInstrText xml:space="preserve"> REF _Ref96638189 \r \h  \* MERGEFORMAT </w:delInstrText>
        </w:r>
        <w:r w:rsidDel="004006CA">
          <w:fldChar w:fldCharType="separate"/>
        </w:r>
        <w:r w:rsidR="000B01B7" w:rsidDel="004006CA">
          <w:delText>Figure 2</w:delText>
        </w:r>
        <w:r w:rsidDel="004006CA">
          <w:fldChar w:fldCharType="end"/>
        </w:r>
      </w:del>
      <w:r>
        <w:t xml:space="preserve">. The SR-TE path requested by the MDSC touches PE13 - P16 – BR12 – BR21 – PE23. P-PNC2 knows of two </w:t>
      </w:r>
      <w:r>
        <w:lastRenderedPageBreak/>
        <w:t xml:space="preserve">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60" w:name="_Toc108385971"/>
      <w:r w:rsidRPr="004E7492">
        <w:rPr>
          <w:rFonts w:cs="Courier New"/>
          <w:bCs w:val="0"/>
          <w:iCs w:val="0"/>
          <w:szCs w:val="24"/>
        </w:rPr>
        <w:t>Optical Domain Controller and NE Functions</w:t>
      </w:r>
      <w:bookmarkEnd w:id="257"/>
      <w:bookmarkEnd w:id="260"/>
    </w:p>
    <w:p w14:paraId="45F165EF" w14:textId="6C73455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0B01B7">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61" w:name="_Toc53130241"/>
      <w:bookmarkStart w:id="262" w:name="_Toc108385972"/>
      <w:r w:rsidRPr="00954E1B">
        <w:t>Interface protocols and YANG data models for the MPIs</w:t>
      </w:r>
      <w:bookmarkEnd w:id="261"/>
      <w:bookmarkEnd w:id="262"/>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263" w:name="_Toc53130242"/>
      <w:bookmarkStart w:id="264" w:name="_Ref90895329"/>
      <w:bookmarkStart w:id="265" w:name="_Toc108385973"/>
      <w:r w:rsidRPr="004E7492">
        <w:rPr>
          <w:rFonts w:cs="Courier New"/>
          <w:bCs w:val="0"/>
          <w:iCs w:val="0"/>
          <w:szCs w:val="24"/>
        </w:rPr>
        <w:t>RESTCONF</w:t>
      </w:r>
      <w:r w:rsidR="00BB3648" w:rsidRPr="004E7492">
        <w:rPr>
          <w:rFonts w:cs="Courier New"/>
          <w:bCs w:val="0"/>
          <w:iCs w:val="0"/>
          <w:szCs w:val="24"/>
        </w:rPr>
        <w:t xml:space="preserve"> protocol at the MPIs</w:t>
      </w:r>
      <w:bookmarkEnd w:id="263"/>
      <w:bookmarkEnd w:id="264"/>
      <w:bookmarkEnd w:id="265"/>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w:t>
      </w:r>
      <w:r w:rsidRPr="005F2CBA" w:rsidDel="00446B77">
        <w:lastRenderedPageBreak/>
        <w:t>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266" w:name="_Toc53130243"/>
      <w:bookmarkStart w:id="267" w:name="_Ref90895331"/>
      <w:bookmarkStart w:id="268" w:name="_Ref93944530"/>
      <w:bookmarkStart w:id="269" w:name="_Toc108385974"/>
      <w:r w:rsidRPr="004E7492">
        <w:rPr>
          <w:rFonts w:cs="Courier New"/>
          <w:bCs w:val="0"/>
          <w:iCs w:val="0"/>
          <w:szCs w:val="24"/>
        </w:rPr>
        <w:t>YANG data models at the MPIs</w:t>
      </w:r>
      <w:bookmarkEnd w:id="266"/>
      <w:bookmarkEnd w:id="267"/>
      <w:bookmarkEnd w:id="268"/>
      <w:bookmarkEnd w:id="269"/>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270" w:name="_Toc53130244"/>
      <w:bookmarkStart w:id="271" w:name="_Ref54089505"/>
      <w:bookmarkStart w:id="272" w:name="_Toc108385975"/>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270"/>
      <w:bookmarkEnd w:id="271"/>
      <w:bookmarkEnd w:id="272"/>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lastRenderedPageBreak/>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273" w:name="_Toc53130245"/>
      <w:bookmarkStart w:id="274" w:name="_Toc10838597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73"/>
      <w:bookmarkEnd w:id="274"/>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lastRenderedPageBreak/>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75" w:name="_Toc92720191"/>
      <w:bookmarkStart w:id="276" w:name="_Toc92720248"/>
      <w:bookmarkStart w:id="277" w:name="_Toc53130246"/>
      <w:bookmarkStart w:id="278" w:name="_Ref107327557"/>
      <w:bookmarkStart w:id="279" w:name="_Toc108385977"/>
      <w:bookmarkEnd w:id="275"/>
      <w:bookmarkEnd w:id="276"/>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77"/>
      <w:bookmarkEnd w:id="278"/>
      <w:bookmarkEnd w:id="279"/>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77777777" w:rsidR="008401A6" w:rsidRPr="004E7492" w:rsidRDefault="008401A6" w:rsidP="008401A6">
      <w:r w:rsidRPr="008E3034">
        <w:rPr>
          <w:highlight w:val="yellow"/>
        </w:rPr>
        <w:t>Need to check the need/applicability of the “ietf-l3-te-topology” in this scenario since it is not described in [SR-TE-TOPO].</w:t>
      </w:r>
    </w:p>
    <w:p w14:paraId="2466ADA0" w14:textId="6171E65C" w:rsidR="008E3034" w:rsidRPr="005B60B2" w:rsidRDefault="008E3034" w:rsidP="006C1ECF">
      <w:pPr>
        <w:pStyle w:val="RFCListBullet"/>
        <w:numPr>
          <w:ilvl w:val="0"/>
          <w:numId w:val="0"/>
        </w:numPr>
        <w:ind w:left="432"/>
      </w:pPr>
      <w:r w:rsidRPr="005B60B2">
        <w:t xml:space="preserve">The Packet PNC also uses at least </w:t>
      </w:r>
      <w:r>
        <w:t xml:space="preserve">one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7A275B3A"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0B01B7">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280" w:name="_Toc92720193"/>
      <w:bookmarkStart w:id="281" w:name="_Toc92720250"/>
      <w:bookmarkStart w:id="282" w:name="_Toc92720194"/>
      <w:bookmarkStart w:id="283" w:name="_Toc92720251"/>
      <w:bookmarkStart w:id="284" w:name="_Toc108385978"/>
      <w:bookmarkStart w:id="285" w:name="_Toc53130247"/>
      <w:bookmarkEnd w:id="280"/>
      <w:bookmarkEnd w:id="281"/>
      <w:bookmarkEnd w:id="282"/>
      <w:bookmarkEnd w:id="283"/>
      <w:r w:rsidRPr="004E7492">
        <w:rPr>
          <w:rFonts w:cs="Courier New"/>
          <w:bCs w:val="0"/>
          <w:iCs w:val="0"/>
          <w:szCs w:val="24"/>
        </w:rPr>
        <w:t>PCEP</w:t>
      </w:r>
      <w:bookmarkEnd w:id="284"/>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12CAAC24" w:rsidR="00895898" w:rsidRDefault="00E840DB">
      <w:r>
        <w:t xml:space="preserve">Section </w:t>
      </w:r>
      <w:r w:rsidR="00052455">
        <w:fldChar w:fldCharType="begin"/>
      </w:r>
      <w:r w:rsidR="00052455">
        <w:instrText xml:space="preserve"> REF _Ref97547031 \r \h \t </w:instrText>
      </w:r>
      <w:r w:rsidR="00052455">
        <w:fldChar w:fldCharType="separate"/>
      </w:r>
      <w:r w:rsidR="000B01B7">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0B01B7">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286" w:name="_Toc53130248"/>
      <w:bookmarkStart w:id="287" w:name="_Ref73987188"/>
      <w:bookmarkStart w:id="288" w:name="_Ref75424649"/>
      <w:bookmarkStart w:id="289" w:name="_Ref75427484"/>
      <w:bookmarkStart w:id="290" w:name="_Ref97197635"/>
      <w:bookmarkStart w:id="291" w:name="_Ref97547031"/>
      <w:bookmarkStart w:id="292" w:name="_Toc108385979"/>
      <w:bookmarkEnd w:id="285"/>
      <w:r>
        <w:t>I</w:t>
      </w:r>
      <w:r w:rsidR="00ED789A" w:rsidRPr="004E7492">
        <w:t xml:space="preserve">nventory, service and </w:t>
      </w:r>
      <w:r w:rsidR="00E33E77" w:rsidRPr="004E7492">
        <w:t>network topology discovery</w:t>
      </w:r>
      <w:bookmarkEnd w:id="286"/>
      <w:bookmarkEnd w:id="287"/>
      <w:bookmarkEnd w:id="288"/>
      <w:bookmarkEnd w:id="289"/>
      <w:bookmarkEnd w:id="290"/>
      <w:bookmarkEnd w:id="291"/>
      <w:bookmarkEnd w:id="292"/>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77106BEB"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 as a potential drawback, scalability issues</w:t>
      </w:r>
      <w:r>
        <w:t xml:space="preserve">. The analysis of the scalability of this </w:t>
      </w:r>
      <w:r>
        <w:lastRenderedPageBreak/>
        <w:t>approach and mechanisms to address potential issues is outside the scope of this document.</w:t>
      </w:r>
    </w:p>
    <w:p w14:paraId="73142D45" w14:textId="71DF7C87"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0B01B7">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0B01B7">
        <w:t>4.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293" w:name="_Ref92128889"/>
      <w:bookmarkStart w:id="294" w:name="_Toc108385980"/>
      <w:bookmarkStart w:id="295" w:name="_Toc53130249"/>
      <w:bookmarkStart w:id="296" w:name="_Ref76718227"/>
      <w:r w:rsidRPr="004E7492">
        <w:t>Optical topology discovery</w:t>
      </w:r>
      <w:bookmarkEnd w:id="293"/>
      <w:bookmarkEnd w:id="294"/>
    </w:p>
    <w:p w14:paraId="0DA74D8A" w14:textId="72CE37CB" w:rsidR="00116B77" w:rsidRDefault="00116B77" w:rsidP="006C1ECF">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w:t>
      </w:r>
      <w:r>
        <w:lastRenderedPageBreak/>
        <w:t xml:space="preserve">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4EBB7B65" w:rsidR="00D32713" w:rsidRDefault="00D32713" w:rsidP="006C1ECF">
      <w:pPr>
        <w:pStyle w:val="RFCListBullet"/>
        <w:numPr>
          <w:ilvl w:val="0"/>
          <w:numId w:val="0"/>
        </w:numPr>
        <w:ind w:left="432"/>
      </w:pPr>
      <w:r>
        <w:lastRenderedPageBreak/>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0B01B7">
        <w:t>4.2</w:t>
      </w:r>
      <w:r w:rsidR="00BD022A">
        <w:fldChar w:fldCharType="end"/>
      </w:r>
      <w:r>
        <w:t>.</w:t>
      </w:r>
    </w:p>
    <w:p w14:paraId="2552C1A8" w14:textId="6191CD8E" w:rsidR="00A74E7B" w:rsidRPr="004E7492" w:rsidRDefault="00A74E7B" w:rsidP="007215EC">
      <w:pPr>
        <w:pStyle w:val="Heading2"/>
      </w:pPr>
      <w:bookmarkStart w:id="297" w:name="_Ref92815221"/>
      <w:bookmarkStart w:id="298" w:name="_Ref92309175"/>
      <w:bookmarkStart w:id="299" w:name="_Toc108385981"/>
      <w:r w:rsidRPr="004E7492">
        <w:t>Optical path discovery</w:t>
      </w:r>
      <w:bookmarkEnd w:id="297"/>
      <w:bookmarkEnd w:id="298"/>
      <w:bookmarkEnd w:id="299"/>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6C1ECF">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1E7C5223"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0B01B7">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300" w:name="_Ref92128895"/>
      <w:bookmarkStart w:id="301" w:name="_Ref92133940"/>
      <w:bookmarkStart w:id="302" w:name="_Toc108385982"/>
      <w:r w:rsidRPr="004E7492">
        <w:t>Packet</w:t>
      </w:r>
      <w:r w:rsidR="007666B8" w:rsidRPr="004E7492">
        <w:t xml:space="preserve"> topology discovery</w:t>
      </w:r>
      <w:bookmarkEnd w:id="300"/>
      <w:bookmarkEnd w:id="301"/>
      <w:bookmarkEnd w:id="302"/>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r>
        <w:t>The L3 Topology Model, TE Topology Model, TE Packet Topology Model and MPLS-TE Topology Model are used together to report the SR</w:t>
      </w:r>
      <w:r>
        <w:noBreakHyphen/>
        <w:t>TE network topology, as described in [MPLS</w:t>
      </w:r>
      <w:r>
        <w:noBreakHyphen/>
        <w:t>TE</w:t>
      </w:r>
      <w:r>
        <w:noBreakHyphen/>
        <w:t>TOPO].</w:t>
      </w:r>
    </w:p>
    <w:p w14:paraId="190591A9" w14:textId="26139399" w:rsidR="00F34AD7" w:rsidRDefault="00816DC3" w:rsidP="00E3671A">
      <w:r w:rsidRPr="00816DC3">
        <w:lastRenderedPageBreak/>
        <w:t>In order to allow the MDSC to discover the complete multi-layer and multi-domain network topology and to correlate it with the hardware inventory information</w:t>
      </w:r>
      <w:r>
        <w:t xml:space="preserve"> as well as to perform multi-domain TE path computation, th</w:t>
      </w:r>
      <w:r w:rsidR="00F34AD7">
        <w:t xml:space="preserve">e P-PNCs report the full </w:t>
      </w:r>
      <w:r w:rsidR="008E3034">
        <w:t>packet</w:t>
      </w:r>
      <w:r w:rsidR="00F34AD7">
        <w:t xml:space="preserve"> network</w:t>
      </w:r>
      <w:r>
        <w:t>, including all the information that is required by the MDSC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671D38EF" w14:textId="58122534" w:rsidR="00894292" w:rsidRDefault="00894292" w:rsidP="00894292">
      <w:r>
        <w:t>All the intra-domain IP links are discovered by the P</w:t>
      </w:r>
      <w:r>
        <w:noBreakHyphen/>
        <w:t xml:space="preserve">PNCs, using </w:t>
      </w:r>
      <w:r w:rsidR="00B720B9">
        <w:t xml:space="preserve">mechanisms, such as </w:t>
      </w:r>
      <w:r w:rsidRPr="00426BBF">
        <w:t>LLDP [IEEE 802.1AB]</w:t>
      </w:r>
      <w:r>
        <w:t xml:space="preserve">, which are outside the scope of this document, and reported at the MPIs within the </w:t>
      </w:r>
      <w:r w:rsidR="008E3034">
        <w:t>packet</w:t>
      </w:r>
      <w:r>
        <w:t xml:space="preserve"> network topology.</w:t>
      </w:r>
    </w:p>
    <w:p w14:paraId="22703579" w14:textId="76122FCD" w:rsidR="00DD05D5" w:rsidRDefault="00DD05D5" w:rsidP="006C1ECF">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r w:rsidR="000B01B7">
        <w:t>4.5</w:t>
      </w:r>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r w:rsidR="000B01B7">
        <w:t>4.6</w:t>
      </w:r>
      <w:r w:rsidR="000E61DB">
        <w:fldChar w:fldCharType="end"/>
      </w:r>
      <w:r>
        <w:t>.</w:t>
      </w:r>
    </w:p>
    <w:p w14:paraId="279A4A82" w14:textId="4B2A26D0" w:rsidR="00B60252" w:rsidRPr="004E7492" w:rsidDel="001F25C9" w:rsidRDefault="00B60252" w:rsidP="007215EC">
      <w:pPr>
        <w:pStyle w:val="Heading2"/>
      </w:pPr>
      <w:bookmarkStart w:id="303" w:name="_Ref93944132"/>
      <w:bookmarkStart w:id="304" w:name="_Toc108385983"/>
      <w:r w:rsidRPr="004E7492" w:rsidDel="001F25C9">
        <w:t>TE path discovery</w:t>
      </w:r>
      <w:bookmarkEnd w:id="303"/>
      <w:bookmarkEnd w:id="304"/>
    </w:p>
    <w:p w14:paraId="652933EB" w14:textId="4C122E7C" w:rsidR="00B60252" w:rsidDel="001F25C9" w:rsidRDefault="00B60252" w:rsidP="00B60252">
      <w:r w:rsidDel="001F25C9">
        <w:t>This version of the draft assumes that discovery of existing TE paths, including their bandwidth, at the MPI is done using the generic TE tunnel YANG data model, defined in [TE</w:t>
      </w:r>
      <w:r w:rsidDel="001F25C9">
        <w:noBreakHyphen/>
        <w:t xml:space="preserve">TUNNEL], with </w:t>
      </w:r>
      <w:r w:rsidR="00570B94">
        <w:t xml:space="preserve">packet </w:t>
      </w:r>
      <w:r w:rsidR="008E3034">
        <w:t>technology-specific</w:t>
      </w:r>
      <w:r w:rsidR="007348E6">
        <w:t xml:space="preserve"> (</w:t>
      </w:r>
      <w:r w:rsidR="008E3034">
        <w:t xml:space="preserve">e.g., MPLS-TE or </w:t>
      </w:r>
      <w:r w:rsidDel="001F25C9">
        <w:t>SR</w:t>
      </w:r>
      <w:r w:rsidDel="001F25C9">
        <w:noBreakHyphen/>
        <w:t>TE</w:t>
      </w:r>
      <w:r w:rsidR="007348E6">
        <w:t>)</w:t>
      </w:r>
      <w:r w:rsidDel="001F25C9">
        <w:t xml:space="preserve"> augmentations.</w:t>
      </w:r>
    </w:p>
    <w:p w14:paraId="3814CC16" w14:textId="286C87F1"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0B01B7">
        <w:t>6</w:t>
      </w:r>
      <w:r w:rsidR="007348E6">
        <w:fldChar w:fldCharType="end"/>
      </w:r>
      <w:r>
        <w:t>.</w:t>
      </w:r>
    </w:p>
    <w:p w14:paraId="78B99E47" w14:textId="6063D7F6" w:rsidR="00B60252" w:rsidDel="001F25C9" w:rsidRDefault="00B60252" w:rsidP="00B60252">
      <w:r w:rsidDel="001F25C9">
        <w:t xml:space="preserve">To enable MDSC to discover the full end-to-end TE path configuration, the </w:t>
      </w:r>
      <w:r w:rsidR="007348E6">
        <w:t>technology-</w:t>
      </w:r>
      <w:r w:rsidRPr="00C246F0" w:rsidDel="001F25C9">
        <w:t>specific augmentation of the [TE-TUNNEL] should allow the P</w:t>
      </w:r>
      <w:r w:rsidDel="001F25C9">
        <w:t>-</w:t>
      </w:r>
      <w:r w:rsidRPr="00C246F0" w:rsidDel="001F25C9">
        <w:t xml:space="preserve">PNC to report the </w:t>
      </w:r>
      <w:r w:rsidR="007348E6">
        <w:t xml:space="preserve">TE path within its domain (e.g., the </w:t>
      </w:r>
      <w:r w:rsidRPr="00C246F0" w:rsidDel="001F25C9">
        <w:t>SID list assigned to an SR-TE path</w:t>
      </w:r>
      <w:r w:rsidR="007348E6">
        <w:t>)</w:t>
      </w:r>
      <w:r w:rsidRPr="00C246F0" w:rsidDel="001F25C9">
        <w:t>.</w:t>
      </w:r>
    </w:p>
    <w:p w14:paraId="277E6E7E" w14:textId="0958D496"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0B01B7">
        <w:t>Figure 2</w:t>
      </w:r>
      <w:r w:rsidR="004B0663">
        <w:fldChar w:fldCharType="end"/>
      </w:r>
      <w:ins w:id="305" w:author="Italo Busi" w:date="2022-09-12T14:05:00Z">
        <w:r w:rsidR="004006CA">
          <w:t xml:space="preserve"> and </w:t>
        </w:r>
        <w:r w:rsidR="004006CA">
          <w:fldChar w:fldCharType="begin"/>
        </w:r>
        <w:r w:rsidR="004006CA">
          <w:instrText xml:space="preserve"> REF _Ref113883817 \r \h </w:instrText>
        </w:r>
        <w:r w:rsidR="004006CA">
          <w:fldChar w:fldCharType="separate"/>
        </w:r>
        <w:r w:rsidR="004006CA">
          <w:t>Figure 3</w:t>
        </w:r>
        <w:r w:rsidR="004006CA">
          <w:fldChar w:fldCharType="end"/>
        </w:r>
      </w:ins>
      <w:r w:rsidDel="001F25C9">
        <w:t>,</w:t>
      </w:r>
      <w:r w:rsidRPr="004C13F2" w:rsidDel="001F25C9">
        <w:t xml:space="preserve"> the </w:t>
      </w:r>
      <w:r w:rsidDel="001F25C9">
        <w:t xml:space="preserve">PE13-P16-PE14 </w:t>
      </w:r>
      <w:r w:rsidRPr="004C13F2" w:rsidDel="001F25C9">
        <w:t>TE path</w:t>
      </w:r>
      <w:r w:rsidDel="001F25C9">
        <w:t xml:space="preserve"> and the 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R="003E45FD">
        <w:t xml:space="preserve">primary and reverse primary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hich can be symmetric or asymmetric in the two directions</w:t>
      </w:r>
      <w:r w:rsidRPr="004C13F2" w:rsidDel="001F25C9">
        <w:t>.</w:t>
      </w:r>
    </w:p>
    <w:p w14:paraId="2EDAE315" w14:textId="32AD7F05" w:rsidR="00B60252" w:rsidRDefault="00B60252" w:rsidP="00B60252">
      <w:r>
        <w:lastRenderedPageBreak/>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0B01B7">
        <w:t>5.3</w:t>
      </w:r>
      <w:r>
        <w:fldChar w:fldCharType="end"/>
      </w:r>
      <w:r w:rsidR="004F6BEF">
        <w:t xml:space="preserve"> or </w:t>
      </w:r>
      <w:r>
        <w:t>other means, such as static configuration, which are outside the scope of this document</w:t>
      </w:r>
      <w:r w:rsidR="004F6BEF">
        <w:t>, are used</w:t>
      </w:r>
      <w:r>
        <w:t>.</w:t>
      </w:r>
    </w:p>
    <w:p w14:paraId="331546F6" w14:textId="41768B2B" w:rsidR="003B0D3F" w:rsidRPr="004E7492" w:rsidRDefault="003B0D3F" w:rsidP="007215EC">
      <w:pPr>
        <w:pStyle w:val="Heading2"/>
      </w:pPr>
      <w:bookmarkStart w:id="306" w:name="_Ref90908761"/>
      <w:bookmarkStart w:id="307" w:name="_Toc108385984"/>
      <w:r w:rsidRPr="004E7492">
        <w:t>Inter-domain link discovery</w:t>
      </w:r>
      <w:bookmarkEnd w:id="295"/>
      <w:bookmarkEnd w:id="296"/>
      <w:bookmarkEnd w:id="306"/>
      <w:bookmarkEnd w:id="307"/>
    </w:p>
    <w:p w14:paraId="52501386" w14:textId="1449FBE8"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0B01B7">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05D919B3" w:rsidR="00B10F44" w:rsidRDefault="00F13CC9" w:rsidP="006C1ECF">
      <w:pPr>
        <w:pStyle w:val="RFCListBullet"/>
      </w:pPr>
      <w:r>
        <w:t xml:space="preserve">Cross-layer links </w:t>
      </w:r>
      <w:r w:rsidR="003B0D3F">
        <w:t xml:space="preserve">between an </w:t>
      </w:r>
      <w:r w:rsidR="00EA6B49">
        <w:t>an IP domain and an adjacent optical 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6C1ECF">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6C1EC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in  [</w:t>
      </w:r>
      <w:r w:rsidR="00050B1F">
        <w:t>SAP</w:t>
      </w:r>
      <w:r>
        <w:t>]). This has been identified as a gap.</w:t>
      </w:r>
    </w:p>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lastRenderedPageBreak/>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308" w:name="_Ref107916414"/>
      <w:bookmarkStart w:id="309" w:name="_Toc108385985"/>
      <w:r>
        <w:t>Cross-layer link discovery</w:t>
      </w:r>
      <w:bookmarkEnd w:id="308"/>
      <w:bookmarkEnd w:id="309"/>
    </w:p>
    <w:p w14:paraId="5FE6E2AA" w14:textId="5A0C7FEA"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0B01B7">
        <w:t>Figure 4</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10" w:name="_Ref96625435"/>
      <w:r w:rsidRPr="004E7492">
        <w:rPr>
          <w:bCs w:val="0"/>
          <w:szCs w:val="24"/>
        </w:rPr>
        <w:t>– Cross-layer link discovery</w:t>
      </w:r>
      <w:bookmarkEnd w:id="310"/>
    </w:p>
    <w:p w14:paraId="442B5C85" w14:textId="1AC45B31"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 xml:space="preserve">of the </w:t>
      </w:r>
      <w:r w:rsidR="002078CE">
        <w:t>optical NEs</w:t>
      </w:r>
      <w:r w:rsidR="00A95D95">
        <w:t>,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pPr>
      <w:bookmarkStart w:id="311" w:name="_Ref97212869"/>
      <w:bookmarkStart w:id="312" w:name="_Toc108385986"/>
      <w:r>
        <w:lastRenderedPageBreak/>
        <w:t xml:space="preserve">Inter-domain </w:t>
      </w:r>
      <w:r w:rsidR="00C300CB">
        <w:t>IP</w:t>
      </w:r>
      <w:r>
        <w:t xml:space="preserve"> link discovery</w:t>
      </w:r>
      <w:bookmarkEnd w:id="311"/>
      <w:bookmarkEnd w:id="312"/>
    </w:p>
    <w:p w14:paraId="04793448" w14:textId="45FE19D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0B01B7">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  |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V(*)  /    /  (*)V|     BR21    |    /</w:t>
      </w:r>
    </w:p>
    <w:p w14:paraId="222A5E4F" w14:textId="77777777" w:rsidR="00341DE0" w:rsidRDefault="00341DE0" w:rsidP="00341DE0">
      <w:pPr>
        <w:pStyle w:val="RFCFigure"/>
      </w:pPr>
      <w:r>
        <w:t xml:space="preserve">    /     |             |/    /    /      \|             |   /</w:t>
      </w:r>
    </w:p>
    <w:p w14:paraId="4E70BD36" w14:textId="1DFC2861" w:rsidR="00341DE0" w:rsidRDefault="00341DE0" w:rsidP="00341DE0">
      <w:pPr>
        <w:pStyle w:val="RFCFigure"/>
      </w:pPr>
      <w:r>
        <w:t xml:space="preserve">   /      |     </w:t>
      </w:r>
      <w:r w:rsidR="00847CA6">
        <w:t>{</w:t>
      </w:r>
      <w:r>
        <w:t>2</w:t>
      </w:r>
      <w:r w:rsidR="00847CA6">
        <w:t>}</w:t>
      </w:r>
      <w:r>
        <w:t>(3-0)O&lt;~~~~~~~~~~~~~~~~&gt;O(4-0)</w:t>
      </w:r>
      <w:r w:rsidR="00847CA6">
        <w:t>{</w:t>
      </w:r>
      <w:r>
        <w:t>2</w:t>
      </w:r>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276C49D" w14:textId="13716AF7" w:rsidR="00341DE0" w:rsidRDefault="00847CA6" w:rsidP="00341DE0">
      <w:pPr>
        <w:pStyle w:val="RFCFigure"/>
      </w:pPr>
      <w:r>
        <w:t>{</w:t>
      </w:r>
      <w:r w:rsidR="00341DE0">
        <w:t>2</w:t>
      </w:r>
      <w:r>
        <w:t>}</w:t>
      </w:r>
      <w:r w:rsidR="00341DE0">
        <w:t xml:space="preserve"> </w:t>
      </w:r>
      <w:r>
        <w:t>{</w:t>
      </w:r>
      <w:r w:rsidR="00341DE0">
        <w:t>BR11,3</w:t>
      </w:r>
      <w:r>
        <w:t>}</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313" w:name="_Ref96625609"/>
      <w:r w:rsidRPr="004E7492">
        <w:rPr>
          <w:bCs w:val="0"/>
          <w:szCs w:val="24"/>
        </w:rPr>
        <w:t>– Inter-domain Ethernet and IP link discovery</w:t>
      </w:r>
      <w:bookmarkEnd w:id="313"/>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6DE4F89D"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0B01B7">
        <w:t>Figure 5</w:t>
      </w:r>
      <w:r w:rsidR="00FF091E" w:rsidRPr="00547B1B">
        <w:fldChar w:fldCharType="end"/>
      </w:r>
      <w:r w:rsidR="00712D82" w:rsidRPr="00547B1B">
        <w:t>:</w:t>
      </w:r>
    </w:p>
    <w:p w14:paraId="1C8CAC71" w14:textId="3CA7C288" w:rsidR="00712D82" w:rsidRDefault="00341DE0" w:rsidP="006C1ECF">
      <w:pPr>
        <w:pStyle w:val="RFCListBullet"/>
      </w:pPr>
      <w:r>
        <w:t>The</w:t>
      </w:r>
      <w:r w:rsidR="00547B1B">
        <w:t xml:space="preserve"> physical</w:t>
      </w:r>
      <w:r w:rsidR="00712D82">
        <w:t xml:space="preserve"> Ethernet LTP </w:t>
      </w:r>
      <w:r>
        <w:t xml:space="preserve">is </w:t>
      </w:r>
      <w:r w:rsidR="00547B1B">
        <w:t xml:space="preserve">used to represent the physical adjacency </w:t>
      </w:r>
      <w:r>
        <w:t>between</w:t>
      </w:r>
      <w:r w:rsidR="00547B1B">
        <w:t xml:space="preserve"> the router Ethernet interface</w:t>
      </w:r>
      <w:r>
        <w:t xml:space="preserve"> and </w:t>
      </w:r>
      <w:r w:rsidR="00547B1B">
        <w:t xml:space="preserve">either </w:t>
      </w:r>
      <w:r>
        <w:t xml:space="preserve">the </w:t>
      </w:r>
      <w:r w:rsidR="00547B1B">
        <w:t xml:space="preserve">adjacent router Ethernet interface </w:t>
      </w:r>
      <w:r>
        <w:t xml:space="preserve">(in case of a single-layer Ethernet link) </w:t>
      </w:r>
      <w:r w:rsidR="00547B1B">
        <w:t xml:space="preserve">or </w:t>
      </w:r>
      <w:r>
        <w:t xml:space="preserve">the </w:t>
      </w:r>
      <w:r w:rsidR="00547B1B">
        <w:t>optical NE Ethernet interface</w:t>
      </w:r>
      <w:r>
        <w:t xml:space="preserve"> (in case of a multi-layer Ethernet link). Therefore, this LTP reports</w:t>
      </w:r>
      <w:r w:rsidR="00547B1B">
        <w:t xml:space="preserve">, </w:t>
      </w:r>
      <w:r w:rsidR="00712D82">
        <w:t xml:space="preserve">within the plug-id attribute, the LLDP information sent by the corresponding </w:t>
      </w:r>
      <w:r>
        <w:t xml:space="preserve">router </w:t>
      </w:r>
      <w:r w:rsidR="00FF091E">
        <w:t>Ethernet interface</w:t>
      </w:r>
      <w:r w:rsidR="00712D82">
        <w:t>;</w:t>
      </w:r>
    </w:p>
    <w:p w14:paraId="67EBE80D" w14:textId="76E0700A" w:rsidR="00712D82" w:rsidRDefault="00341DE0" w:rsidP="006C1ECF">
      <w:pPr>
        <w:pStyle w:val="RFCListBullet"/>
      </w:pPr>
      <w:r>
        <w:t xml:space="preserve">The </w:t>
      </w:r>
      <w:r w:rsidR="00547B1B">
        <w:t>logical</w:t>
      </w:r>
      <w:r w:rsidR="00C81A16">
        <w:t xml:space="preserve"> </w:t>
      </w:r>
      <w:r w:rsidR="00712D82">
        <w:t xml:space="preserve">Ethernet LTP, supported by </w:t>
      </w:r>
      <w:r w:rsidR="00547B1B">
        <w:t xml:space="preserve">a physical </w:t>
      </w:r>
      <w:r w:rsidR="00712D82">
        <w:t xml:space="preserve">Ethernet LTP, </w:t>
      </w:r>
      <w:r>
        <w:t xml:space="preserve">is </w:t>
      </w:r>
      <w:r w:rsidR="00547B1B">
        <w:t>use</w:t>
      </w:r>
      <w:r>
        <w:t>d</w:t>
      </w:r>
      <w:r w:rsidR="00547B1B">
        <w:t xml:space="preserve"> to </w:t>
      </w:r>
      <w:r>
        <w:t xml:space="preserve">discover </w:t>
      </w:r>
      <w:r w:rsidR="00547B1B">
        <w:t xml:space="preserve">the logical adjancecy between router Ethernet interfaces, </w:t>
      </w:r>
      <w:r>
        <w:t>which can be either single-layer or multi-layer. Therefore, this LTP reports</w:t>
      </w:r>
      <w:r w:rsidR="00712D82">
        <w:t xml:space="preserve">, within the plug-id attribute, the LLDP information sent and received by the corresponding </w:t>
      </w:r>
      <w:r>
        <w:t xml:space="preserve">router </w:t>
      </w:r>
      <w:r w:rsidR="00FF091E">
        <w:t>Ethernet interface</w:t>
      </w:r>
      <w:r w:rsidR="00712D82">
        <w:t>.</w:t>
      </w:r>
    </w:p>
    <w:p w14:paraId="18E65979" w14:textId="593BA73F"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0B01B7">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0B01B7">
        <w:t>Figure 5</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3D1005C4"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0B01B7">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0B01B7">
        <w:t>Figure 5</w:t>
      </w:r>
      <w:r w:rsidRPr="00547B1B">
        <w:fldChar w:fldCharType="end"/>
      </w:r>
      <w:r w:rsidRPr="00547B1B">
        <w:t>.</w:t>
      </w:r>
    </w:p>
    <w:p w14:paraId="1447CFF6" w14:textId="6381513C" w:rsidR="004E7F85" w:rsidRPr="004E7492" w:rsidRDefault="00844800" w:rsidP="00333042">
      <w:pPr>
        <w:pStyle w:val="Heading2"/>
      </w:pPr>
      <w:bookmarkStart w:id="314" w:name="_Ref71280932"/>
      <w:bookmarkStart w:id="315" w:name="_Ref96366061"/>
      <w:bookmarkStart w:id="316" w:name="_Toc108385987"/>
      <w:r w:rsidRPr="004E7492">
        <w:t xml:space="preserve">Multi-layer </w:t>
      </w:r>
      <w:r w:rsidR="004E7F85" w:rsidRPr="004E7492">
        <w:t xml:space="preserve">IP </w:t>
      </w:r>
      <w:bookmarkEnd w:id="314"/>
      <w:r w:rsidR="00F13CC9" w:rsidRPr="004E7492">
        <w:t xml:space="preserve">link </w:t>
      </w:r>
      <w:r w:rsidR="008B2B34" w:rsidRPr="004E7492">
        <w:t>discovery</w:t>
      </w:r>
      <w:bookmarkEnd w:id="315"/>
      <w:bookmarkEnd w:id="316"/>
    </w:p>
    <w:p w14:paraId="7CD5D137" w14:textId="2890EBDD"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 xml:space="preserve">discovered by the P-PNC like any other </w:t>
      </w:r>
      <w:r>
        <w:lastRenderedPageBreak/>
        <w:t>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0B01B7">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0B01B7">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317" w:name="_Ref96628870"/>
      <w:r w:rsidRPr="004E7492">
        <w:rPr>
          <w:bCs w:val="0"/>
          <w:szCs w:val="24"/>
        </w:rPr>
        <w:t>– Multi-layer intra-domain Ethernet and IP link discovery</w:t>
      </w:r>
      <w:bookmarkEnd w:id="317"/>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764FE129"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0B01B7">
        <w:t>Figure 6</w:t>
      </w:r>
      <w:r w:rsidR="007D15E5" w:rsidRPr="007B1021">
        <w:fldChar w:fldCharType="end"/>
      </w:r>
      <w:r w:rsidR="0080092F" w:rsidRPr="007B1021">
        <w:t>.</w:t>
      </w:r>
    </w:p>
    <w:p w14:paraId="336341AB" w14:textId="6B07D0F4"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0B01B7">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0B01B7">
        <w:t>Figure 6</w:t>
      </w:r>
      <w:r w:rsidR="007D6620" w:rsidRPr="007B1021">
        <w:fldChar w:fldCharType="end"/>
      </w:r>
      <w:r w:rsidRPr="007B1021">
        <w:t>.</w:t>
      </w:r>
    </w:p>
    <w:p w14:paraId="684C7562" w14:textId="4935E606"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0B01B7">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0B01B7">
        <w:t>Figure 6</w:t>
      </w:r>
      <w:r w:rsidR="007D6620" w:rsidRPr="007B1021">
        <w:fldChar w:fldCharType="end"/>
      </w:r>
      <w:r w:rsidRPr="007B1021">
        <w:t>.</w:t>
      </w:r>
    </w:p>
    <w:p w14:paraId="5350BB10" w14:textId="5B25383E" w:rsidR="00212657" w:rsidRDefault="00212657" w:rsidP="00212657">
      <w:pPr>
        <w:pStyle w:val="Heading3"/>
      </w:pPr>
      <w:bookmarkStart w:id="318" w:name="_Toc108385988"/>
      <w:r>
        <w:t>Single-layer intra-domain IP links</w:t>
      </w:r>
      <w:bookmarkEnd w:id="318"/>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883D4CF"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0B01B7">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319" w:name="_Ref97545965"/>
      <w:r w:rsidRPr="004E7492">
        <w:rPr>
          <w:bCs w:val="0"/>
          <w:szCs w:val="24"/>
        </w:rPr>
        <w:t>– Single-layer intra-domain Ethernet and IP link discovery</w:t>
      </w:r>
      <w:bookmarkEnd w:id="319"/>
    </w:p>
    <w:p w14:paraId="42B499D2" w14:textId="7C6B64CF"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0B01B7">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320" w:name="_Toc108385989"/>
      <w:r w:rsidRPr="004E7492">
        <w:t>LAG discovery</w:t>
      </w:r>
      <w:bookmarkEnd w:id="320"/>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187EF046"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0B01B7">
        <w:t>Figure 8</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77777777" w:rsidR="00954BA9" w:rsidRDefault="00954BA9" w:rsidP="00954BA9">
      <w:pPr>
        <w:pStyle w:val="RFCFigure"/>
      </w:pPr>
      <w:r>
        <w:t xml:space="preserve">       /                    IP Topology (P-PNC 1)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77777777" w:rsidR="00954BA9" w:rsidRPr="00954BA9" w:rsidRDefault="00954BA9" w:rsidP="00954BA9">
      <w:pPr>
        <w:pStyle w:val="RFCFigure"/>
        <w:rPr>
          <w:lang w:val="it-IT"/>
        </w:rPr>
      </w:pPr>
      <w:r w:rsidRPr="00954BA9">
        <w:rPr>
          <w:lang w:val="it-IT"/>
        </w:rPr>
        <w:t xml:space="preserve"> /                   Ethernet Topology (P-PNC 1)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321" w:name="_Ref100333576"/>
      <w:r w:rsidRPr="008D2C42">
        <w:t xml:space="preserve">– </w:t>
      </w:r>
      <w:r>
        <w:t>LAG</w:t>
      </w:r>
      <w:bookmarkEnd w:id="321"/>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7798BBC" w:rsidR="00726924" w:rsidRPr="003A501B" w:rsidRDefault="002078CE" w:rsidP="00726924">
      <w:r>
        <w:t xml:space="preserve">As described in section </w:t>
      </w:r>
      <w:r>
        <w:fldChar w:fldCharType="begin"/>
      </w:r>
      <w:r>
        <w:instrText xml:space="preserve"> REF _Ref92128895 \r \h \t </w:instrText>
      </w:r>
      <w:r>
        <w:fldChar w:fldCharType="separate"/>
      </w:r>
      <w:r w:rsidR="000B01B7">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41CD2026"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0B01B7">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2E62B165"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0B01B7">
        <w:t>5.2.1</w:t>
      </w:r>
      <w:r w:rsidRPr="00742E34">
        <w:fldChar w:fldCharType="end"/>
      </w:r>
      <w:r>
        <w:t xml:space="preserve">), keeping the </w:t>
      </w:r>
      <w:r w:rsidRPr="001C33B1">
        <w:t xml:space="preserve">LLDP </w:t>
      </w:r>
      <w:r>
        <w:t>sessions on the LAG members enabled.</w:t>
      </w:r>
    </w:p>
    <w:p w14:paraId="60F993F3" w14:textId="731CF53B"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0B01B7">
        <w:t>4.5.1</w:t>
      </w:r>
      <w:r w:rsidR="006C1ECF">
        <w:fldChar w:fldCharType="end"/>
      </w:r>
      <w:r w:rsidRPr="001C33B1">
        <w:t>.</w:t>
      </w:r>
    </w:p>
    <w:p w14:paraId="63073461" w14:textId="25599628" w:rsidR="001F25C9" w:rsidRPr="004E7492" w:rsidRDefault="00A74E7B" w:rsidP="00333042">
      <w:pPr>
        <w:pStyle w:val="Heading2"/>
      </w:pPr>
      <w:bookmarkStart w:id="322" w:name="_Toc108385990"/>
      <w:r w:rsidRPr="004E7492">
        <w:t>L2/L3 VPN</w:t>
      </w:r>
      <w:r w:rsidR="001F25C9" w:rsidRPr="004E7492">
        <w:t xml:space="preserve"> network services discovery</w:t>
      </w:r>
      <w:bookmarkEnd w:id="322"/>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323" w:name="_Ref94024873"/>
      <w:bookmarkStart w:id="324" w:name="_Toc108385991"/>
      <w:r w:rsidRPr="004E7492">
        <w:t>Inventory discovery</w:t>
      </w:r>
      <w:bookmarkEnd w:id="323"/>
      <w:bookmarkEnd w:id="324"/>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325"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326" w:name="_Ref97197639"/>
      <w:bookmarkStart w:id="327" w:name="_Toc108385992"/>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325"/>
      <w:bookmarkEnd w:id="326"/>
      <w:bookmarkEnd w:id="327"/>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B73CFC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0B01B7">
        <w:t>Appendix A</w:t>
      </w:r>
      <w:r>
        <w:fldChar w:fldCharType="end"/>
      </w:r>
      <w:r>
        <w:t>)</w:t>
      </w:r>
      <w:r w:rsidRPr="000A43A6">
        <w:t>.</w:t>
      </w:r>
    </w:p>
    <w:p w14:paraId="36E7F280" w14:textId="03AC11BF"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0B01B7">
        <w:t>2.1.1</w:t>
      </w:r>
      <w:r w:rsidR="00A65CF9">
        <w:fldChar w:fldCharType="end"/>
      </w:r>
      <w:r w:rsidR="00A65CF9">
        <w:t>)</w:t>
      </w:r>
      <w:r w:rsidR="00E74B5D" w:rsidRPr="00267F75">
        <w:t>.</w:t>
      </w:r>
    </w:p>
    <w:p w14:paraId="3D1F2FEB" w14:textId="7B80EF0C"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0B01B7">
        <w:t>Figure 2</w:t>
      </w:r>
      <w:r w:rsidR="004B0663">
        <w:fldChar w:fldCharType="end"/>
      </w:r>
      <w:ins w:id="328" w:author="Italo Busi" w:date="2022-09-12T14:05:00Z">
        <w:r w:rsidR="004006CA">
          <w:t xml:space="preserve"> and </w:t>
        </w:r>
        <w:r w:rsidR="004006CA">
          <w:fldChar w:fldCharType="begin"/>
        </w:r>
        <w:r w:rsidR="004006CA">
          <w:instrText xml:space="preserve"> REF _Ref113883817 \r \h </w:instrText>
        </w:r>
        <w:r w:rsidR="004006CA">
          <w:fldChar w:fldCharType="separate"/>
        </w:r>
        <w:r w:rsidR="004006CA">
          <w:t>Figure 3</w:t>
        </w:r>
        <w:r w:rsidR="004006CA">
          <w:fldChar w:fldCharType="end"/>
        </w:r>
      </w:ins>
      <w:r>
        <w:t xml:space="preserve">, </w:t>
      </w:r>
      <w:r w:rsidR="008E076C">
        <w:t xml:space="preserve">the MDSC </w:t>
      </w:r>
      <w:r w:rsidR="00A65CF9">
        <w:t xml:space="preserve">finds </w:t>
      </w:r>
      <w:r w:rsidR="008E076C">
        <w:t>that:</w:t>
      </w:r>
    </w:p>
    <w:p w14:paraId="291BB099" w14:textId="6D0A2E90" w:rsidR="00473AD7" w:rsidRPr="006C1ECF" w:rsidRDefault="00DD3055" w:rsidP="006C1ECF">
      <w:pPr>
        <w:pStyle w:val="RFCListBullet"/>
      </w:pPr>
      <w:r w:rsidRPr="006C1ECF">
        <w:t xml:space="preserve">PE13-P16-PE14 </w:t>
      </w:r>
      <w:r w:rsidR="009B2690" w:rsidRPr="006C1ECF">
        <w:t xml:space="preserve">SR-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F53CBD" w:rsidRPr="006C1ECF">
        <w:fldChar w:fldCharType="begin"/>
      </w:r>
      <w:r w:rsidR="00F53CBD" w:rsidRPr="006C1ECF">
        <w:instrText xml:space="preserve"> REF _Ref93944132 \r \h \t </w:instrText>
      </w:r>
      <w:r w:rsidR="004E7492" w:rsidRPr="006C1ECF">
        <w:instrText xml:space="preserve"> \* MERGEFORMAT </w:instrText>
      </w:r>
      <w:r w:rsidR="00F53CBD" w:rsidRPr="006C1ECF">
        <w:fldChar w:fldCharType="separate"/>
      </w:r>
      <w:r w:rsidR="000B01B7">
        <w:t>4.4</w:t>
      </w:r>
      <w:r w:rsidR="00F53CBD" w:rsidRPr="006C1ECF">
        <w:fldChar w:fldCharType="end"/>
      </w:r>
      <w:r w:rsidR="006039B3" w:rsidRPr="006C1ECF">
        <w:t>;</w:t>
      </w:r>
      <w:r w:rsidR="006C1ECF" w:rsidRPr="006C1ECF">
        <w:t>, and that:</w:t>
      </w:r>
    </w:p>
    <w:p w14:paraId="1F1C86C4" w14:textId="0B51BF11" w:rsidR="008E076C" w:rsidRDefault="008E076C" w:rsidP="006C1ECF">
      <w:pPr>
        <w:pStyle w:val="RFCListBullet"/>
        <w:numPr>
          <w:ilvl w:val="1"/>
          <w:numId w:val="16"/>
        </w:numPr>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0B01B7">
        <w:t>4.3</w:t>
      </w:r>
      <w:r w:rsidR="00F53CBD">
        <w:fldChar w:fldCharType="end"/>
      </w:r>
      <w:r>
        <w:t>;</w:t>
      </w:r>
    </w:p>
    <w:p w14:paraId="6B8173E5" w14:textId="710514CB" w:rsidR="008E076C" w:rsidRPr="00AC7352" w:rsidRDefault="0057004A" w:rsidP="006C1ECF">
      <w:pPr>
        <w:pStyle w:val="RFCListBullet"/>
        <w:numPr>
          <w:ilvl w:val="1"/>
          <w:numId w:val="16"/>
        </w:numPr>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6C1ECF">
        <w:fldChar w:fldCharType="separate"/>
      </w:r>
      <w:r w:rsidR="000B01B7">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6C1ECF">
      <w:pPr>
        <w:pStyle w:val="RFCListBullet"/>
        <w:numPr>
          <w:ilvl w:val="1"/>
          <w:numId w:val="16"/>
        </w:numPr>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5DEEA0B"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0B01B7">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0B01B7">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64A3781"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0B01B7">
        <w:t>5.2</w:t>
      </w:r>
      <w:r w:rsidR="00057BBE">
        <w:fldChar w:fldCharType="end"/>
      </w:r>
      <w:r>
        <w:t>;</w:t>
      </w:r>
    </w:p>
    <w:p w14:paraId="4FCE4EC8" w14:textId="54DC7E67"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0B01B7">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11DCB9B9"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0B01B7">
        <w:t>5.2</w:t>
      </w:r>
      <w:r>
        <w:fldChar w:fldCharType="end"/>
      </w:r>
      <w:r>
        <w:t>;</w:t>
      </w:r>
    </w:p>
    <w:p w14:paraId="5EA44AAA" w14:textId="7BB7BD1F"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0B01B7">
        <w:t>5.2</w:t>
      </w:r>
      <w:r>
        <w:fldChar w:fldCharType="end"/>
      </w:r>
      <w:r>
        <w:t>;</w:t>
      </w:r>
    </w:p>
    <w:p w14:paraId="5FD1548A" w14:textId="5A620D88"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0B01B7">
        <w:t>5.3</w:t>
      </w:r>
      <w:r w:rsidRPr="00AC7352">
        <w:fldChar w:fldCharType="end"/>
      </w:r>
      <w:r w:rsidRPr="00AC7352">
        <w:t>.</w:t>
      </w:r>
    </w:p>
    <w:p w14:paraId="3F83D777" w14:textId="720A0BDC" w:rsidR="00057BBE" w:rsidRDefault="00057BBE" w:rsidP="008D18C6">
      <w:bookmarkStart w:id="329"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329"/>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0B01B7">
        <w:t>5.3</w:t>
      </w:r>
      <w:r w:rsidR="00A35E7B">
        <w:fldChar w:fldCharType="end"/>
      </w:r>
      <w:r>
        <w:t>.</w:t>
      </w:r>
      <w:r w:rsidR="00A35E7B">
        <w:t xml:space="preserve"> </w:t>
      </w:r>
      <w:bookmarkStart w:id="330"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330"/>
      <w:r w:rsidR="00A35E7B">
        <w:t>.</w:t>
      </w:r>
    </w:p>
    <w:p w14:paraId="06ACD544" w14:textId="731B4076"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EC7EB6">
        <w:fldChar w:fldCharType="begin"/>
      </w:r>
      <w:r w:rsidR="00EC7EB6">
        <w:instrText xml:space="preserve"> REF _Ref93944132 \r \h  \t</w:instrText>
      </w:r>
      <w:r w:rsidR="00EC7EB6">
        <w:fldChar w:fldCharType="separate"/>
      </w:r>
      <w:r w:rsidR="000B01B7">
        <w:t>4.4</w:t>
      </w:r>
      <w:r w:rsidR="00EC7EB6">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331"/>
      <w:r w:rsidRPr="004E7492">
        <w:t>[Editor’s Note] Further investigation is needed to understand how the binding between a L3VPN and this new end</w:t>
      </w:r>
      <w:r w:rsidRPr="004E7492">
        <w:noBreakHyphen/>
        <w:t>to</w:t>
      </w:r>
      <w:r w:rsidRPr="004E7492">
        <w:noBreakHyphen/>
        <w:t>end SR-TE path can be configured.</w:t>
      </w:r>
      <w:commentRangeEnd w:id="331"/>
      <w:r w:rsidR="00211FC2" w:rsidRPr="004E7492">
        <w:commentReference w:id="331"/>
      </w:r>
    </w:p>
    <w:p w14:paraId="7851078A" w14:textId="6DFFEE84" w:rsidR="009B271E" w:rsidRPr="004E7492" w:rsidRDefault="009B271E" w:rsidP="00535598">
      <w:pPr>
        <w:pStyle w:val="Heading2"/>
      </w:pPr>
      <w:bookmarkStart w:id="332" w:name="_Ref75426138"/>
      <w:bookmarkStart w:id="333" w:name="_Toc108385993"/>
      <w:r w:rsidRPr="004E7492">
        <w:t>Optical Path Computation</w:t>
      </w:r>
      <w:bookmarkEnd w:id="332"/>
      <w:bookmarkEnd w:id="333"/>
    </w:p>
    <w:p w14:paraId="0AD37A1A" w14:textId="3EC95A42"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0B01B7">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1245FD4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0B01B7">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0B01B7">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334" w:name="_Ref75427615"/>
      <w:bookmarkStart w:id="335" w:name="_Ref89089408"/>
      <w:bookmarkStart w:id="336" w:name="_Toc108385994"/>
      <w:r w:rsidRPr="004E7492">
        <w:t xml:space="preserve">Multi-layer </w:t>
      </w:r>
      <w:r w:rsidR="008B2B34" w:rsidRPr="004E7492">
        <w:t xml:space="preserve">IP </w:t>
      </w:r>
      <w:r w:rsidR="00F13CC9" w:rsidRPr="004E7492">
        <w:t xml:space="preserve">link </w:t>
      </w:r>
      <w:r w:rsidR="008B2B34" w:rsidRPr="004E7492">
        <w:t>Setup</w:t>
      </w:r>
      <w:bookmarkEnd w:id="334"/>
      <w:bookmarkEnd w:id="335"/>
      <w:bookmarkEnd w:id="336"/>
    </w:p>
    <w:p w14:paraId="76F01DCB" w14:textId="59B2F684"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0B01B7">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6942CFEB" w:rsidR="00742E34" w:rsidRDefault="00742E34" w:rsidP="00742E34">
      <w:r>
        <w:t xml:space="preserve">For example, with a reference to </w:t>
      </w:r>
      <w:r>
        <w:fldChar w:fldCharType="begin"/>
      </w:r>
      <w:r>
        <w:instrText xml:space="preserve"> REF _Ref96628870 \r \h </w:instrText>
      </w:r>
      <w:r>
        <w:fldChar w:fldCharType="separate"/>
      </w:r>
      <w:r w:rsidR="000B01B7">
        <w:t>Figure 6</w:t>
      </w:r>
      <w:r>
        <w:fldChar w:fldCharType="end"/>
      </w:r>
      <w:r>
        <w:t>, the MDSC can request the O-PNC1 to setup an optical tunnel between the TTPs within NE11 and NE14 to steer over this tunnel the Ethernet traffic between LTP (7-0) on NE11 and LTP (8-0) on NE14.</w:t>
      </w:r>
    </w:p>
    <w:p w14:paraId="4D8942FB" w14:textId="0B664E9B"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0B01B7">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7A82D9DA"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0B01B7">
        <w:t>Figure 6</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7120FC2A" w:rsidR="00742E34" w:rsidRDefault="00742E34" w:rsidP="00742E34">
      <w:r>
        <w:t xml:space="preserve">For example, with a reference to </w:t>
      </w:r>
      <w:r>
        <w:fldChar w:fldCharType="begin"/>
      </w:r>
      <w:r>
        <w:instrText xml:space="preserve"> REF _Ref96628870 \r \h </w:instrText>
      </w:r>
      <w:r>
        <w:fldChar w:fldCharType="separate"/>
      </w:r>
      <w:r w:rsidR="000B01B7">
        <w:t>Figure 6</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77777777" w:rsidR="00742E34" w:rsidRDefault="00742E34" w:rsidP="00742E34">
      <w:pPr>
        <w:pStyle w:val="Heading3"/>
      </w:pPr>
      <w:bookmarkStart w:id="337" w:name="_Ref107387376"/>
      <w:bookmarkStart w:id="338" w:name="_Toc108385995"/>
      <w:r>
        <w:lastRenderedPageBreak/>
        <w:t>Multi-layer LAG setup</w:t>
      </w:r>
      <w:bookmarkEnd w:id="337"/>
      <w:bookmarkEnd w:id="338"/>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7E8B032A"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97F2518"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0B01B7">
        <w:t>5.2</w:t>
      </w:r>
      <w:r>
        <w:fldChar w:fldCharType="end"/>
      </w:r>
      <w:r>
        <w:t xml:space="preserve"> above.</w:t>
      </w:r>
    </w:p>
    <w:p w14:paraId="4C002B66" w14:textId="4BCB7D8C"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77777777" w:rsidR="00742E34" w:rsidRDefault="00742E34" w:rsidP="00742E34">
      <w:pPr>
        <w:pStyle w:val="Heading3"/>
      </w:pPr>
      <w:bookmarkStart w:id="339" w:name="_Toc108385996"/>
      <w:r>
        <w:t>Multi-layer LAG update</w:t>
      </w:r>
      <w:bookmarkEnd w:id="339"/>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7ED4F83A"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77777777" w:rsidR="00742E34" w:rsidRDefault="00742E34" w:rsidP="00742E34">
      <w:pPr>
        <w:pStyle w:val="Heading3"/>
      </w:pPr>
      <w:bookmarkStart w:id="340" w:name="_Toc108385997"/>
      <w:r>
        <w:lastRenderedPageBreak/>
        <w:t>Multi-layer SRLG configuration</w:t>
      </w:r>
      <w:bookmarkEnd w:id="340"/>
    </w:p>
    <w:p w14:paraId="062CA4F5" w14:textId="1996CA3B" w:rsidR="00CE5B55" w:rsidRPr="001747E9" w:rsidRDefault="00CE5B55" w:rsidP="00742E34">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341" w:name="_Ref75428343"/>
      <w:bookmarkStart w:id="342" w:name="_Toc108385998"/>
      <w:r w:rsidRPr="004E7492">
        <w:t>TE Path Setup and Update</w:t>
      </w:r>
      <w:bookmarkEnd w:id="341"/>
      <w:bookmarkEnd w:id="342"/>
    </w:p>
    <w:p w14:paraId="3C597220" w14:textId="037349D6"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0B01B7">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343"/>
      <w:r w:rsidRPr="00E12804">
        <w:rPr>
          <w:b/>
          <w:i/>
          <w:highlight w:val="yellow"/>
        </w:rPr>
        <w:lastRenderedPageBreak/>
        <w:t>[Editor’s Note:]</w:t>
      </w:r>
      <w:r w:rsidRPr="00E12804">
        <w:rPr>
          <w:i/>
          <w:highlight w:val="yellow"/>
        </w:rPr>
        <w:t xml:space="preserve"> Add some text about the protection options (to further discuss whether to put this text here or in section 4.2.2).</w:t>
      </w:r>
      <w:commentRangeEnd w:id="343"/>
      <w:r>
        <w:rPr>
          <w:rStyle w:val="CommentReference"/>
        </w:rPr>
        <w:commentReference w:id="343"/>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66905414"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0B01B7">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344" w:name="_Ref97197738"/>
      <w:bookmarkStart w:id="345" w:name="_Toc108385999"/>
      <w:r>
        <w:t>Conclusions</w:t>
      </w:r>
      <w:bookmarkEnd w:id="344"/>
      <w:bookmarkEnd w:id="345"/>
    </w:p>
    <w:p w14:paraId="0275FC37" w14:textId="0D195291"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0B01B7">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3DE3645B"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0B01B7">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73AE3A97"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0B01B7">
        <w:t>5.1</w:t>
      </w:r>
      <w:r w:rsidR="003D69C5" w:rsidRPr="008D41F8">
        <w:fldChar w:fldCharType="end"/>
      </w:r>
      <w:r w:rsidR="008D41F8">
        <w:t xml:space="preserve"> and the solution in [OPTICAL-PATH-COMPUTE] has been proposed to resolve it</w:t>
      </w:r>
      <w:r w:rsidR="003D69C5" w:rsidRPr="008D41F8">
        <w:t>;</w:t>
      </w:r>
    </w:p>
    <w:p w14:paraId="4F6203F0" w14:textId="79CF2BDA"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0B01B7">
        <w:t>4.3</w:t>
      </w:r>
      <w:r w:rsidR="003D69C5" w:rsidRPr="008D41F8">
        <w:fldChar w:fldCharType="end"/>
      </w:r>
      <w:r w:rsidR="003D69C5" w:rsidRPr="008D41F8">
        <w:t>;</w:t>
      </w:r>
    </w:p>
    <w:p w14:paraId="0832F85A" w14:textId="6A9D1DE8" w:rsidR="00B03FFF" w:rsidRPr="008D41F8" w:rsidRDefault="00B03FFF" w:rsidP="006C1ECF">
      <w:pPr>
        <w:pStyle w:val="RFCListBullet"/>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0B01B7">
        <w:t>5.3</w:t>
      </w:r>
      <w:r w:rsidR="003D69C5" w:rsidRPr="008D41F8">
        <w:fldChar w:fldCharType="end"/>
      </w:r>
      <w:r w:rsidRPr="008D41F8">
        <w:t>.</w:t>
      </w:r>
    </w:p>
    <w:p w14:paraId="7BFF97AF" w14:textId="54D2F3E4" w:rsidR="009F6BBA" w:rsidRDefault="009F6BBA" w:rsidP="009F6BBA">
      <w:pPr>
        <w:pStyle w:val="Heading1"/>
      </w:pPr>
      <w:bookmarkStart w:id="346" w:name="_Toc108386000"/>
      <w:r w:rsidRPr="005254EF">
        <w:t>Security Considerations</w:t>
      </w:r>
      <w:bookmarkEnd w:id="346"/>
    </w:p>
    <w:p w14:paraId="08AF4EBC" w14:textId="769CFF25" w:rsidR="00BA2A4C" w:rsidRDefault="0002767F" w:rsidP="00BA2A4C">
      <w:commentRangeStart w:id="347"/>
      <w:r w:rsidRPr="004E7492">
        <w:t>Several</w:t>
      </w:r>
      <w:r w:rsidR="00BA2A4C" w:rsidRPr="004E7492">
        <w:t xml:space="preserve"> security considerations have been identified and will be discussed in future versions of this document.</w:t>
      </w:r>
      <w:commentRangeEnd w:id="347"/>
      <w:r w:rsidR="00460D05" w:rsidRPr="004E7492">
        <w:commentReference w:id="347"/>
      </w:r>
    </w:p>
    <w:p w14:paraId="486C431C" w14:textId="77777777" w:rsidR="000D4AD0" w:rsidRDefault="000D4AD0" w:rsidP="00055923">
      <w:pPr>
        <w:pStyle w:val="Heading1"/>
      </w:pPr>
      <w:bookmarkStart w:id="348" w:name="_Toc53130252"/>
      <w:bookmarkStart w:id="349" w:name="_Toc108386001"/>
      <w:commentRangeStart w:id="350"/>
      <w:r>
        <w:t>Operational Considerations</w:t>
      </w:r>
      <w:bookmarkEnd w:id="348"/>
      <w:commentRangeEnd w:id="350"/>
      <w:r w:rsidR="008B7B43" w:rsidRPr="004E7492">
        <w:commentReference w:id="350"/>
      </w:r>
      <w:bookmarkEnd w:id="349"/>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351" w:name="_Toc53130253"/>
      <w:bookmarkStart w:id="352" w:name="_Toc108386002"/>
      <w:r w:rsidRPr="005254EF">
        <w:t>IANA Considerations</w:t>
      </w:r>
      <w:bookmarkEnd w:id="351"/>
      <w:bookmarkEnd w:id="352"/>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353" w:name="_Toc53130254"/>
      <w:bookmarkStart w:id="354" w:name="_Toc108386003"/>
      <w:r w:rsidRPr="005254EF">
        <w:t>References</w:t>
      </w:r>
      <w:bookmarkEnd w:id="353"/>
      <w:bookmarkEnd w:id="354"/>
    </w:p>
    <w:p w14:paraId="78FC148B" w14:textId="77777777" w:rsidR="002E1F5F" w:rsidRPr="004E7492" w:rsidRDefault="002E1F5F" w:rsidP="001E3E79">
      <w:pPr>
        <w:pStyle w:val="Heading2"/>
        <w:rPr>
          <w:rFonts w:cs="Courier New"/>
          <w:bCs w:val="0"/>
          <w:iCs w:val="0"/>
          <w:szCs w:val="24"/>
        </w:rPr>
      </w:pPr>
      <w:bookmarkStart w:id="355" w:name="_Toc53130255"/>
      <w:bookmarkStart w:id="356" w:name="_Toc108386004"/>
      <w:r w:rsidRPr="004E7492">
        <w:rPr>
          <w:rFonts w:cs="Courier New"/>
          <w:bCs w:val="0"/>
          <w:iCs w:val="0"/>
          <w:szCs w:val="24"/>
        </w:rPr>
        <w:t>Normative References</w:t>
      </w:r>
      <w:bookmarkEnd w:id="355"/>
      <w:bookmarkEnd w:id="356"/>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357" w:name="_Hlk107384974"/>
    </w:p>
    <w:bookmarkEnd w:id="357"/>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358" w:name="_Toc53130256"/>
      <w:bookmarkStart w:id="359" w:name="_Toc108386005"/>
      <w:r w:rsidRPr="004E7492">
        <w:rPr>
          <w:rFonts w:cs="Courier New"/>
          <w:bCs w:val="0"/>
          <w:iCs w:val="0"/>
          <w:szCs w:val="24"/>
        </w:rPr>
        <w:t>Informative References</w:t>
      </w:r>
      <w:bookmarkEnd w:id="358"/>
      <w:bookmarkEnd w:id="359"/>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lastRenderedPageBreak/>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lastRenderedPageBreak/>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360" w:name="_Ref93922517"/>
      <w:bookmarkStart w:id="361" w:name="_Toc108386006"/>
      <w:bookmarkStart w:id="362" w:name="_Toc53130257"/>
      <w:r w:rsidRPr="004E7492">
        <w:rPr>
          <w:rFonts w:eastAsia="Batang"/>
          <w:bCs w:val="0"/>
        </w:rPr>
        <w:lastRenderedPageBreak/>
        <w:t>OSS/Orchestration Layer</w:t>
      </w:r>
      <w:bookmarkEnd w:id="360"/>
      <w:bookmarkEnd w:id="361"/>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77095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0B01B7">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363" w:name="_Toc108386007"/>
      <w:r w:rsidRPr="004E7492">
        <w:rPr>
          <w:rFonts w:eastAsia="Batang"/>
          <w:bCs w:val="0"/>
        </w:rPr>
        <w:t>MDSC NBI</w:t>
      </w:r>
      <w:bookmarkEnd w:id="363"/>
    </w:p>
    <w:p w14:paraId="433169FC" w14:textId="255FACC2"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0B01B7">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7B8D959C"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0B01B7">
        <w:t>Figure 9</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364" w:name="_Ref84872455"/>
      <w:r w:rsidRPr="004E7492">
        <w:rPr>
          <w:bCs w:val="0"/>
          <w:szCs w:val="24"/>
        </w:rPr>
        <w:t>Service Request Process</w:t>
      </w:r>
      <w:bookmarkEnd w:id="364"/>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365" w:name="_Toc108386008"/>
      <w:r w:rsidRPr="004E7492">
        <w:rPr>
          <w:rFonts w:eastAsia="Batang"/>
          <w:bCs w:val="0"/>
        </w:rPr>
        <w:lastRenderedPageBreak/>
        <w:t>Multi-layer and multi-domain resiliency</w:t>
      </w:r>
      <w:bookmarkEnd w:id="362"/>
      <w:bookmarkEnd w:id="365"/>
    </w:p>
    <w:p w14:paraId="183F9A0D" w14:textId="77777777" w:rsidR="00D367CF" w:rsidRPr="004E7492" w:rsidRDefault="00D367CF" w:rsidP="00D367CF">
      <w:pPr>
        <w:pStyle w:val="RFCAppH1"/>
        <w:rPr>
          <w:rFonts w:eastAsia="Batang"/>
          <w:bCs w:val="0"/>
        </w:rPr>
      </w:pPr>
      <w:bookmarkStart w:id="366" w:name="_Toc53130258"/>
      <w:bookmarkStart w:id="367" w:name="_Toc108386009"/>
      <w:r w:rsidRPr="004E7492">
        <w:rPr>
          <w:rFonts w:eastAsia="Batang"/>
          <w:bCs w:val="0"/>
        </w:rPr>
        <w:t>Maintenance Window</w:t>
      </w:r>
      <w:bookmarkEnd w:id="366"/>
      <w:bookmarkEnd w:id="367"/>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368" w:name="_Toc53130259"/>
      <w:bookmarkStart w:id="369" w:name="_Toc108386010"/>
      <w:r w:rsidRPr="004E7492">
        <w:rPr>
          <w:rFonts w:eastAsia="Batang"/>
          <w:bCs w:val="0"/>
        </w:rPr>
        <w:t>Router port failure</w:t>
      </w:r>
      <w:bookmarkEnd w:id="368"/>
      <w:bookmarkEnd w:id="369"/>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370" w:name="_Toc44338393"/>
      <w:bookmarkStart w:id="371" w:name="_Toc53130260"/>
      <w:bookmarkStart w:id="372" w:name="_Toc108386011"/>
      <w:r w:rsidRPr="004E7492">
        <w:rPr>
          <w:rFonts w:eastAsia="Batang"/>
          <w:bCs w:val="0"/>
        </w:rPr>
        <w:t>Acknowledgments</w:t>
      </w:r>
      <w:bookmarkEnd w:id="370"/>
      <w:bookmarkEnd w:id="371"/>
      <w:bookmarkEnd w:id="372"/>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373" w:name="_Toc44338394"/>
      <w:bookmarkStart w:id="374" w:name="_Toc53130261"/>
      <w:bookmarkStart w:id="375" w:name="_Toc108386012"/>
      <w:r w:rsidRPr="00176338">
        <w:rPr>
          <w:rFonts w:eastAsia="Batang"/>
          <w:bCs w:val="0"/>
          <w:lang w:val="it-IT"/>
        </w:rPr>
        <w:t>Contributors</w:t>
      </w:r>
      <w:bookmarkEnd w:id="373"/>
      <w:bookmarkEnd w:id="374"/>
      <w:bookmarkEnd w:id="375"/>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376" w:name="_Toc53130262"/>
    </w:p>
    <w:p w14:paraId="49ED5E03" w14:textId="27E569BB" w:rsidR="000568C6" w:rsidRPr="001B14FD" w:rsidRDefault="000568C6" w:rsidP="000568C6">
      <w:r w:rsidRPr="001B14FD">
        <w:t>Brent Foster</w:t>
      </w:r>
      <w:r w:rsidRPr="001B14FD">
        <w:br/>
        <w:t>Cisco</w:t>
      </w:r>
    </w:p>
    <w:p w14:paraId="323C7374" w14:textId="65C51656"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377" w:name="_Toc108386013"/>
      <w:r w:rsidRPr="004E7492">
        <w:rPr>
          <w:rFonts w:eastAsia="Batang"/>
          <w:bCs w:val="0"/>
        </w:rPr>
        <w:lastRenderedPageBreak/>
        <w:t>Authors’ Addresses</w:t>
      </w:r>
      <w:bookmarkEnd w:id="376"/>
      <w:bookmarkEnd w:id="377"/>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6" w:author="Italo Busi" w:date="2022-01-31T12:43:00Z" w:initials="IB">
    <w:p w14:paraId="4F8DCAEF" w14:textId="4A63E778" w:rsidR="007851E0" w:rsidRPr="00F57219" w:rsidRDefault="007851E0" w:rsidP="00F57219">
      <w:pPr>
        <w:pStyle w:val="CommentText"/>
        <w:rPr>
          <w:b/>
        </w:rPr>
      </w:pPr>
      <w:r w:rsidRPr="00F57219">
        <w:rPr>
          <w:rStyle w:val="CommentReference"/>
          <w:b/>
        </w:rPr>
        <w:annotationRef/>
      </w:r>
      <w:r w:rsidRPr="00F57219">
        <w:rPr>
          <w:b/>
        </w:rPr>
        <w:t>See issue #82</w:t>
      </w:r>
    </w:p>
  </w:comment>
  <w:comment w:id="331" w:author="Brent Foster (brfoster)" w:date="2021-07-07T17:08:00Z" w:initials="BF(">
    <w:p w14:paraId="7F472DFC" w14:textId="082F55F4" w:rsidR="007851E0" w:rsidRDefault="007851E0" w:rsidP="00E12804">
      <w:pPr>
        <w:pStyle w:val="CommentText"/>
        <w:rPr>
          <w:noProof/>
        </w:rPr>
      </w:pPr>
      <w:r>
        <w:rPr>
          <w:rStyle w:val="CommentReference"/>
        </w:rPr>
        <w:annotationRef/>
      </w:r>
    </w:p>
    <w:p w14:paraId="1B012485" w14:textId="15E2C29C" w:rsidR="007851E0" w:rsidRPr="00E12804" w:rsidRDefault="007851E0" w:rsidP="00E12804">
      <w:pPr>
        <w:pStyle w:val="CommentText"/>
        <w:ind w:left="0"/>
        <w:rPr>
          <w:b/>
        </w:rPr>
      </w:pPr>
      <w:r w:rsidRPr="00E12804">
        <w:rPr>
          <w:b/>
        </w:rPr>
        <w:t>See issue #83</w:t>
      </w:r>
    </w:p>
  </w:comment>
  <w:comment w:id="343" w:author="Italo Busi" w:date="2022-03-03T17:05:00Z" w:initials="IB">
    <w:p w14:paraId="6CC5EA25" w14:textId="77777777" w:rsidR="007851E0" w:rsidRDefault="007851E0">
      <w:pPr>
        <w:pStyle w:val="CommentText"/>
      </w:pPr>
    </w:p>
    <w:p w14:paraId="5E4CD604" w14:textId="4C3F9354" w:rsidR="007851E0" w:rsidRPr="00E12804" w:rsidRDefault="007851E0">
      <w:pPr>
        <w:pStyle w:val="CommentText"/>
        <w:rPr>
          <w:b/>
        </w:rPr>
      </w:pPr>
      <w:r w:rsidRPr="00E12804">
        <w:rPr>
          <w:rStyle w:val="CommentReference"/>
          <w:b/>
        </w:rPr>
        <w:annotationRef/>
      </w:r>
      <w:r w:rsidRPr="00E12804">
        <w:rPr>
          <w:b/>
        </w:rPr>
        <w:t>Issue #80</w:t>
      </w:r>
    </w:p>
  </w:comment>
  <w:comment w:id="347" w:author="Italo Busi" w:date="2021-01-12T16:28:00Z" w:initials="IB">
    <w:p w14:paraId="5B18C718" w14:textId="7A4A0636" w:rsidR="007851E0" w:rsidRPr="00460D05" w:rsidRDefault="007851E0">
      <w:pPr>
        <w:pStyle w:val="CommentText"/>
        <w:rPr>
          <w:b/>
        </w:rPr>
      </w:pPr>
      <w:r w:rsidRPr="00460D05">
        <w:rPr>
          <w:rStyle w:val="CommentReference"/>
          <w:b/>
        </w:rPr>
        <w:annotationRef/>
      </w:r>
      <w:r w:rsidRPr="00460D05">
        <w:rPr>
          <w:b/>
        </w:rPr>
        <w:t>See Issue #41</w:t>
      </w:r>
    </w:p>
  </w:comment>
  <w:comment w:id="350" w:author="Italo Busi" w:date="2021-01-11T11:53:00Z" w:initials="IB">
    <w:p w14:paraId="57F4102F" w14:textId="255A6101" w:rsidR="007851E0" w:rsidRPr="00460D05" w:rsidRDefault="007851E0">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1"/>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04B53" w14:textId="77777777" w:rsidR="00DE0389" w:rsidRDefault="00DE0389">
      <w:r>
        <w:separator/>
      </w:r>
    </w:p>
  </w:endnote>
  <w:endnote w:type="continuationSeparator" w:id="0">
    <w:p w14:paraId="7BEF3E90" w14:textId="77777777" w:rsidR="00DE0389" w:rsidRDefault="00DE0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7851E0" w:rsidRDefault="007851E0" w:rsidP="00F410C4">
    <w:pPr>
      <w:pStyle w:val="Footer"/>
    </w:pPr>
  </w:p>
  <w:p w14:paraId="5CE618DB" w14:textId="77777777" w:rsidR="007851E0" w:rsidRDefault="007851E0" w:rsidP="00F410C4">
    <w:pPr>
      <w:pStyle w:val="Footer"/>
    </w:pPr>
  </w:p>
  <w:p w14:paraId="4F313A99" w14:textId="0C6DF111" w:rsidR="007851E0" w:rsidRDefault="007851E0"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4006CA">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t>January</w:t>
    </w:r>
    <w:r>
      <w:fldChar w:fldCharType="end"/>
    </w:r>
    <w:r>
      <w:t xml:space="preserve"> </w:t>
    </w:r>
    <w:r>
      <w:fldChar w:fldCharType="begin"/>
    </w:r>
    <w:r>
      <w:instrText xml:space="preserve"> SAVEDATE  \@ "d," </w:instrText>
    </w:r>
    <w:r>
      <w:fldChar w:fldCharType="separate"/>
    </w:r>
    <w:r w:rsidR="004006CA">
      <w:rPr>
        <w:noProof/>
      </w:rPr>
      <w:t>10,</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4006CA">
      <w:rPr>
        <w:noProof/>
      </w:rPr>
      <w:instrText>2022</w:instrText>
    </w:r>
    <w:r>
      <w:fldChar w:fldCharType="end"/>
    </w:r>
    <w:r>
      <w:instrText xml:space="preserve"> + 1 \* MERGEFORMAT </w:instrText>
    </w:r>
    <w:r>
      <w:fldChar w:fldCharType="separate"/>
    </w:r>
    <w:r w:rsidR="004006CA">
      <w:rPr>
        <w:noProof/>
      </w:rPr>
      <w:instrText>2023</w:instrText>
    </w:r>
    <w:r>
      <w:fldChar w:fldCharType="end"/>
    </w:r>
    <w:r>
      <w:instrText xml:space="preserve"> "Fail" \* MERGEFORMAT  \* MERGEFORMAT </w:instrText>
    </w:r>
    <w:r>
      <w:fldChar w:fldCharType="separate"/>
    </w:r>
    <w:r w:rsidR="004006CA">
      <w:rPr>
        <w:noProof/>
      </w:rPr>
      <w:instrText>2023</w:instrText>
    </w:r>
    <w:r>
      <w:fldChar w:fldCharType="end"/>
    </w:r>
    <w:r>
      <w:instrText xml:space="preserve"> \* MERGEFORMAT </w:instrText>
    </w:r>
    <w:r>
      <w:fldChar w:fldCharType="separate"/>
    </w:r>
    <w:r w:rsidR="004006CA">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7851E0" w:rsidRDefault="007851E0" w:rsidP="00F410C4">
    <w:pPr>
      <w:pStyle w:val="Footer"/>
    </w:pPr>
  </w:p>
  <w:p w14:paraId="35EF4550" w14:textId="77777777" w:rsidR="007851E0" w:rsidRDefault="007851E0"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7BE2F926" w:rsidR="007851E0" w:rsidRDefault="007851E0"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4006CA">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t>January</w:t>
    </w:r>
    <w:r>
      <w:fldChar w:fldCharType="end"/>
    </w:r>
    <w:r>
      <w:t xml:space="preserve"> </w:t>
    </w:r>
    <w:r>
      <w:fldChar w:fldCharType="begin"/>
    </w:r>
    <w:r>
      <w:instrText xml:space="preserve"> SAVEDATE  \@ "d," </w:instrText>
    </w:r>
    <w:r>
      <w:fldChar w:fldCharType="separate"/>
    </w:r>
    <w:r w:rsidR="004006CA">
      <w:rPr>
        <w:noProof/>
      </w:rPr>
      <w:t>10,</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4006CA">
      <w:rPr>
        <w:noProof/>
      </w:rPr>
      <w:instrText>2022</w:instrText>
    </w:r>
    <w:r>
      <w:fldChar w:fldCharType="end"/>
    </w:r>
    <w:r>
      <w:instrText xml:space="preserve"> + 1 \* MERGEFORMAT </w:instrText>
    </w:r>
    <w:r>
      <w:fldChar w:fldCharType="separate"/>
    </w:r>
    <w:r w:rsidR="004006CA">
      <w:rPr>
        <w:noProof/>
      </w:rPr>
      <w:instrText>2023</w:instrText>
    </w:r>
    <w:r>
      <w:fldChar w:fldCharType="end"/>
    </w:r>
    <w:r>
      <w:instrText xml:space="preserve"> "Fail" \* MERGEFORMAT  \* MERGEFORMAT </w:instrText>
    </w:r>
    <w:r>
      <w:fldChar w:fldCharType="separate"/>
    </w:r>
    <w:r w:rsidR="004006CA">
      <w:rPr>
        <w:noProof/>
      </w:rPr>
      <w:instrText>2023</w:instrText>
    </w:r>
    <w:r>
      <w:fldChar w:fldCharType="end"/>
    </w:r>
    <w:r>
      <w:instrText xml:space="preserve"> \* MERGEFORMAT </w:instrText>
    </w:r>
    <w:r>
      <w:fldChar w:fldCharType="separate"/>
    </w:r>
    <w:r w:rsidR="004006CA">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33C19" w14:textId="77777777" w:rsidR="00DE0389" w:rsidRDefault="00DE0389">
      <w:r>
        <w:separator/>
      </w:r>
    </w:p>
  </w:footnote>
  <w:footnote w:type="continuationSeparator" w:id="0">
    <w:p w14:paraId="14C534AB" w14:textId="77777777" w:rsidR="00DE0389" w:rsidRDefault="00DE03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2DA70269" w:rsidR="007851E0" w:rsidRDefault="007851E0"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4006CA">
      <w:rPr>
        <w:noProof/>
      </w:rPr>
      <w:t>July 2022</w:t>
    </w:r>
    <w:r>
      <w:fldChar w:fldCharType="end"/>
    </w:r>
  </w:p>
  <w:p w14:paraId="0330A958" w14:textId="77777777" w:rsidR="007851E0" w:rsidRDefault="007851E0"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7851E0" w:rsidRDefault="007851E0" w:rsidP="00F410C4">
    <w:pPr>
      <w:pStyle w:val="Header"/>
      <w:rPr>
        <w:highlight w:val="yellow"/>
      </w:rPr>
    </w:pPr>
  </w:p>
  <w:p w14:paraId="6FDEAA1E" w14:textId="77777777" w:rsidR="007851E0" w:rsidRDefault="007851E0" w:rsidP="00F410C4">
    <w:pPr>
      <w:pStyle w:val="Header"/>
      <w:rPr>
        <w:highlight w:val="yellow"/>
      </w:rPr>
    </w:pPr>
  </w:p>
  <w:p w14:paraId="4C3133EA" w14:textId="77777777" w:rsidR="007851E0" w:rsidRDefault="007851E0" w:rsidP="00F410C4">
    <w:pPr>
      <w:pStyle w:val="Header"/>
    </w:pPr>
    <w:r w:rsidRPr="007064B6">
      <w:t>TEAS Working Group</w:t>
    </w:r>
    <w:r>
      <w:tab/>
    </w:r>
    <w:r w:rsidRPr="00F410C4">
      <w:tab/>
    </w:r>
    <w:r>
      <w:t xml:space="preserve">Fabio </w:t>
    </w:r>
    <w:r w:rsidRPr="007064B6">
      <w:t>Peruzzini</w:t>
    </w:r>
  </w:p>
  <w:p w14:paraId="16A1767F" w14:textId="77777777" w:rsidR="007851E0" w:rsidRDefault="007851E0" w:rsidP="00F410C4">
    <w:pPr>
      <w:pStyle w:val="Header"/>
    </w:pPr>
    <w:r>
      <w:t>Internet Draft</w:t>
    </w:r>
    <w:r>
      <w:tab/>
    </w:r>
    <w:r w:rsidRPr="00F410C4">
      <w:tab/>
    </w:r>
    <w:r>
      <w:t>TIM</w:t>
    </w:r>
  </w:p>
  <w:p w14:paraId="4B4B9B7C" w14:textId="77777777" w:rsidR="007851E0" w:rsidRDefault="007851E0"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7851E0" w:rsidRPr="00954E1B" w:rsidRDefault="007851E0" w:rsidP="00F410C4">
    <w:pPr>
      <w:pStyle w:val="Header"/>
      <w:rPr>
        <w:lang w:val="it-IT"/>
      </w:rPr>
    </w:pPr>
    <w:r>
      <w:rPr>
        <w:lang w:val="en-GB"/>
      </w:rPr>
      <w:tab/>
    </w:r>
    <w:r>
      <w:rPr>
        <w:lang w:val="en-GB"/>
      </w:rPr>
      <w:tab/>
    </w:r>
    <w:r w:rsidRPr="00954E1B">
      <w:rPr>
        <w:lang w:val="it-IT"/>
      </w:rPr>
      <w:t>Vodafone</w:t>
    </w:r>
  </w:p>
  <w:p w14:paraId="369C6969" w14:textId="77777777" w:rsidR="007851E0" w:rsidRPr="00954E1B" w:rsidRDefault="007851E0" w:rsidP="00F410C4">
    <w:pPr>
      <w:pStyle w:val="Header"/>
      <w:rPr>
        <w:lang w:val="it-IT"/>
      </w:rPr>
    </w:pPr>
    <w:r w:rsidRPr="00954E1B">
      <w:rPr>
        <w:lang w:val="it-IT"/>
      </w:rPr>
      <w:tab/>
    </w:r>
    <w:r w:rsidRPr="00954E1B">
      <w:rPr>
        <w:lang w:val="it-IT"/>
      </w:rPr>
      <w:tab/>
      <w:t>Italo Busi</w:t>
    </w:r>
  </w:p>
  <w:p w14:paraId="2984B8BD" w14:textId="77777777" w:rsidR="007851E0" w:rsidRPr="00954E1B" w:rsidRDefault="007851E0" w:rsidP="00F410C4">
    <w:pPr>
      <w:pStyle w:val="Header"/>
      <w:rPr>
        <w:lang w:val="it-IT"/>
      </w:rPr>
    </w:pPr>
    <w:r w:rsidRPr="00954E1B">
      <w:rPr>
        <w:lang w:val="it-IT"/>
      </w:rPr>
      <w:tab/>
    </w:r>
    <w:r w:rsidRPr="00954E1B">
      <w:rPr>
        <w:lang w:val="it-IT"/>
      </w:rPr>
      <w:tab/>
      <w:t>Huawei</w:t>
    </w:r>
  </w:p>
  <w:p w14:paraId="63AFEB19" w14:textId="77777777" w:rsidR="007851E0" w:rsidRPr="00954E1B" w:rsidRDefault="007851E0" w:rsidP="00F410C4">
    <w:pPr>
      <w:pStyle w:val="Header"/>
      <w:rPr>
        <w:lang w:val="it-IT"/>
      </w:rPr>
    </w:pPr>
    <w:r w:rsidRPr="00954E1B">
      <w:rPr>
        <w:lang w:val="it-IT"/>
      </w:rPr>
      <w:tab/>
    </w:r>
    <w:r w:rsidRPr="00954E1B">
      <w:rPr>
        <w:lang w:val="it-IT"/>
      </w:rPr>
      <w:tab/>
      <w:t>Daniel King</w:t>
    </w:r>
  </w:p>
  <w:p w14:paraId="6EDB0003" w14:textId="77777777" w:rsidR="007851E0" w:rsidRDefault="007851E0" w:rsidP="00F410C4">
    <w:pPr>
      <w:pStyle w:val="Header"/>
    </w:pPr>
    <w:r w:rsidRPr="00954E1B">
      <w:rPr>
        <w:lang w:val="it-IT"/>
      </w:rPr>
      <w:tab/>
    </w:r>
    <w:r w:rsidRPr="00954E1B">
      <w:rPr>
        <w:lang w:val="it-IT"/>
      </w:rPr>
      <w:tab/>
    </w:r>
    <w:r>
      <w:t>Old Dog Consulting</w:t>
    </w:r>
  </w:p>
  <w:p w14:paraId="629C5C70" w14:textId="77777777" w:rsidR="007851E0" w:rsidRDefault="007851E0" w:rsidP="00F410C4">
    <w:pPr>
      <w:pStyle w:val="Header"/>
      <w:rPr>
        <w:lang w:val="en-GB"/>
      </w:rPr>
    </w:pPr>
    <w:r>
      <w:rPr>
        <w:lang w:val="en-GB"/>
      </w:rPr>
      <w:tab/>
    </w:r>
    <w:r>
      <w:rPr>
        <w:lang w:val="en-GB"/>
      </w:rPr>
      <w:tab/>
      <w:t>Daniele Ceccarelli</w:t>
    </w:r>
  </w:p>
  <w:p w14:paraId="23931D84" w14:textId="77777777" w:rsidR="007851E0" w:rsidRPr="00390C09" w:rsidRDefault="007851E0" w:rsidP="00F410C4">
    <w:pPr>
      <w:pStyle w:val="Header"/>
      <w:rPr>
        <w:lang w:val="en-GB"/>
      </w:rPr>
    </w:pPr>
    <w:r>
      <w:rPr>
        <w:lang w:val="en-GB"/>
      </w:rPr>
      <w:tab/>
    </w:r>
    <w:r>
      <w:rPr>
        <w:lang w:val="en-GB"/>
      </w:rPr>
      <w:tab/>
    </w:r>
    <w:r w:rsidRPr="00433AE6">
      <w:rPr>
        <w:lang w:val="en-GB"/>
      </w:rPr>
      <w:t>Ericsson</w:t>
    </w:r>
  </w:p>
  <w:p w14:paraId="5DE008D9" w14:textId="77777777" w:rsidR="007851E0" w:rsidRPr="00390C09" w:rsidRDefault="007851E0" w:rsidP="00F410C4">
    <w:pPr>
      <w:pStyle w:val="Header"/>
      <w:rPr>
        <w:lang w:val="en-GB"/>
      </w:rPr>
    </w:pPr>
  </w:p>
  <w:p w14:paraId="76C05A00" w14:textId="7B1C0157" w:rsidR="007851E0" w:rsidRDefault="007851E0"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4006CA">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instrText>January</w:instrText>
    </w:r>
    <w:r>
      <w:fldChar w:fldCharType="end"/>
    </w:r>
    <w:r>
      <w:instrText xml:space="preserve"> \* MERGEFORMAT </w:instrText>
    </w:r>
    <w:r>
      <w:fldChar w:fldCharType="separate"/>
    </w:r>
    <w:r w:rsidR="004006CA">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4006CA">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4006CA">
      <w:rPr>
        <w:noProof/>
      </w:rPr>
      <w:instrText>2022</w:instrText>
    </w:r>
    <w:r>
      <w:fldChar w:fldCharType="end"/>
    </w:r>
    <w:r>
      <w:instrText xml:space="preserve"> + 1 \* MERGEFORMAT </w:instrText>
    </w:r>
    <w:r>
      <w:fldChar w:fldCharType="separate"/>
    </w:r>
    <w:r w:rsidR="004006CA">
      <w:rPr>
        <w:noProof/>
      </w:rPr>
      <w:instrText>2023</w:instrText>
    </w:r>
    <w:r>
      <w:fldChar w:fldCharType="end"/>
    </w:r>
    <w:r>
      <w:instrText xml:space="preserve"> "Fail" \* MERGEFORMAT  \* MERGEFORMAT </w:instrText>
    </w:r>
    <w:r>
      <w:fldChar w:fldCharType="separate"/>
    </w:r>
    <w:r w:rsidR="004006CA">
      <w:rPr>
        <w:noProof/>
      </w:rPr>
      <w:instrText>2023</w:instrText>
    </w:r>
    <w:r>
      <w:fldChar w:fldCharType="end"/>
    </w:r>
    <w:r>
      <w:instrText xml:space="preserve"> \* MERGEFORMAT </w:instrText>
    </w:r>
    <w:r>
      <w:fldChar w:fldCharType="separate"/>
    </w:r>
    <w:r w:rsidR="004006CA">
      <w:rPr>
        <w:noProof/>
      </w:rPr>
      <w:t>2023</w:t>
    </w:r>
    <w:r>
      <w:fldChar w:fldCharType="end"/>
    </w:r>
    <w:r>
      <w:tab/>
    </w:r>
    <w:r>
      <w:tab/>
    </w:r>
    <w:r>
      <w:fldChar w:fldCharType="begin"/>
    </w:r>
    <w:r>
      <w:instrText xml:space="preserve"> SAVEDATE  \@ "MMMM d, yyyy" </w:instrText>
    </w:r>
    <w:r>
      <w:fldChar w:fldCharType="separate"/>
    </w:r>
    <w:r w:rsidR="004006CA">
      <w:rPr>
        <w:noProof/>
      </w:rPr>
      <w:t>July 10, 2022</w:t>
    </w:r>
    <w:r>
      <w:fldChar w:fldCharType="end"/>
    </w:r>
  </w:p>
  <w:p w14:paraId="4C49A4CA" w14:textId="77777777" w:rsidR="007851E0" w:rsidRDefault="007851E0" w:rsidP="00F410C4">
    <w:pPr>
      <w:pStyle w:val="Header"/>
    </w:pPr>
    <w:r>
      <w:tab/>
    </w:r>
  </w:p>
  <w:p w14:paraId="4043BDB6" w14:textId="77777777" w:rsidR="007851E0" w:rsidRDefault="007851E0"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4"/>
  <w:doNotDisplayPageBoundaries/>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01B7"/>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C7B6F"/>
    <w:rsid w:val="001D3A8D"/>
    <w:rsid w:val="001D4D0D"/>
    <w:rsid w:val="001D4EF1"/>
    <w:rsid w:val="001D5BC8"/>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1E69"/>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FAD88B-AAD7-4469-B80F-AE9274850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440</TotalTime>
  <Pages>61</Pages>
  <Words>17159</Words>
  <Characters>97810</Characters>
  <Application>Microsoft Office Word</Application>
  <DocSecurity>0</DocSecurity>
  <Lines>815</Lines>
  <Paragraphs>22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474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5</cp:revision>
  <cp:lastPrinted>2022-07-05T15:38:00Z</cp:lastPrinted>
  <dcterms:created xsi:type="dcterms:W3CDTF">2022-02-21T10:34:00Z</dcterms:created>
  <dcterms:modified xsi:type="dcterms:W3CDTF">2022-09-12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